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FFA40" w14:textId="77777777" w:rsidR="009B1444" w:rsidRDefault="009B1444" w:rsidP="00D97475">
      <w:pPr>
        <w:ind w:left="360" w:hanging="360"/>
      </w:pPr>
    </w:p>
    <w:p w14:paraId="2F4A9984" w14:textId="3C2A2B56" w:rsidR="00021945" w:rsidRDefault="005D1FE7" w:rsidP="005D211B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This is a do-it-yourself guide for building a low-cost CO2 sensor system. Each system comprises a control unit and a sensing unit. There are two versions available, with the primary difference being that version 2 includes a modem and a Teros 12 moisture sensor. We have provided </w:t>
      </w:r>
      <w:r>
        <w:rPr>
          <w:rFonts w:asciiTheme="majorBidi" w:hAnsiTheme="majorBidi" w:cstheme="majorBidi"/>
          <w:sz w:val="24"/>
          <w:szCs w:val="24"/>
        </w:rPr>
        <w:t>Arduino</w:t>
      </w:r>
      <w:r w:rsidRPr="005D1FE7">
        <w:rPr>
          <w:rFonts w:asciiTheme="majorBidi" w:hAnsiTheme="majorBidi" w:cstheme="majorBidi"/>
          <w:sz w:val="24"/>
          <w:szCs w:val="24"/>
        </w:rPr>
        <w:t xml:space="preserve"> codes for both versions on our GitHub pag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2A5F1F7" w14:textId="6AAFD35F" w:rsidR="00734ED9" w:rsidRDefault="00734ED9" w:rsidP="005D1FE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Version 1: </w:t>
      </w:r>
      <w:hyperlink r:id="rId10" w:history="1">
        <w:r w:rsidR="00FF5802" w:rsidRPr="000A57DF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CO2-sensor-system/blob/main/CO2O2Soils_withRelay_6CO2sensors.ino</w:t>
        </w:r>
      </w:hyperlink>
      <w:r w:rsidR="00FF5802">
        <w:rPr>
          <w:rFonts w:asciiTheme="majorBidi" w:hAnsiTheme="majorBidi" w:cstheme="majorBidi"/>
          <w:sz w:val="24"/>
          <w:szCs w:val="24"/>
        </w:rPr>
        <w:t xml:space="preserve"> </w:t>
      </w:r>
    </w:p>
    <w:p w14:paraId="2C38625B" w14:textId="3E798AE7" w:rsidR="003E1A15" w:rsidRDefault="003E1A15" w:rsidP="005D1FE7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Version 2: </w:t>
      </w:r>
      <w:hyperlink r:id="rId11" w:history="1">
        <w:r w:rsidR="004B5E06" w:rsidRPr="005D1FE7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CO2-sensor-system/blob/main/CO2O2SoilsTypeB_blues_6CO2Sensors_Teros12_Serial.ino</w:t>
        </w:r>
      </w:hyperlink>
      <w:r w:rsidR="004B5E06" w:rsidRPr="005D1FE7">
        <w:rPr>
          <w:rFonts w:asciiTheme="majorBidi" w:hAnsiTheme="majorBidi" w:cstheme="majorBidi"/>
          <w:sz w:val="24"/>
          <w:szCs w:val="24"/>
        </w:rPr>
        <w:t xml:space="preserve"> </w:t>
      </w:r>
    </w:p>
    <w:p w14:paraId="635BF8E6" w14:textId="560627A6" w:rsidR="00435D65" w:rsidRDefault="00435D65" w:rsidP="00435D6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schematic designs of two versions are </w:t>
      </w:r>
      <w:r>
        <w:rPr>
          <w:rFonts w:asciiTheme="majorBidi" w:hAnsiTheme="majorBidi" w:cstheme="majorBidi"/>
          <w:sz w:val="24"/>
          <w:szCs w:val="24"/>
        </w:rPr>
        <w:t>illustrated in the picture below:</w:t>
      </w:r>
    </w:p>
    <w:p w14:paraId="5A688437" w14:textId="77777777" w:rsidR="00435D65" w:rsidRPr="00C0288D" w:rsidRDefault="00435D65" w:rsidP="00435D65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1:</w:t>
      </w:r>
    </w:p>
    <w:p w14:paraId="76A52B10" w14:textId="77777777" w:rsidR="00435D65" w:rsidRDefault="00435D65" w:rsidP="00435D65">
      <w:pPr>
        <w:ind w:left="1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E0A0B21" wp14:editId="5FB28842">
            <wp:extent cx="5384800" cy="2836178"/>
            <wp:effectExtent l="0" t="0" r="6350" b="2540"/>
            <wp:docPr id="890081276" name="Picture 16" descr="A diagram of a solar char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92961" name="Picture 16" descr="A diagram of a solar charg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321" cy="284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1F308" w14:textId="77777777" w:rsidR="00435D65" w:rsidRDefault="00435D65" w:rsidP="00435D65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2:</w:t>
      </w:r>
    </w:p>
    <w:p w14:paraId="63855B3C" w14:textId="77777777" w:rsidR="00435D65" w:rsidRDefault="00435D65" w:rsidP="00435D65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5716A9C" wp14:editId="0476E16B">
            <wp:extent cx="3784600" cy="2885844"/>
            <wp:effectExtent l="0" t="0" r="6350" b="0"/>
            <wp:docPr id="532880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593" cy="29140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43FE7" w14:textId="77777777" w:rsidR="0074366A" w:rsidRDefault="0074366A" w:rsidP="00435D65">
      <w:pPr>
        <w:rPr>
          <w:rFonts w:asciiTheme="majorBidi" w:hAnsiTheme="majorBidi" w:cstheme="majorBidi"/>
          <w:sz w:val="24"/>
          <w:szCs w:val="24"/>
        </w:rPr>
      </w:pPr>
    </w:p>
    <w:p w14:paraId="019E8CED" w14:textId="0B07CD25" w:rsidR="003A348F" w:rsidRPr="0074366A" w:rsidRDefault="00285802" w:rsidP="0074366A">
      <w:pPr>
        <w:pStyle w:val="ListParagraph"/>
        <w:numPr>
          <w:ilvl w:val="0"/>
          <w:numId w:val="32"/>
        </w:numPr>
        <w:rPr>
          <w:rFonts w:asciiTheme="majorBidi" w:hAnsiTheme="majorBidi" w:cstheme="majorBidi"/>
          <w:sz w:val="24"/>
          <w:szCs w:val="24"/>
        </w:rPr>
      </w:pPr>
      <w:r w:rsidRPr="0074366A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Protocol </w:t>
      </w:r>
    </w:p>
    <w:p w14:paraId="6B46ACE1" w14:textId="77777777" w:rsidR="00285802" w:rsidRPr="004C082F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Control unit. </w:t>
      </w:r>
    </w:p>
    <w:p w14:paraId="241D49B3" w14:textId="69D4C54F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o replicate the control unit</w:t>
      </w:r>
      <w:r w:rsidR="00DC2E55">
        <w:rPr>
          <w:rFonts w:asciiTheme="majorBidi" w:hAnsiTheme="majorBidi" w:cstheme="majorBidi"/>
          <w:sz w:val="24"/>
          <w:szCs w:val="24"/>
        </w:rPr>
        <w:t xml:space="preserve"> of version 1</w:t>
      </w:r>
      <w:r w:rsidRPr="0077135B">
        <w:rPr>
          <w:rFonts w:asciiTheme="majorBidi" w:hAnsiTheme="majorBidi" w:cstheme="majorBidi"/>
          <w:sz w:val="24"/>
          <w:szCs w:val="24"/>
        </w:rPr>
        <w:t xml:space="preserve">, prepare the components as listed in Table 1, and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1)</w:t>
      </w:r>
      <w:r w:rsidR="00ED34C3">
        <w:rPr>
          <w:rFonts w:asciiTheme="majorBidi" w:hAnsiTheme="majorBidi" w:cstheme="majorBidi"/>
          <w:sz w:val="24"/>
          <w:szCs w:val="24"/>
        </w:rPr>
        <w:t>.</w:t>
      </w:r>
    </w:p>
    <w:p w14:paraId="6B0B37B9" w14:textId="7F1F2B80" w:rsidR="00ED34C3" w:rsidRPr="0077135B" w:rsidRDefault="00ED34C3" w:rsidP="00637BA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replicate the control unit of version 2, prepare the components as listed in Table 2, and follow </w:t>
      </w:r>
      <w:r w:rsidRPr="00ED34C3">
        <w:rPr>
          <w:rFonts w:asciiTheme="majorBidi" w:hAnsiTheme="majorBidi" w:cstheme="majorBidi"/>
          <w:i/>
          <w:iCs/>
          <w:sz w:val="24"/>
          <w:szCs w:val="24"/>
        </w:rPr>
        <w:t>procedure (2)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2A1165F" w14:textId="77777777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>Sensing unit</w:t>
      </w:r>
    </w:p>
    <w:p w14:paraId="3F49F1ED" w14:textId="2FC365EE" w:rsidR="003B7F92" w:rsidRDefault="003B7F92" w:rsidP="003B7F92">
      <w:pPr>
        <w:rPr>
          <w:rFonts w:asciiTheme="majorBidi" w:hAnsiTheme="majorBidi" w:cstheme="majorBidi"/>
          <w:sz w:val="24"/>
          <w:szCs w:val="24"/>
        </w:rPr>
      </w:pPr>
      <w:r w:rsidRPr="003B7F92">
        <w:rPr>
          <w:rFonts w:asciiTheme="majorBidi" w:hAnsiTheme="majorBidi" w:cstheme="majorBidi"/>
          <w:sz w:val="24"/>
          <w:szCs w:val="24"/>
        </w:rPr>
        <w:t xml:space="preserve">The procedure to </w:t>
      </w:r>
      <w:r w:rsidR="004D2165">
        <w:rPr>
          <w:rFonts w:asciiTheme="majorBidi" w:hAnsiTheme="majorBidi" w:cstheme="majorBidi"/>
          <w:sz w:val="24"/>
          <w:szCs w:val="24"/>
        </w:rPr>
        <w:t>prepare</w:t>
      </w:r>
      <w:r w:rsidRPr="003B7F92">
        <w:rPr>
          <w:rFonts w:asciiTheme="majorBidi" w:hAnsiTheme="majorBidi" w:cstheme="majorBidi"/>
          <w:sz w:val="24"/>
          <w:szCs w:val="24"/>
        </w:rPr>
        <w:t xml:space="preserve"> </w:t>
      </w:r>
      <w:r w:rsidR="004D2165">
        <w:rPr>
          <w:rFonts w:asciiTheme="majorBidi" w:hAnsiTheme="majorBidi" w:cstheme="majorBidi"/>
          <w:sz w:val="24"/>
          <w:szCs w:val="24"/>
        </w:rPr>
        <w:t>SCD30 CO2 sensors and microclimate sensor</w:t>
      </w:r>
      <w:r w:rsidR="00F2229F">
        <w:rPr>
          <w:rFonts w:asciiTheme="majorBidi" w:hAnsiTheme="majorBidi" w:cstheme="majorBidi"/>
          <w:sz w:val="24"/>
          <w:szCs w:val="24"/>
        </w:rPr>
        <w:t xml:space="preserve"> are same for both versions.</w:t>
      </w:r>
    </w:p>
    <w:p w14:paraId="4ABC0E9F" w14:textId="4D145F90" w:rsidR="00F2229F" w:rsidRPr="003B7F92" w:rsidRDefault="00360355" w:rsidP="003B7F9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re is only one additional step to </w:t>
      </w:r>
      <w:r w:rsidR="00F2229F">
        <w:rPr>
          <w:rFonts w:asciiTheme="majorBidi" w:hAnsiTheme="majorBidi" w:cstheme="majorBidi"/>
          <w:sz w:val="24"/>
          <w:szCs w:val="24"/>
        </w:rPr>
        <w:t>Version 2</w:t>
      </w:r>
      <w:r>
        <w:rPr>
          <w:rFonts w:asciiTheme="majorBidi" w:hAnsiTheme="majorBidi" w:cstheme="majorBidi"/>
          <w:sz w:val="24"/>
          <w:szCs w:val="24"/>
        </w:rPr>
        <w:t xml:space="preserve"> as</w:t>
      </w:r>
      <w:r w:rsidR="00F2229F">
        <w:rPr>
          <w:rFonts w:asciiTheme="majorBidi" w:hAnsiTheme="majorBidi" w:cstheme="majorBidi"/>
          <w:sz w:val="24"/>
          <w:szCs w:val="24"/>
        </w:rPr>
        <w:t xml:space="preserve"> Teros 12 moisture sensor is included</w:t>
      </w:r>
      <w:r>
        <w:rPr>
          <w:rFonts w:asciiTheme="majorBidi" w:hAnsiTheme="majorBidi" w:cstheme="majorBidi"/>
          <w:sz w:val="24"/>
          <w:szCs w:val="24"/>
        </w:rPr>
        <w:t xml:space="preserve"> in the system.</w:t>
      </w:r>
    </w:p>
    <w:p w14:paraId="48E3F2C8" w14:textId="77777777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he preparation of the sensing unit mainly involves waterproof shielding of SCD30 CO2 sensors for underground soil CO2 measurements and wiring SCD30 sensors for the connection to the control unit.</w:t>
      </w:r>
    </w:p>
    <w:p w14:paraId="6BE5CC4E" w14:textId="77777777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here are two designs of the waterproof shield:</w:t>
      </w:r>
    </w:p>
    <w:p w14:paraId="69DBAA85" w14:textId="683A5252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in coating design (TC design): using </w:t>
      </w:r>
      <w:r w:rsidR="008C7560">
        <w:rPr>
          <w:rFonts w:asciiTheme="majorBidi" w:hAnsiTheme="majorBidi" w:cstheme="majorBidi"/>
          <w:sz w:val="24"/>
          <w:szCs w:val="24"/>
        </w:rPr>
        <w:t xml:space="preserve">PTFE membrane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Pr="0077135B">
        <w:rPr>
          <w:rFonts w:asciiTheme="majorBidi" w:hAnsiTheme="majorBidi" w:cstheme="majorBidi"/>
          <w:sz w:val="24"/>
          <w:szCs w:val="24"/>
        </w:rPr>
        <w:t>epoxy</w:t>
      </w:r>
      <w:r w:rsidR="00910768">
        <w:rPr>
          <w:rFonts w:asciiTheme="majorBidi" w:hAnsiTheme="majorBidi" w:cstheme="majorBidi"/>
          <w:sz w:val="24"/>
          <w:szCs w:val="24"/>
        </w:rPr>
        <w:t xml:space="preserve"> (or</w:t>
      </w:r>
      <w:r w:rsidR="008C7560">
        <w:rPr>
          <w:rFonts w:asciiTheme="majorBidi" w:hAnsiTheme="majorBidi" w:cstheme="majorBidi"/>
          <w:sz w:val="24"/>
          <w:szCs w:val="24"/>
        </w:rPr>
        <w:t xml:space="preserve"> only PTFE membranes)</w:t>
      </w:r>
    </w:p>
    <w:p w14:paraId="2B299698" w14:textId="77777777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50 ml Falcon tube design (FT design): using a 50 ml Falcon tube. </w:t>
      </w:r>
    </w:p>
    <w:p w14:paraId="75831CBB" w14:textId="67756C52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TC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3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77135B">
        <w:rPr>
          <w:rFonts w:asciiTheme="majorBidi" w:hAnsiTheme="majorBidi" w:cstheme="majorBidi"/>
          <w:sz w:val="24"/>
          <w:szCs w:val="24"/>
        </w:rPr>
        <w:t xml:space="preserve"> </w:t>
      </w:r>
    </w:p>
    <w:p w14:paraId="41F23821" w14:textId="317CF199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FT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4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0E9B946F" w14:textId="77777777" w:rsidR="00637BAA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6"/>
        <w:tblW w:w="0" w:type="auto"/>
        <w:tblLook w:val="04A0" w:firstRow="1" w:lastRow="0" w:firstColumn="1" w:lastColumn="0" w:noHBand="0" w:noVBand="1"/>
      </w:tblPr>
      <w:tblGrid>
        <w:gridCol w:w="4426"/>
        <w:gridCol w:w="4410"/>
      </w:tblGrid>
      <w:tr w:rsidR="004971A2" w:rsidRPr="0077135B" w14:paraId="41699CB9" w14:textId="77777777" w:rsidTr="004971A2">
        <w:tc>
          <w:tcPr>
            <w:tcW w:w="4426" w:type="dxa"/>
          </w:tcPr>
          <w:p w14:paraId="04D2B5E1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TC design</w:t>
            </w:r>
          </w:p>
        </w:tc>
        <w:tc>
          <w:tcPr>
            <w:tcW w:w="4410" w:type="dxa"/>
          </w:tcPr>
          <w:p w14:paraId="22982253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FT design</w:t>
            </w:r>
          </w:p>
        </w:tc>
      </w:tr>
      <w:tr w:rsidR="004971A2" w:rsidRPr="0077135B" w14:paraId="77CB7BE4" w14:textId="77777777" w:rsidTr="004971A2">
        <w:tc>
          <w:tcPr>
            <w:tcW w:w="4426" w:type="dxa"/>
          </w:tcPr>
          <w:p w14:paraId="0BAE457E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45CC846" wp14:editId="2B7F0982">
                  <wp:extent cx="1949450" cy="2599339"/>
                  <wp:effectExtent l="0" t="0" r="0" b="0"/>
                  <wp:docPr id="1313368439" name="Picture 9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3368439" name="Picture 9" descr="A close up of a piece of paper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324" cy="2623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37ACB5E9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C815CCF" wp14:editId="214D3F38">
                  <wp:extent cx="1784350" cy="2529400"/>
                  <wp:effectExtent l="0" t="0" r="6350" b="4445"/>
                  <wp:docPr id="1453153042" name="Picture 1" descr="A plastic container with wires and a blue c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3153042" name="Picture 1" descr="A plastic container with wires and a blue cap&#10;&#10;Description automatically generated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04" t="13539" r="3359" b="7856"/>
                          <a:stretch/>
                        </pic:blipFill>
                        <pic:spPr bwMode="auto">
                          <a:xfrm>
                            <a:off x="0" y="0"/>
                            <a:ext cx="1798882" cy="255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94EDE4" w14:textId="77777777" w:rsidR="00637BAA" w:rsidRPr="0077135B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p w14:paraId="0460301F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1CAAF012" w14:textId="77777777" w:rsidR="00285802" w:rsidRPr="0077135B" w:rsidRDefault="00285802" w:rsidP="000E7A0D">
      <w:pPr>
        <w:rPr>
          <w:rFonts w:asciiTheme="majorBidi" w:hAnsiTheme="majorBidi" w:cstheme="majorBidi"/>
          <w:sz w:val="24"/>
          <w:szCs w:val="24"/>
        </w:rPr>
      </w:pPr>
    </w:p>
    <w:p w14:paraId="6259E727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2E05A926" w14:textId="069B6B68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Connecting the </w:t>
      </w:r>
      <w:r w:rsidR="00A422DC" w:rsidRPr="004C082F">
        <w:rPr>
          <w:rFonts w:asciiTheme="majorBidi" w:hAnsiTheme="majorBidi" w:cstheme="majorBidi"/>
          <w:b/>
          <w:bCs/>
          <w:sz w:val="24"/>
          <w:szCs w:val="24"/>
        </w:rPr>
        <w:t>sensi</w:t>
      </w:r>
      <w:r w:rsidR="00A422DC">
        <w:rPr>
          <w:rFonts w:asciiTheme="majorBidi" w:hAnsiTheme="majorBidi" w:cstheme="majorBidi"/>
          <w:b/>
          <w:bCs/>
          <w:sz w:val="24"/>
          <w:szCs w:val="24"/>
        </w:rPr>
        <w:t>ng</w:t>
      </w: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 unit to control unit. </w:t>
      </w:r>
    </w:p>
    <w:p w14:paraId="6CB1A132" w14:textId="034B2483" w:rsidR="00A422DC" w:rsidRPr="004A5805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A5805">
        <w:rPr>
          <w:rFonts w:asciiTheme="majorBidi" w:hAnsiTheme="majorBidi" w:cstheme="majorBidi"/>
          <w:b/>
          <w:bCs/>
          <w:sz w:val="24"/>
          <w:szCs w:val="24"/>
        </w:rPr>
        <w:t>Sensing unit to control unit Version 1:</w:t>
      </w:r>
    </w:p>
    <w:p w14:paraId="2A36D273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e wiring map is presented as follow: </w:t>
      </w:r>
    </w:p>
    <w:p w14:paraId="14344FBC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2BB8009" wp14:editId="1EDCBE09">
            <wp:extent cx="4953964" cy="3084564"/>
            <wp:effectExtent l="0" t="0" r="0" b="1905"/>
            <wp:docPr id="1677981480" name="Picture 13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981480" name="Picture 13" descr="A diagram of a circuit boar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24" cy="309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3BF8" w14:textId="77777777" w:rsidR="004A5805" w:rsidRDefault="00285802" w:rsidP="0028580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C448A">
        <w:rPr>
          <w:rFonts w:asciiTheme="majorBidi" w:hAnsiTheme="majorBidi" w:cstheme="majorBidi"/>
          <w:i/>
          <w:iCs/>
          <w:sz w:val="24"/>
          <w:szCs w:val="24"/>
        </w:rPr>
        <w:t>5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77273F3F" w14:textId="6F0F3D6D" w:rsidR="004A5805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ensing unit to control unit Version 2:</w:t>
      </w:r>
    </w:p>
    <w:p w14:paraId="35E39D7D" w14:textId="5A1102B1" w:rsidR="00285802" w:rsidRPr="00CF0F44" w:rsidRDefault="004A5805" w:rsidP="00CF0F44">
      <w:pPr>
        <w:ind w:left="360"/>
        <w:rPr>
          <w:rFonts w:asciiTheme="majorBidi" w:hAnsiTheme="majorBidi" w:cstheme="majorBidi"/>
          <w:sz w:val="24"/>
          <w:szCs w:val="24"/>
        </w:rPr>
      </w:pPr>
      <w:r w:rsidRPr="004A5805">
        <w:rPr>
          <w:rFonts w:asciiTheme="majorBidi" w:hAnsiTheme="majorBidi" w:cstheme="majorBidi"/>
          <w:sz w:val="24"/>
          <w:szCs w:val="24"/>
        </w:rPr>
        <w:t>Simply plug in all the prepared SCD30 sensors and microclimate MS8607 sensor to port 0-6 on multiplexer.</w:t>
      </w:r>
    </w:p>
    <w:p w14:paraId="2196EE44" w14:textId="59A127A0" w:rsidR="00D97475" w:rsidRDefault="00285802" w:rsidP="003C13AF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3C13AF">
        <w:rPr>
          <w:rFonts w:asciiTheme="majorBidi" w:hAnsiTheme="majorBidi" w:cstheme="majorBidi"/>
          <w:sz w:val="24"/>
          <w:szCs w:val="24"/>
        </w:rPr>
        <w:t>To upload Arduino code and test sensor</w:t>
      </w:r>
      <w:r w:rsidR="00CF0F44">
        <w:rPr>
          <w:rFonts w:asciiTheme="majorBidi" w:hAnsiTheme="majorBidi" w:cstheme="majorBidi"/>
          <w:sz w:val="24"/>
          <w:szCs w:val="24"/>
        </w:rPr>
        <w:t>s</w:t>
      </w:r>
      <w:r w:rsidRPr="003C13AF">
        <w:rPr>
          <w:rFonts w:asciiTheme="majorBidi" w:hAnsiTheme="majorBidi" w:cstheme="majorBidi"/>
          <w:sz w:val="24"/>
          <w:szCs w:val="24"/>
        </w:rPr>
        <w:t xml:space="preserve">, follow </w:t>
      </w:r>
      <w:r w:rsidRPr="003C13AF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C448A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3C13AF">
        <w:rPr>
          <w:rFonts w:asciiTheme="majorBidi" w:hAnsiTheme="majorBidi" w:cstheme="majorBidi"/>
          <w:i/>
          <w:iCs/>
          <w:sz w:val="24"/>
          <w:szCs w:val="24"/>
        </w:rPr>
        <w:t>)</w:t>
      </w:r>
      <w:r w:rsidRPr="003C13AF">
        <w:rPr>
          <w:rFonts w:asciiTheme="majorBidi" w:hAnsiTheme="majorBidi" w:cstheme="majorBidi"/>
          <w:sz w:val="24"/>
          <w:szCs w:val="24"/>
        </w:rPr>
        <w:t>.</w:t>
      </w:r>
    </w:p>
    <w:p w14:paraId="557FFA9B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DD9E768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BCCCFDD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53F32ED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29F3FBE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2AA500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606617E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4809C1A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37189B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F53DFAE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59E5DA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9CCC87A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3C474AC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C6E90B9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3AB7ECA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36EDB5" w14:textId="77777777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C91EB1A" w14:textId="2B3FC7C6" w:rsidR="008C448A" w:rsidRDefault="008C448A" w:rsidP="008C448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able 1: Hardware components for CO2 system Version 1.</w:t>
      </w:r>
    </w:p>
    <w:p w14:paraId="54D36932" w14:textId="77777777" w:rsidR="004571F1" w:rsidRPr="008C448A" w:rsidRDefault="004571F1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9"/>
        <w:gridCol w:w="983"/>
        <w:gridCol w:w="839"/>
        <w:gridCol w:w="1393"/>
        <w:gridCol w:w="3772"/>
      </w:tblGrid>
      <w:tr w:rsidR="0054690F" w:rsidRPr="0087452C" w14:paraId="4723DB33" w14:textId="77777777" w:rsidTr="004571F1">
        <w:trPr>
          <w:trHeight w:val="585"/>
        </w:trPr>
        <w:tc>
          <w:tcPr>
            <w:tcW w:w="0" w:type="auto"/>
          </w:tcPr>
          <w:p w14:paraId="3CB3E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5DB2956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2719DAF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25F32EE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7D5BD5B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7A410B" w:rsidRPr="0087452C" w14:paraId="7C3E3B4A" w14:textId="77777777" w:rsidTr="004571F1">
        <w:trPr>
          <w:trHeight w:val="585"/>
        </w:trPr>
        <w:tc>
          <w:tcPr>
            <w:tcW w:w="0" w:type="auto"/>
            <w:gridSpan w:val="5"/>
          </w:tcPr>
          <w:p w14:paraId="0D2269B7" w14:textId="34D4FD55" w:rsidR="007A410B" w:rsidRPr="000F20AA" w:rsidRDefault="007A410B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</w:t>
            </w:r>
            <w:r w:rsidR="00876E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rol unit – Version 1</w:t>
            </w:r>
          </w:p>
        </w:tc>
      </w:tr>
      <w:tr w:rsidR="0054690F" w:rsidRPr="0087452C" w14:paraId="17D239EC" w14:textId="77777777" w:rsidTr="004571F1">
        <w:trPr>
          <w:trHeight w:val="585"/>
        </w:trPr>
        <w:tc>
          <w:tcPr>
            <w:tcW w:w="0" w:type="auto"/>
          </w:tcPr>
          <w:p w14:paraId="459D131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35F116F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D0BE1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4BD1BDD9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7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86CFA7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377EBFCB" w14:textId="77777777" w:rsidTr="004571F1">
        <w:trPr>
          <w:trHeight w:val="595"/>
        </w:trPr>
        <w:tc>
          <w:tcPr>
            <w:tcW w:w="0" w:type="auto"/>
          </w:tcPr>
          <w:p w14:paraId="7704C22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RTC DS3231 with CR1220 battery</w:t>
            </w:r>
          </w:p>
        </w:tc>
        <w:tc>
          <w:tcPr>
            <w:tcW w:w="0" w:type="auto"/>
          </w:tcPr>
          <w:p w14:paraId="0C999E4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C59B52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18885FB5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8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2CC6D02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54690F" w:rsidRPr="0087452C" w14:paraId="166CCDDF" w14:textId="77777777" w:rsidTr="004571F1">
        <w:trPr>
          <w:trHeight w:val="585"/>
        </w:trPr>
        <w:tc>
          <w:tcPr>
            <w:tcW w:w="0" w:type="auto"/>
          </w:tcPr>
          <w:p w14:paraId="14908EF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08C940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BB8320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5464912F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9" w:anchor=":~:text=1%20multiplexer%20has%208%20I2C,control%2064%20same%2Daddress%20devices.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312292F7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Enables the connections of multiple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54690F" w:rsidRPr="0087452C" w14:paraId="16A8D087" w14:textId="77777777" w:rsidTr="004571F1">
        <w:trPr>
          <w:trHeight w:val="585"/>
        </w:trPr>
        <w:tc>
          <w:tcPr>
            <w:tcW w:w="0" w:type="auto"/>
          </w:tcPr>
          <w:p w14:paraId="6722AA1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6" 128x64 OLED Graphic Display</w:t>
            </w:r>
          </w:p>
        </w:tc>
        <w:tc>
          <w:tcPr>
            <w:tcW w:w="0" w:type="auto"/>
          </w:tcPr>
          <w:p w14:paraId="37E3480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54E5BE8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4A288B54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0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075EA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54690F" w:rsidRPr="0087452C" w14:paraId="57165FFD" w14:textId="77777777" w:rsidTr="004571F1">
        <w:trPr>
          <w:trHeight w:val="585"/>
        </w:trPr>
        <w:tc>
          <w:tcPr>
            <w:tcW w:w="0" w:type="auto"/>
          </w:tcPr>
          <w:p w14:paraId="655489C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Latching relay FeatherWing </w:t>
            </w:r>
          </w:p>
        </w:tc>
        <w:tc>
          <w:tcPr>
            <w:tcW w:w="0" w:type="auto"/>
          </w:tcPr>
          <w:p w14:paraId="7735B29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2111FE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7.95</w:t>
            </w:r>
          </w:p>
        </w:tc>
        <w:tc>
          <w:tcPr>
            <w:tcW w:w="0" w:type="auto"/>
          </w:tcPr>
          <w:p w14:paraId="46019AB0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1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6982D80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or power control: programmed to turn on and turn off the system when needed</w:t>
            </w:r>
          </w:p>
        </w:tc>
      </w:tr>
      <w:tr w:rsidR="0054690F" w:rsidRPr="0087452C" w14:paraId="1AD6B6F7" w14:textId="77777777" w:rsidTr="004571F1">
        <w:trPr>
          <w:trHeight w:val="585"/>
        </w:trPr>
        <w:tc>
          <w:tcPr>
            <w:tcW w:w="0" w:type="auto"/>
          </w:tcPr>
          <w:p w14:paraId="106D5A9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4E39C32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0076A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1D4A315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2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581423C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connect Feather M0 Adalogger with Latching relay FeatherWing</w:t>
            </w:r>
          </w:p>
        </w:tc>
      </w:tr>
      <w:tr w:rsidR="0054690F" w:rsidRPr="0087452C" w14:paraId="79F5BA2C" w14:textId="77777777" w:rsidTr="004571F1">
        <w:trPr>
          <w:trHeight w:val="585"/>
        </w:trPr>
        <w:tc>
          <w:tcPr>
            <w:tcW w:w="0" w:type="auto"/>
          </w:tcPr>
          <w:p w14:paraId="3A35D9ED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3EF63BC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760239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E428A6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29C4B237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54690F" w:rsidRPr="0087452C" w14:paraId="4225E5DF" w14:textId="77777777" w:rsidTr="004571F1">
        <w:trPr>
          <w:trHeight w:val="585"/>
        </w:trPr>
        <w:tc>
          <w:tcPr>
            <w:tcW w:w="0" w:type="auto"/>
          </w:tcPr>
          <w:p w14:paraId="62F43426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27477">
              <w:rPr>
                <w:rFonts w:asciiTheme="majorBidi" w:hAnsiTheme="majorBidi" w:cstheme="majorBidi"/>
                <w:sz w:val="20"/>
                <w:szCs w:val="20"/>
              </w:rPr>
              <w:t>Adafruit Universal USB / DC / Solar Lithium Ion/Polymer charger - bq24074</w:t>
            </w:r>
          </w:p>
        </w:tc>
        <w:tc>
          <w:tcPr>
            <w:tcW w:w="0" w:type="auto"/>
          </w:tcPr>
          <w:p w14:paraId="4D8193E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14200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21D3981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3" w:history="1">
              <w:r w:rsidR="0054690F" w:rsidRPr="004D1AE0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7633F409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charge the battery using the solar energy from solar panel</w:t>
            </w:r>
          </w:p>
        </w:tc>
      </w:tr>
      <w:tr w:rsidR="0054690F" w:rsidRPr="0087452C" w14:paraId="28CFA869" w14:textId="77777777" w:rsidTr="004571F1">
        <w:trPr>
          <w:trHeight w:val="585"/>
        </w:trPr>
        <w:tc>
          <w:tcPr>
            <w:tcW w:w="0" w:type="auto"/>
          </w:tcPr>
          <w:p w14:paraId="42F065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1B6D9A5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C6071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060AEC41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4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C16267E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0D950DE0" w14:textId="77777777" w:rsidTr="004571F1">
        <w:trPr>
          <w:trHeight w:val="585"/>
        </w:trPr>
        <w:tc>
          <w:tcPr>
            <w:tcW w:w="0" w:type="auto"/>
          </w:tcPr>
          <w:p w14:paraId="417C88B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619542F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6362AC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571437EF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5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3DB2C0A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223D04" w:rsidRPr="0087452C" w14:paraId="5231C7F4" w14:textId="77777777" w:rsidTr="004571F1">
        <w:trPr>
          <w:trHeight w:val="585"/>
        </w:trPr>
        <w:tc>
          <w:tcPr>
            <w:tcW w:w="0" w:type="auto"/>
            <w:gridSpan w:val="5"/>
          </w:tcPr>
          <w:p w14:paraId="6B2DAC24" w14:textId="4CF54B64" w:rsidR="00223D04" w:rsidRPr="00223D04" w:rsidRDefault="00223D04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23D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 components for sensing unit – Version 1</w:t>
            </w:r>
            <w:r w:rsidR="0086428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+ 2</w:t>
            </w:r>
          </w:p>
        </w:tc>
      </w:tr>
      <w:tr w:rsidR="0054690F" w:rsidRPr="0087452C" w14:paraId="414EC5C6" w14:textId="77777777" w:rsidTr="004571F1">
        <w:trPr>
          <w:trHeight w:val="585"/>
        </w:trPr>
        <w:tc>
          <w:tcPr>
            <w:tcW w:w="0" w:type="auto"/>
          </w:tcPr>
          <w:p w14:paraId="2A4209F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CD30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 </w:t>
            </w:r>
          </w:p>
          <w:p w14:paraId="428610E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(0-10,000ppm, I2C)</w:t>
            </w:r>
          </w:p>
        </w:tc>
        <w:tc>
          <w:tcPr>
            <w:tcW w:w="0" w:type="auto"/>
          </w:tcPr>
          <w:p w14:paraId="2C43D15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0C241B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 ×61.79</w:t>
            </w:r>
          </w:p>
        </w:tc>
        <w:tc>
          <w:tcPr>
            <w:tcW w:w="0" w:type="auto"/>
          </w:tcPr>
          <w:p w14:paraId="775F8D73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6" w:history="1">
              <w:proofErr w:type="spellStart"/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igikey</w:t>
              </w:r>
              <w:proofErr w:type="spellEnd"/>
            </w:hyperlink>
          </w:p>
        </w:tc>
        <w:tc>
          <w:tcPr>
            <w:tcW w:w="0" w:type="auto"/>
          </w:tcPr>
          <w:p w14:paraId="27C266A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4 sensors with thin coating and 2 sensors with falcon tube</w:t>
            </w:r>
          </w:p>
          <w:p w14:paraId="67E98B8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Can be purchased from other suppliers</w:t>
            </w:r>
          </w:p>
          <w:p w14:paraId="059BB3D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292036E" w14:textId="77777777" w:rsidTr="004571F1">
        <w:trPr>
          <w:trHeight w:val="585"/>
        </w:trPr>
        <w:tc>
          <w:tcPr>
            <w:tcW w:w="0" w:type="auto"/>
          </w:tcPr>
          <w:p w14:paraId="06061D2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STEMMA QT MS8607 humidity temperature pressure sensor </w:t>
            </w:r>
          </w:p>
        </w:tc>
        <w:tc>
          <w:tcPr>
            <w:tcW w:w="0" w:type="auto"/>
          </w:tcPr>
          <w:p w14:paraId="3398AA3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807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ECB36AF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7" w:history="1">
              <w:r w:rsidR="0054690F"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4FDAAE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measure atmospheric humidity, temperature, and pressure</w:t>
            </w:r>
          </w:p>
        </w:tc>
      </w:tr>
      <w:tr w:rsidR="0054690F" w:rsidRPr="0087452C" w14:paraId="39AEF3BB" w14:textId="77777777" w:rsidTr="004571F1">
        <w:trPr>
          <w:trHeight w:val="585"/>
        </w:trPr>
        <w:tc>
          <w:tcPr>
            <w:tcW w:w="0" w:type="auto"/>
          </w:tcPr>
          <w:p w14:paraId="669A96E8" w14:textId="77777777" w:rsidR="0054690F" w:rsidRPr="000F20AA" w:rsidRDefault="00DA1886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8" w:history="1">
              <w:r w:rsidR="0054690F" w:rsidRPr="00067739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50ml Falcon tube</w:t>
              </w:r>
            </w:hyperlink>
          </w:p>
        </w:tc>
        <w:tc>
          <w:tcPr>
            <w:tcW w:w="0" w:type="auto"/>
          </w:tcPr>
          <w:p w14:paraId="539C3D8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BF1A94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0F6FF72" w14:textId="77777777" w:rsidR="0054690F" w:rsidRDefault="0054690F" w:rsidP="00EB3BAD"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EB2BA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7362D199" w14:textId="77777777" w:rsidTr="004571F1">
        <w:trPr>
          <w:trHeight w:val="585"/>
        </w:trPr>
        <w:tc>
          <w:tcPr>
            <w:tcW w:w="0" w:type="auto"/>
          </w:tcPr>
          <w:p w14:paraId="07C911B9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5E6F">
              <w:rPr>
                <w:rFonts w:asciiTheme="majorBidi" w:hAnsiTheme="majorBidi" w:cstheme="majorBidi"/>
                <w:sz w:val="20"/>
                <w:szCs w:val="20"/>
              </w:rPr>
              <w:t xml:space="preserve">PTEE membrane 1/16” x 6” x 6” GR Sheets </w:t>
            </w:r>
          </w:p>
        </w:tc>
        <w:tc>
          <w:tcPr>
            <w:tcW w:w="0" w:type="auto"/>
          </w:tcPr>
          <w:p w14:paraId="47B98FF1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4D3F10F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.97</w:t>
            </w:r>
          </w:p>
        </w:tc>
        <w:tc>
          <w:tcPr>
            <w:tcW w:w="0" w:type="auto"/>
          </w:tcPr>
          <w:p w14:paraId="41D3A47D" w14:textId="77777777" w:rsidR="0054690F" w:rsidRPr="000F20AA" w:rsidRDefault="00DA1886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29" w:history="1">
              <w:r w:rsidR="0054690F" w:rsidRPr="004E017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cMaster</w:t>
              </w:r>
            </w:hyperlink>
          </w:p>
        </w:tc>
        <w:tc>
          <w:tcPr>
            <w:tcW w:w="0" w:type="auto"/>
          </w:tcPr>
          <w:p w14:paraId="6F5A39A8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in the waterproofing design, allowing exchange of CO2 between sensors and the environment</w:t>
            </w:r>
          </w:p>
        </w:tc>
      </w:tr>
      <w:tr w:rsidR="0054690F" w:rsidRPr="0087452C" w14:paraId="57D8E502" w14:textId="77777777" w:rsidTr="004571F1">
        <w:trPr>
          <w:trHeight w:val="585"/>
        </w:trPr>
        <w:tc>
          <w:tcPr>
            <w:tcW w:w="0" w:type="auto"/>
          </w:tcPr>
          <w:p w14:paraId="310FC641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Cables, wires, and general equipment:</w:t>
            </w:r>
          </w:p>
          <w:p w14:paraId="45358634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7 ×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-wire cable 3m (6 for SCD30 sensors and 1 for MS8607 sensor) </w:t>
            </w:r>
          </w:p>
          <w:p w14:paraId="316A4385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Wires in colors white, green, red, black</w:t>
            </w:r>
          </w:p>
          <w:p w14:paraId="54AD1BDC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8 × </w:t>
            </w:r>
            <w:hyperlink r:id="rId30" w:history="1">
              <w:r w:rsidRPr="00147257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-pin cables with Female Dupont connectors</w:t>
              </w:r>
            </w:hyperlink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101298E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3 × </w:t>
            </w:r>
            <w:hyperlink r:id="rId31" w:history="1">
              <w:r w:rsidRPr="00EB456C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JST PH 2pin cable-male connector</w:t>
              </w:r>
            </w:hyperlink>
          </w:p>
          <w:p w14:paraId="13451F29" w14:textId="01F9FBB0" w:rsidR="00050225" w:rsidRDefault="00050225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 w:rsidR="00FF1B98">
              <w:rPr>
                <w:rFonts w:asciiTheme="majorBidi" w:hAnsiTheme="majorBidi" w:cstheme="majorBidi"/>
                <w:sz w:val="20"/>
                <w:szCs w:val="20"/>
              </w:rPr>
              <w:t xml:space="preserve">1× </w:t>
            </w:r>
            <w:hyperlink r:id="rId32" w:history="1">
              <w:r w:rsidR="00FF1B9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pin</w:t>
              </w:r>
              <w:r w:rsidR="00212A00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PH2.0</w:t>
              </w:r>
              <w:r w:rsidR="00EA502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cable-male connector</w:t>
              </w:r>
            </w:hyperlink>
            <w:r w:rsidR="00EA5028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34805818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2 lever wire connectors</w:t>
            </w:r>
          </w:p>
          <w:p w14:paraId="3AC04E7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on/off switch </w:t>
            </w:r>
          </w:p>
          <w:p w14:paraId="7E8ED21D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shrinking sleeves different sizes</w:t>
            </w:r>
          </w:p>
          <w:p w14:paraId="481FAD2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2428C8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E151AD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~30</w:t>
            </w:r>
          </w:p>
        </w:tc>
        <w:tc>
          <w:tcPr>
            <w:tcW w:w="0" w:type="auto"/>
          </w:tcPr>
          <w:p w14:paraId="1AB2714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AAFD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EE0882B" w14:textId="77777777" w:rsidTr="004571F1">
        <w:trPr>
          <w:trHeight w:val="585"/>
        </w:trPr>
        <w:tc>
          <w:tcPr>
            <w:tcW w:w="0" w:type="auto"/>
          </w:tcPr>
          <w:p w14:paraId="36D6546B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poxy</w:t>
            </w:r>
          </w:p>
        </w:tc>
        <w:tc>
          <w:tcPr>
            <w:tcW w:w="0" w:type="auto"/>
          </w:tcPr>
          <w:p w14:paraId="57716CC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500 </w:t>
            </w:r>
            <w:proofErr w:type="gramStart"/>
            <w:r>
              <w:rPr>
                <w:rFonts w:asciiTheme="majorBidi" w:hAnsiTheme="majorBidi" w:cstheme="majorBidi"/>
                <w:sz w:val="20"/>
                <w:szCs w:val="20"/>
              </w:rPr>
              <w:t>gram</w:t>
            </w:r>
            <w:proofErr w:type="gramEnd"/>
          </w:p>
        </w:tc>
        <w:tc>
          <w:tcPr>
            <w:tcW w:w="0" w:type="auto"/>
          </w:tcPr>
          <w:p w14:paraId="3566FB5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4AC410E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5EC9CD9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62952E5A" w14:textId="77777777" w:rsidTr="004571F1">
        <w:trPr>
          <w:trHeight w:val="585"/>
        </w:trPr>
        <w:tc>
          <w:tcPr>
            <w:tcW w:w="0" w:type="auto"/>
          </w:tcPr>
          <w:p w14:paraId="06D4DEEC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lasti Dip</w:t>
            </w:r>
          </w:p>
        </w:tc>
        <w:tc>
          <w:tcPr>
            <w:tcW w:w="0" w:type="auto"/>
          </w:tcPr>
          <w:p w14:paraId="2F78BC9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 bottle</w:t>
            </w:r>
          </w:p>
        </w:tc>
        <w:tc>
          <w:tcPr>
            <w:tcW w:w="0" w:type="auto"/>
          </w:tcPr>
          <w:p w14:paraId="45E85AF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DF70C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09A38E4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538FBA6D" w14:textId="77777777" w:rsidTr="004571F1">
        <w:trPr>
          <w:trHeight w:val="585"/>
        </w:trPr>
        <w:tc>
          <w:tcPr>
            <w:tcW w:w="0" w:type="auto"/>
          </w:tcPr>
          <w:p w14:paraId="10200B44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3D printed frame</w:t>
            </w:r>
          </w:p>
        </w:tc>
        <w:tc>
          <w:tcPr>
            <w:tcW w:w="0" w:type="auto"/>
          </w:tcPr>
          <w:p w14:paraId="385CD7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CC9814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9722ED4" w14:textId="77777777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>Locally produced</w:t>
            </w:r>
          </w:p>
        </w:tc>
        <w:tc>
          <w:tcPr>
            <w:tcW w:w="0" w:type="auto"/>
          </w:tcPr>
          <w:p w14:paraId="6C7B5C45" w14:textId="4B6B0504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 xml:space="preserve">To print the 3D frame for SCD30 </w:t>
            </w:r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sensor, Upload the </w:t>
            </w:r>
            <w:hyperlink r:id="rId33" w:history="1">
              <w:r w:rsidRPr="0037516F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sensor box 3.STL</w:t>
              </w:r>
              <w:r w:rsidRPr="0037516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file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to a 3D printer and print a frame for each SCD30 sensor. We used </w:t>
            </w:r>
            <w:hyperlink r:id="rId34" w:history="1">
              <w:r w:rsidRPr="00236DCD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Prusa i3 MK3S 3d printer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using black PETG as the printing material.</w:t>
            </w:r>
          </w:p>
        </w:tc>
      </w:tr>
      <w:tr w:rsidR="00D830D9" w:rsidRPr="0087452C" w14:paraId="65F59FD5" w14:textId="77777777" w:rsidTr="004571F1">
        <w:trPr>
          <w:trHeight w:val="585"/>
        </w:trPr>
        <w:tc>
          <w:tcPr>
            <w:tcW w:w="0" w:type="auto"/>
          </w:tcPr>
          <w:p w14:paraId="246D3669" w14:textId="0A397A02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eros 12</w:t>
            </w:r>
          </w:p>
        </w:tc>
        <w:tc>
          <w:tcPr>
            <w:tcW w:w="0" w:type="auto"/>
          </w:tcPr>
          <w:p w14:paraId="0CCD1604" w14:textId="5A0A67B5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D24FF3" w14:textId="6B0DE3F6" w:rsidR="00D830D9" w:rsidRDefault="001418D1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0</w:t>
            </w:r>
          </w:p>
        </w:tc>
        <w:tc>
          <w:tcPr>
            <w:tcW w:w="0" w:type="auto"/>
          </w:tcPr>
          <w:p w14:paraId="4951F578" w14:textId="7066BF83" w:rsidR="00D830D9" w:rsidRPr="00236DCD" w:rsidRDefault="00F30AB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5" w:history="1">
              <w:r w:rsidRPr="00F30ABF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ETER</w:t>
              </w:r>
            </w:hyperlink>
          </w:p>
        </w:tc>
        <w:tc>
          <w:tcPr>
            <w:tcW w:w="0" w:type="auto"/>
          </w:tcPr>
          <w:p w14:paraId="6842CE6A" w14:textId="3BEF4556" w:rsidR="00D830D9" w:rsidRPr="00236DCD" w:rsidRDefault="00F30AB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eros 12 is included in Version 2 </w:t>
            </w:r>
            <w:r w:rsidR="00FD765C">
              <w:rPr>
                <w:rFonts w:asciiTheme="majorBidi" w:hAnsiTheme="majorBidi" w:cstheme="majorBidi"/>
                <w:sz w:val="20"/>
                <w:szCs w:val="20"/>
              </w:rPr>
              <w:t>to measure soil moisture simultaneously.</w:t>
            </w:r>
          </w:p>
        </w:tc>
      </w:tr>
    </w:tbl>
    <w:p w14:paraId="0D31CD39" w14:textId="6107E220" w:rsidR="00D82F8F" w:rsidRPr="0054690F" w:rsidRDefault="007B1919" w:rsidP="0054690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4690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9C0CF08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7A236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E9D7E91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C281BA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3BCBE0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C081290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84F446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1EB484F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80F1AFB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B50CEE3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9144E9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4E5174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4DB1897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8C9EFF4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9EEE17C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F6353F0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630D08C" w14:textId="774996A3" w:rsidR="00EB3BAD" w:rsidRDefault="008C448A" w:rsidP="0012725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D765C">
        <w:rPr>
          <w:rFonts w:asciiTheme="majorBidi" w:hAnsiTheme="majorBidi" w:cstheme="majorBidi"/>
          <w:b/>
          <w:bCs/>
          <w:sz w:val="24"/>
          <w:szCs w:val="24"/>
        </w:rPr>
        <w:t xml:space="preserve">Table 2: Hardware components for </w:t>
      </w:r>
      <w:r w:rsidRPr="00FD765C">
        <w:rPr>
          <w:rFonts w:asciiTheme="majorBidi" w:hAnsiTheme="majorBidi" w:cstheme="majorBidi"/>
          <w:b/>
          <w:bCs/>
          <w:sz w:val="24"/>
          <w:szCs w:val="24"/>
        </w:rPr>
        <w:t xml:space="preserve">CO2 system Version </w:t>
      </w:r>
      <w:r w:rsidRPr="00FD765C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FD765C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6AE63FA6" w14:textId="77777777" w:rsidR="00E62C56" w:rsidRDefault="00E62C56" w:rsidP="0012725C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70"/>
        <w:gridCol w:w="983"/>
        <w:gridCol w:w="864"/>
        <w:gridCol w:w="1610"/>
        <w:gridCol w:w="3289"/>
      </w:tblGrid>
      <w:tr w:rsidR="00EB3BAD" w:rsidRPr="0087452C" w14:paraId="0582EB6C" w14:textId="77777777" w:rsidTr="00E62C56">
        <w:trPr>
          <w:trHeight w:val="585"/>
          <w:jc w:val="center"/>
        </w:trPr>
        <w:tc>
          <w:tcPr>
            <w:tcW w:w="0" w:type="auto"/>
          </w:tcPr>
          <w:p w14:paraId="02EA045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66B565E7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5813492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76E94B4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6EF9F04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4571F1" w:rsidRPr="0087452C" w14:paraId="28D3808F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318DD28F" w14:textId="72DEB73D" w:rsidR="004571F1" w:rsidRPr="000F20AA" w:rsidRDefault="004571F1" w:rsidP="004571F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control unit – Version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</w:tr>
      <w:tr w:rsidR="00EB3BAD" w:rsidRPr="0087452C" w14:paraId="16394F9F" w14:textId="77777777" w:rsidTr="00E62C56">
        <w:trPr>
          <w:trHeight w:val="585"/>
          <w:jc w:val="center"/>
        </w:trPr>
        <w:tc>
          <w:tcPr>
            <w:tcW w:w="0" w:type="auto"/>
          </w:tcPr>
          <w:p w14:paraId="0A8E40D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0E59365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F868C1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37B8F1B9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6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D1E15D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0AF8A4DA" w14:textId="77777777" w:rsidTr="00E62C56">
        <w:trPr>
          <w:trHeight w:val="595"/>
          <w:jc w:val="center"/>
        </w:trPr>
        <w:tc>
          <w:tcPr>
            <w:tcW w:w="0" w:type="auto"/>
          </w:tcPr>
          <w:p w14:paraId="2FB0512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05A65">
              <w:rPr>
                <w:rFonts w:asciiTheme="majorBidi" w:hAnsiTheme="majorBidi" w:cstheme="majorBidi"/>
                <w:sz w:val="20"/>
                <w:szCs w:val="20"/>
              </w:rPr>
              <w:t xml:space="preserve">DS3231 Precision RTC FeatherWing 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with CR1220 battery</w:t>
            </w:r>
          </w:p>
        </w:tc>
        <w:tc>
          <w:tcPr>
            <w:tcW w:w="0" w:type="auto"/>
          </w:tcPr>
          <w:p w14:paraId="1A26A04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DEE24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.95</w:t>
            </w:r>
          </w:p>
        </w:tc>
        <w:tc>
          <w:tcPr>
            <w:tcW w:w="0" w:type="auto"/>
          </w:tcPr>
          <w:p w14:paraId="3F9CE4D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7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0103D46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EB3BAD" w:rsidRPr="0087452C" w14:paraId="7CFAF37D" w14:textId="77777777" w:rsidTr="00E62C56">
        <w:trPr>
          <w:trHeight w:val="595"/>
          <w:jc w:val="center"/>
        </w:trPr>
        <w:tc>
          <w:tcPr>
            <w:tcW w:w="0" w:type="auto"/>
          </w:tcPr>
          <w:p w14:paraId="7FD8F77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tecarrier_F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V1.3</w:t>
            </w:r>
          </w:p>
        </w:tc>
        <w:tc>
          <w:tcPr>
            <w:tcW w:w="0" w:type="auto"/>
          </w:tcPr>
          <w:p w14:paraId="419A85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FFBC71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9125416" w14:textId="77777777" w:rsidR="00EB3BAD" w:rsidRPr="0025235A" w:rsidRDefault="00EB3BAD" w:rsidP="006E4AEB">
            <w:pPr>
              <w:rPr>
                <w:rFonts w:asciiTheme="majorBidi" w:hAnsiTheme="majorBidi" w:cstheme="majorBidi"/>
              </w:rPr>
            </w:pPr>
            <w:hyperlink r:id="rId38" w:history="1">
              <w:r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2F30C4C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5982DA90" w14:textId="77777777" w:rsidTr="00E62C56">
        <w:trPr>
          <w:trHeight w:val="595"/>
          <w:jc w:val="center"/>
        </w:trPr>
        <w:tc>
          <w:tcPr>
            <w:tcW w:w="0" w:type="auto"/>
          </w:tcPr>
          <w:p w14:paraId="425C0EC0" w14:textId="77777777" w:rsidR="00EB3BAD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Notecard cellular WB AN500 </w:t>
            </w:r>
          </w:p>
        </w:tc>
        <w:tc>
          <w:tcPr>
            <w:tcW w:w="0" w:type="auto"/>
          </w:tcPr>
          <w:p w14:paraId="60AEBDD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B5654E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14:paraId="0BFC1B69" w14:textId="77777777" w:rsidR="00EB3BAD" w:rsidRPr="0025235A" w:rsidRDefault="00EB3BAD" w:rsidP="006E4AEB">
            <w:pPr>
              <w:rPr>
                <w:rFonts w:asciiTheme="majorBidi" w:hAnsiTheme="majorBidi" w:cstheme="majorBidi"/>
              </w:rPr>
            </w:pPr>
            <w:hyperlink r:id="rId39" w:history="1">
              <w:r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61B435D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75653950" w14:textId="77777777" w:rsidTr="00E62C56">
        <w:trPr>
          <w:trHeight w:val="585"/>
          <w:jc w:val="center"/>
        </w:trPr>
        <w:tc>
          <w:tcPr>
            <w:tcW w:w="0" w:type="auto"/>
          </w:tcPr>
          <w:p w14:paraId="0C07B58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1ECB04F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D8AF955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078C1E2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0" w:anchor=":~:text=1%20multiplexer%20has%208%20I2C,control%2064%20same%2Daddress%20devices.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256D83C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Enables the connections of multiple C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EB3BAD" w:rsidRPr="0087452C" w14:paraId="6CF19992" w14:textId="77777777" w:rsidTr="00E62C56">
        <w:trPr>
          <w:trHeight w:val="585"/>
          <w:jc w:val="center"/>
        </w:trPr>
        <w:tc>
          <w:tcPr>
            <w:tcW w:w="0" w:type="auto"/>
          </w:tcPr>
          <w:p w14:paraId="4754B1F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173C2CF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A95F0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653B000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1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237C2704" w14:textId="56FCFFBF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To connect Feather M0 Adalogger </w:t>
            </w:r>
            <w:proofErr w:type="spellStart"/>
            <w:r w:rsidRPr="000F20AA">
              <w:rPr>
                <w:rFonts w:asciiTheme="majorBidi" w:hAnsiTheme="majorBidi" w:cstheme="majorBidi"/>
                <w:sz w:val="20"/>
                <w:szCs w:val="20"/>
              </w:rPr>
              <w:t>with</w:t>
            </w:r>
            <w:r w:rsidR="00E62C56">
              <w:rPr>
                <w:rFonts w:asciiTheme="majorBidi" w:hAnsiTheme="majorBidi" w:cstheme="majorBidi"/>
                <w:sz w:val="20"/>
                <w:szCs w:val="20"/>
              </w:rPr>
              <w:t>RTC</w:t>
            </w:r>
            <w:proofErr w:type="spellEnd"/>
            <w:r w:rsidR="00E62C56">
              <w:rPr>
                <w:rFonts w:asciiTheme="majorBidi" w:hAnsiTheme="majorBidi" w:cstheme="majorBidi"/>
                <w:sz w:val="20"/>
                <w:szCs w:val="20"/>
              </w:rPr>
              <w:t xml:space="preserve"> FeatherWing</w:t>
            </w:r>
          </w:p>
        </w:tc>
      </w:tr>
      <w:tr w:rsidR="00EB3BAD" w:rsidRPr="0087452C" w14:paraId="5D84FB35" w14:textId="77777777" w:rsidTr="00E62C56">
        <w:trPr>
          <w:trHeight w:val="585"/>
          <w:jc w:val="center"/>
        </w:trPr>
        <w:tc>
          <w:tcPr>
            <w:tcW w:w="0" w:type="auto"/>
          </w:tcPr>
          <w:p w14:paraId="0B9D5D1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2F0825B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9C0E29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BD8209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7D666D8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EB3BAD" w:rsidRPr="0087452C" w14:paraId="7D8685B2" w14:textId="77777777" w:rsidTr="00E62C56">
        <w:trPr>
          <w:trHeight w:val="585"/>
          <w:jc w:val="center"/>
        </w:trPr>
        <w:tc>
          <w:tcPr>
            <w:tcW w:w="0" w:type="auto"/>
          </w:tcPr>
          <w:p w14:paraId="51A603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68DCAC5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4CCEC2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48CB73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2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55D760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134EC6B6" w14:textId="77777777" w:rsidTr="00E62C56">
        <w:trPr>
          <w:trHeight w:val="585"/>
          <w:jc w:val="center"/>
        </w:trPr>
        <w:tc>
          <w:tcPr>
            <w:tcW w:w="0" w:type="auto"/>
          </w:tcPr>
          <w:p w14:paraId="2CC3E79D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729945E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D1AAC6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035468A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3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83F66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C4750E" w:rsidRPr="0087452C" w14:paraId="6090BC93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56ADB1F4" w14:textId="716D65C1" w:rsidR="00C4750E" w:rsidRPr="000F20AA" w:rsidRDefault="00C4750E" w:rsidP="0012725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sensing unit </w:t>
            </w:r>
            <w:r w:rsidR="0012725C"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rsion 2 is same as Version 1, with the only difference is the addition of Teros 12 in Version 2</w:t>
            </w:r>
            <w:r w:rsid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see Table 1)</w:t>
            </w:r>
          </w:p>
        </w:tc>
      </w:tr>
    </w:tbl>
    <w:p w14:paraId="4FA2075D" w14:textId="72DBC91A" w:rsidR="00542F90" w:rsidRPr="00FD765C" w:rsidRDefault="00542F90" w:rsidP="003546EA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D765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7885C612" w14:textId="16016111" w:rsidR="005446F4" w:rsidRDefault="005446F4" w:rsidP="00542F9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30A31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41311F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230A31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16CD160" w14:textId="7FF97ECB" w:rsidR="00563D10" w:rsidRPr="00230A31" w:rsidRDefault="00563D10" w:rsidP="00542F9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ntrol unit</w:t>
      </w:r>
      <w:r w:rsidR="006E4AEB">
        <w:rPr>
          <w:rFonts w:asciiTheme="majorBidi" w:hAnsiTheme="majorBidi" w:cstheme="majorBidi"/>
          <w:b/>
          <w:bCs/>
          <w:sz w:val="24"/>
          <w:szCs w:val="24"/>
        </w:rPr>
        <w:t xml:space="preserve"> Version 1</w:t>
      </w:r>
    </w:p>
    <w:p w14:paraId="22A5FC4B" w14:textId="730EF8D8" w:rsidR="00A5115D" w:rsidRPr="003C3093" w:rsidRDefault="005446F4" w:rsidP="001A6563">
      <w:pPr>
        <w:rPr>
          <w:rFonts w:asciiTheme="majorBidi" w:hAnsiTheme="majorBidi" w:cstheme="majorBidi"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Step 1:</w:t>
      </w:r>
      <w:r w:rsidRPr="003C3093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A5115D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e </w:t>
      </w: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dalogger</w:t>
      </w:r>
      <w:r w:rsidR="00F72A25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</w:p>
    <w:p w14:paraId="0861787F" w14:textId="75A3F1EA" w:rsidR="00420E57" w:rsidRPr="00C375DC" w:rsidRDefault="00A5115D" w:rsidP="00C375DC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 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 xml:space="preserve">Adalogger 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>to</w:t>
      </w:r>
      <w:r w:rsidR="00685A19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header 2886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kit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16FBEB8" w14:textId="63BE0249" w:rsidR="00D715A2" w:rsidRPr="00230A31" w:rsidRDefault="00D715A2" w:rsidP="00F02449">
      <w:pPr>
        <w:ind w:left="36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285497" wp14:editId="124602BE">
            <wp:extent cx="1585594" cy="2467195"/>
            <wp:effectExtent l="0" t="0" r="0" b="0"/>
            <wp:docPr id="21375697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569743" name="Picture 2137569743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7" t="5613" r="14358" b="21609"/>
                    <a:stretch/>
                  </pic:blipFill>
                  <pic:spPr bwMode="auto">
                    <a:xfrm>
                      <a:off x="0" y="0"/>
                      <a:ext cx="1597312" cy="2485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7714" w:rsidRPr="00567714">
        <w:t xml:space="preserve"> </w:t>
      </w:r>
      <w:r w:rsidR="00567714">
        <w:rPr>
          <w:noProof/>
        </w:rPr>
        <mc:AlternateContent>
          <mc:Choice Requires="wps">
            <w:drawing>
              <wp:inline distT="0" distB="0" distL="0" distR="0" wp14:anchorId="1DF5AE09" wp14:editId="1C926870">
                <wp:extent cx="306705" cy="306705"/>
                <wp:effectExtent l="0" t="0" r="0" b="0"/>
                <wp:docPr id="1239860154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EC1D7A" id="Rectangle 12" o:spid="_x0000_s1026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" filled="f" stroked="f">
                <o:lock v:ext="edit" aspectratio="t"/>
                <w10:wrap anchorx="page"/>
                <w10:anchorlock/>
              </v:rect>
            </w:pict>
          </mc:Fallback>
        </mc:AlternateContent>
      </w:r>
      <w:r w:rsidR="00567714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0B6AA8A1" wp14:editId="55575433">
            <wp:extent cx="1605009" cy="2462049"/>
            <wp:effectExtent l="0" t="0" r="0" b="0"/>
            <wp:docPr id="1104423199" name="Picture 13" descr="A hand holding a black rectangular object with metal pi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423199" name="Picture 13" descr="A hand holding a black rectangular object with metal pins&#10;&#10;Description automatically generated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27" t="19444" r="21339" b="14366"/>
                    <a:stretch/>
                  </pic:blipFill>
                  <pic:spPr bwMode="auto">
                    <a:xfrm>
                      <a:off x="0" y="0"/>
                      <a:ext cx="1623155" cy="248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73707" w14:textId="7A00093B" w:rsidR="00532DF6" w:rsidRPr="003C3093" w:rsidRDefault="00532DF6" w:rsidP="001A6563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2: prepare the latching relay Adafruit. </w:t>
      </w:r>
    </w:p>
    <w:p w14:paraId="3E23E3DC" w14:textId="33C36529" w:rsidR="00971082" w:rsidRDefault="00671FB8" w:rsidP="00671FB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C375DC" w:rsidRPr="00EE191F">
        <w:rPr>
          <w:rFonts w:asciiTheme="majorBidi" w:hAnsiTheme="majorBidi" w:cstheme="majorBidi"/>
          <w:sz w:val="24"/>
          <w:szCs w:val="24"/>
          <w:lang w:val="en-GB"/>
        </w:rPr>
        <w:t>latching relay Adafrui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as two pieces, solder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small </w:t>
      </w:r>
      <w:r w:rsidR="00AA1A72">
        <w:rPr>
          <w:rFonts w:asciiTheme="majorBidi" w:hAnsiTheme="majorBidi" w:cstheme="majorBidi"/>
          <w:sz w:val="24"/>
          <w:szCs w:val="24"/>
          <w:lang w:val="en-GB"/>
        </w:rPr>
        <w:t xml:space="preserve">latching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>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 (1) to the main part of the relay. </w:t>
      </w:r>
    </w:p>
    <w:p w14:paraId="66FCDB76" w14:textId="672843F2" w:rsidR="003E6781" w:rsidRPr="00FC6F51" w:rsidRDefault="00EE191F" w:rsidP="00FC6F5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EE191F">
        <w:rPr>
          <w:rFonts w:asciiTheme="majorBidi" w:hAnsiTheme="majorBidi" w:cstheme="majorBidi"/>
          <w:sz w:val="24"/>
          <w:szCs w:val="24"/>
          <w:lang w:val="en-GB"/>
        </w:rPr>
        <w:t>Solder latching relay Adafruit to male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eader pins</w:t>
      </w:r>
      <w:r w:rsidR="00FC6F51">
        <w:rPr>
          <w:rFonts w:asciiTheme="majorBidi" w:hAnsiTheme="majorBidi" w:cstheme="majorBidi"/>
          <w:sz w:val="24"/>
          <w:szCs w:val="24"/>
          <w:lang w:val="en-GB"/>
        </w:rPr>
        <w:t xml:space="preserve"> (2)</w:t>
      </w:r>
      <w:r w:rsidR="00706337">
        <w:rPr>
          <w:rFonts w:asciiTheme="majorBidi" w:hAnsiTheme="majorBidi" w:cstheme="majorBidi"/>
          <w:sz w:val="24"/>
          <w:szCs w:val="24"/>
          <w:lang w:val="en-GB"/>
        </w:rPr>
        <w:t>. The male header pins and the header 2886 are compatible,</w:t>
      </w:r>
      <w:r w:rsidR="00293F9E">
        <w:rPr>
          <w:rFonts w:asciiTheme="majorBidi" w:hAnsiTheme="majorBidi" w:cstheme="majorBidi"/>
          <w:sz w:val="24"/>
          <w:szCs w:val="24"/>
          <w:lang w:val="en-GB"/>
        </w:rPr>
        <w:t xml:space="preserve"> creating the communication between the Adalogger and the </w:t>
      </w:r>
      <w:r w:rsidR="0073165D">
        <w:rPr>
          <w:rFonts w:asciiTheme="majorBidi" w:hAnsiTheme="majorBidi" w:cstheme="majorBidi"/>
          <w:sz w:val="24"/>
          <w:szCs w:val="24"/>
          <w:lang w:val="en-GB"/>
        </w:rPr>
        <w:t>latching relay Adafruit.</w:t>
      </w:r>
    </w:p>
    <w:p w14:paraId="4F112B57" w14:textId="30CDCA32" w:rsidR="00F77051" w:rsidRDefault="003874CD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61D2B1FC" wp14:editId="5EE85AD5">
            <wp:extent cx="2159603" cy="2931701"/>
            <wp:effectExtent l="0" t="0" r="0" b="2540"/>
            <wp:docPr id="17662248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224831" name="Picture 1766224831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348" cy="2940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EAE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AD8DB1F" wp14:editId="4F5419ED">
            <wp:extent cx="3247013" cy="1368366"/>
            <wp:effectExtent l="0" t="0" r="0" b="3810"/>
            <wp:docPr id="571199383" name="Picture 15" descr="A hand holding a black circuit board with re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199383" name="Picture 15" descr="A hand holding a black circuit board with red wires&#10;&#10;Description automatically generated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461" b="27934"/>
                    <a:stretch/>
                  </pic:blipFill>
                  <pic:spPr bwMode="auto">
                    <a:xfrm>
                      <a:off x="0" y="0"/>
                      <a:ext cx="3277615" cy="1381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491D4" w14:textId="52634160" w:rsidR="00790588" w:rsidRDefault="0073165D" w:rsidP="00790588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2 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-4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cm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 long</w:t>
      </w:r>
      <w:r w:rsidR="001155BB">
        <w:rPr>
          <w:rFonts w:asciiTheme="majorBidi" w:hAnsiTheme="majorBidi" w:cstheme="majorBidi"/>
          <w:sz w:val="24"/>
          <w:szCs w:val="24"/>
          <w:lang w:val="en-GB"/>
        </w:rPr>
        <w:t xml:space="preserve"> connecting: </w:t>
      </w:r>
    </w:p>
    <w:p w14:paraId="286BC48C" w14:textId="598449A8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#13</w:t>
      </w:r>
    </w:p>
    <w:p w14:paraId="6DE630E3" w14:textId="77777777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un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#12</w:t>
      </w:r>
    </w:p>
    <w:p w14:paraId="5C43B0FD" w14:textId="6B59C4F7" w:rsidR="005446F4" w:rsidRDefault="005446F4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230A31">
        <w:rPr>
          <w:rFonts w:asciiTheme="majorBidi" w:hAnsiTheme="majorBidi" w:cstheme="majorBidi"/>
          <w:sz w:val="24"/>
          <w:szCs w:val="24"/>
          <w:lang w:val="en-GB"/>
        </w:rPr>
        <w:t>And label them</w:t>
      </w:r>
    </w:p>
    <w:p w14:paraId="4A2E1008" w14:textId="01268ED9" w:rsidR="003874CD" w:rsidRDefault="00673267" w:rsidP="007B2543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lastRenderedPageBreak/>
        <w:t>Connect</w:t>
      </w:r>
      <w:r w:rsidR="007B2543">
        <w:rPr>
          <w:rFonts w:asciiTheme="majorBidi" w:hAnsiTheme="majorBidi" w:cstheme="majorBidi"/>
          <w:sz w:val="24"/>
          <w:szCs w:val="24"/>
          <w:lang w:val="en-GB"/>
        </w:rPr>
        <w:t xml:space="preserve"> 2 red wires </w:t>
      </w:r>
      <w:r w:rsidR="003E4A97">
        <w:rPr>
          <w:rFonts w:asciiTheme="majorBidi" w:hAnsiTheme="majorBidi" w:cstheme="majorBidi"/>
          <w:sz w:val="24"/>
          <w:szCs w:val="24"/>
          <w:lang w:val="en-GB"/>
        </w:rPr>
        <w:t xml:space="preserve">13 cm long to 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wo ports in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1A04CC">
        <w:rPr>
          <w:rFonts w:asciiTheme="majorBidi" w:hAnsiTheme="majorBidi" w:cstheme="majorBidi"/>
          <w:sz w:val="24"/>
          <w:szCs w:val="24"/>
          <w:lang w:val="en-GB"/>
        </w:rPr>
        <w:t>small latching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of the relay</w:t>
      </w:r>
      <w:r w:rsidR="006301EC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EC7611D" w14:textId="77777777" w:rsidR="00BC31BD" w:rsidRDefault="00BC31BD" w:rsidP="00BC31BD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791CEA">
        <w:rPr>
          <w:rFonts w:asciiTheme="majorBidi" w:hAnsiTheme="majorBidi" w:cstheme="majorBidi"/>
          <w:sz w:val="24"/>
          <w:szCs w:val="24"/>
          <w:lang w:val="en-GB"/>
        </w:rPr>
        <w:t>Solder 13cm wires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 green, white, red, black to following ports:</w:t>
      </w:r>
    </w:p>
    <w:p w14:paraId="61E549AF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3448A899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278D03E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FD9D27C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26CB177" w14:textId="77777777" w:rsidR="00BC31BD" w:rsidRPr="00E344B0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E344B0">
        <w:rPr>
          <w:rFonts w:asciiTheme="majorBidi" w:hAnsiTheme="majorBidi" w:cstheme="majorBidi"/>
          <w:sz w:val="24"/>
          <w:szCs w:val="24"/>
          <w:lang w:val="en-GB"/>
        </w:rPr>
        <w:t xml:space="preserve">These wires will be connected to other parts of the control unit. </w:t>
      </w:r>
    </w:p>
    <w:p w14:paraId="10441431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162"/>
        <w:gridCol w:w="4774"/>
      </w:tblGrid>
      <w:tr w:rsidR="004D545F" w14:paraId="1123BD4D" w14:textId="77777777" w:rsidTr="00700DC4">
        <w:tc>
          <w:tcPr>
            <w:tcW w:w="3145" w:type="dxa"/>
          </w:tcPr>
          <w:p w14:paraId="7EB4FAA0" w14:textId="72F57029" w:rsidR="00700DC4" w:rsidRDefault="00700D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4CDCBA92" wp14:editId="5D80BCA7">
                  <wp:extent cx="1871085" cy="1792521"/>
                  <wp:effectExtent l="0" t="0" r="0" b="0"/>
                  <wp:docPr id="721356354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390730" name="Picture 1560390730"/>
                          <pic:cNvPicPr/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25" t="45509" r="28880" b="21086"/>
                          <a:stretch/>
                        </pic:blipFill>
                        <pic:spPr bwMode="auto">
                          <a:xfrm>
                            <a:off x="0" y="0"/>
                            <a:ext cx="1881053" cy="18020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1" w:type="dxa"/>
          </w:tcPr>
          <w:p w14:paraId="7FFFBDDD" w14:textId="0697DC22" w:rsidR="00700DC4" w:rsidRDefault="004D545F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0AE4CA57" wp14:editId="6B6E3D02">
                  <wp:extent cx="2876762" cy="1771884"/>
                  <wp:effectExtent l="0" t="0" r="0" b="0"/>
                  <wp:docPr id="487185297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185297" name="Picture 487185297"/>
                          <pic:cNvPicPr/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882"/>
                          <a:stretch/>
                        </pic:blipFill>
                        <pic:spPr bwMode="auto">
                          <a:xfrm>
                            <a:off x="0" y="0"/>
                            <a:ext cx="2894259" cy="17826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45F" w14:paraId="157C975C" w14:textId="77777777" w:rsidTr="00700DC4">
        <w:tc>
          <w:tcPr>
            <w:tcW w:w="3145" w:type="dxa"/>
          </w:tcPr>
          <w:p w14:paraId="2321E9BF" w14:textId="7E65392F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</w:t>
            </w:r>
            <w:r w:rsidR="00BC31BD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black piece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connected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with red wires</w:t>
            </w:r>
          </w:p>
        </w:tc>
        <w:tc>
          <w:tcPr>
            <w:tcW w:w="4791" w:type="dxa"/>
          </w:tcPr>
          <w:p w14:paraId="671115C2" w14:textId="237B5446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Latching relay Adafruit after wir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e soldering </w:t>
            </w:r>
          </w:p>
        </w:tc>
      </w:tr>
    </w:tbl>
    <w:p w14:paraId="078871D4" w14:textId="77777777" w:rsidR="00700DC4" w:rsidRDefault="00700DC4" w:rsidP="00700DC4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70B7A42E" w14:textId="59E0C975" w:rsidR="003C3093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3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3093" w:rsidRPr="00BF223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the </w:t>
      </w:r>
      <w:r w:rsidR="00F7334F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DFR 0576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m</w:t>
      </w:r>
      <w:r w:rsidR="00BF223E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ultiplexer.</w:t>
      </w:r>
      <w:r w:rsidR="00BF223E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61FD1A1E" w14:textId="77777777" w:rsidR="00F7334F" w:rsidRPr="00F7334F" w:rsidRDefault="001C7111" w:rsidP="00F7334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F7334F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F7334F">
        <w:rPr>
          <w:rFonts w:asciiTheme="majorBidi" w:hAnsiTheme="majorBidi" w:cstheme="majorBidi"/>
          <w:sz w:val="24"/>
          <w:szCs w:val="24"/>
          <w:lang w:val="en-GB"/>
        </w:rPr>
        <w:t xml:space="preserve">older 15cm wires </w:t>
      </w:r>
      <w:r w:rsidRPr="00F7334F">
        <w:rPr>
          <w:rFonts w:asciiTheme="majorBidi" w:hAnsiTheme="majorBidi" w:cstheme="majorBidi"/>
          <w:sz w:val="24"/>
          <w:szCs w:val="24"/>
          <w:lang w:val="en-GB"/>
        </w:rPr>
        <w:t>in green, white, red, black to following ports</w:t>
      </w:r>
      <w:r w:rsidR="00F7334F" w:rsidRPr="00F7334F">
        <w:rPr>
          <w:rFonts w:asciiTheme="majorBidi" w:hAnsiTheme="majorBidi" w:cstheme="majorBidi"/>
          <w:sz w:val="24"/>
          <w:szCs w:val="24"/>
          <w:lang w:val="en-GB"/>
        </w:rPr>
        <w:t xml:space="preserve"> of the multiplexer: </w:t>
      </w:r>
    </w:p>
    <w:p w14:paraId="7A803C82" w14:textId="1E1AF48B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49E4748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72158F7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55EE456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AAC731D" w14:textId="7462C9BA" w:rsidR="00864E47" w:rsidRDefault="005446F4" w:rsidP="00864E47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4</w:t>
      </w: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DC1658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reparing the </w:t>
      </w:r>
      <w:r w:rsidR="00864E47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real-time clock.</w:t>
      </w:r>
    </w:p>
    <w:p w14:paraId="4F4C261C" w14:textId="637211B6" w:rsidR="00DC1658" w:rsidRDefault="00E67604" w:rsidP="00E67604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511E12">
        <w:rPr>
          <w:rFonts w:asciiTheme="majorBidi" w:hAnsiTheme="majorBidi" w:cstheme="majorBidi"/>
          <w:sz w:val="24"/>
          <w:szCs w:val="24"/>
          <w:lang w:val="en-GB"/>
        </w:rPr>
        <w:t xml:space="preserve">Sol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993A52" w:rsidRPr="00993A5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DS3231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RTC to a </w:t>
      </w:r>
      <w:r w:rsidR="00511E12" w:rsidRPr="00511E12">
        <w:rPr>
          <w:rFonts w:asciiTheme="majorBidi" w:hAnsiTheme="majorBidi" w:cstheme="majorBidi"/>
          <w:sz w:val="24"/>
          <w:szCs w:val="24"/>
          <w:lang w:val="en-GB"/>
        </w:rPr>
        <w:t xml:space="preserve">15cm long </w:t>
      </w:r>
      <w:r w:rsidR="007A126D" w:rsidRPr="00511E12">
        <w:rPr>
          <w:rFonts w:asciiTheme="majorBidi" w:hAnsiTheme="majorBidi" w:cstheme="majorBidi"/>
          <w:sz w:val="24"/>
          <w:szCs w:val="24"/>
          <w:lang w:val="en-GB"/>
        </w:rPr>
        <w:t>4-pin cable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(green, blue, red, black)</w:t>
      </w:r>
      <w:r w:rsidR="00511E1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with a</w:t>
      </w:r>
      <w:r w:rsidR="008414A6">
        <w:rPr>
          <w:rFonts w:asciiTheme="majorBidi" w:hAnsiTheme="majorBidi" w:cstheme="majorBidi"/>
          <w:sz w:val="24"/>
          <w:szCs w:val="24"/>
          <w:lang w:val="en-GB"/>
        </w:rPr>
        <w:t xml:space="preserve"> 4pin PH2.0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male hea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(that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compatible to a female port of the multiplexer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9B3D7AF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366171C" w14:textId="0AF5A8DB" w:rsidR="00993A52" w:rsidRDefault="00B01069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>Blu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2E917267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1CDE9C2E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E137F62" w14:textId="31B3DFF7" w:rsidR="00C81DA8" w:rsidRPr="00C81DA8" w:rsidRDefault="00FC60BA" w:rsidP="00C81DA8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Insert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CR1220 battery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to the RTC</w:t>
      </w:r>
      <w:r w:rsidR="0049186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8F12CBC" w14:textId="77777777" w:rsidR="00993A52" w:rsidRPr="00511E12" w:rsidRDefault="00993A52" w:rsidP="00993A52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460"/>
        <w:gridCol w:w="4476"/>
      </w:tblGrid>
      <w:tr w:rsidR="00C00364" w14:paraId="2A669D73" w14:textId="77777777" w:rsidTr="00C00364">
        <w:tc>
          <w:tcPr>
            <w:tcW w:w="4508" w:type="dxa"/>
          </w:tcPr>
          <w:p w14:paraId="3969CB1F" w14:textId="715E922B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lastRenderedPageBreak/>
              <w:drawing>
                <wp:inline distT="0" distB="0" distL="0" distR="0" wp14:anchorId="541A6CC3" wp14:editId="24F2DF32">
                  <wp:extent cx="2048478" cy="1828800"/>
                  <wp:effectExtent l="0" t="0" r="9525" b="0"/>
                  <wp:docPr id="125261598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2615989" name="Picture 1252615989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210" b="6835"/>
                          <a:stretch/>
                        </pic:blipFill>
                        <pic:spPr bwMode="auto">
                          <a:xfrm>
                            <a:off x="0" y="0"/>
                            <a:ext cx="2066365" cy="1844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AA22B5F" w14:textId="0E8C3DA5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drawing>
                <wp:inline distT="0" distB="0" distL="0" distR="0" wp14:anchorId="3525A6D4" wp14:editId="5828813D">
                  <wp:extent cx="2698315" cy="1828800"/>
                  <wp:effectExtent l="0" t="0" r="6985" b="0"/>
                  <wp:docPr id="316124706" name="Picture 21" descr="A close 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124706" name="Picture 21" descr="A close up of a circuit board&#10;&#10;Description automatically generated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868" b="12302"/>
                          <a:stretch/>
                        </pic:blipFill>
                        <pic:spPr bwMode="auto">
                          <a:xfrm>
                            <a:off x="0" y="0"/>
                            <a:ext cx="2703923" cy="18326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364" w14:paraId="7CF325AC" w14:textId="77777777" w:rsidTr="00C00364">
        <w:tc>
          <w:tcPr>
            <w:tcW w:w="4508" w:type="dxa"/>
          </w:tcPr>
          <w:p w14:paraId="3DB3189F" w14:textId="18F04028" w:rsidR="00C00364" w:rsidRP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The DS3231 RTC </w:t>
            </w:r>
            <w:r w:rsidR="00FC60BA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with battery </w:t>
            </w: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oldered to a 4pin cable</w:t>
            </w:r>
          </w:p>
        </w:tc>
        <w:tc>
          <w:tcPr>
            <w:tcW w:w="4508" w:type="dxa"/>
          </w:tcPr>
          <w:p w14:paraId="1AC46F6B" w14:textId="0202E2C1" w:rsidR="00C00364" w:rsidRPr="00C00364" w:rsidRDefault="00A203ED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4pin PH2.0</w:t>
            </w:r>
            <w:r w:rsidRPr="00511E12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m</w:t>
            </w:r>
            <w:r w:rsidR="00C00364"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ale header connects the RTC to the multiplex </w:t>
            </w:r>
          </w:p>
        </w:tc>
      </w:tr>
    </w:tbl>
    <w:p w14:paraId="5D3BEFC6" w14:textId="3E554CCB" w:rsidR="004A3190" w:rsidRPr="00E67604" w:rsidRDefault="004A3190" w:rsidP="004A3190">
      <w:pPr>
        <w:pStyle w:val="ListParagraph"/>
        <w:ind w:left="1080"/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37AEBA30" w14:textId="3D39215C" w:rsidR="001E470E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1E470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5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2317D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770162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128x64 OLED (Adafruit 326)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  <w:r w:rsidR="001E470E" w:rsidRPr="002A7BCB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2D003994" w14:textId="36BF9992" w:rsidR="005446F4" w:rsidRPr="00135610" w:rsidRDefault="00135610" w:rsidP="00135610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135610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135610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Pr="00135610">
        <w:rPr>
          <w:rFonts w:asciiTheme="majorBidi" w:hAnsiTheme="majorBidi" w:cstheme="majorBidi"/>
          <w:sz w:val="24"/>
          <w:szCs w:val="24"/>
          <w:lang w:val="en-GB"/>
        </w:rPr>
        <w:t xml:space="preserve">13 cm wires in green, white, red, black to the following ports of the OLED: </w:t>
      </w:r>
    </w:p>
    <w:p w14:paraId="3FB8D4D9" w14:textId="30BFB481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data port </w:t>
      </w:r>
    </w:p>
    <w:p w14:paraId="30CA570F" w14:textId="2A15D3C8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proofErr w:type="spellStart"/>
      <w:r>
        <w:rPr>
          <w:rFonts w:asciiTheme="majorBidi" w:hAnsiTheme="majorBidi" w:cstheme="majorBidi"/>
          <w:sz w:val="24"/>
          <w:szCs w:val="24"/>
          <w:lang w:val="en-GB"/>
        </w:rPr>
        <w:t>Clk</w:t>
      </w:r>
      <w:proofErr w:type="spellEnd"/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5D7AB1AA" w14:textId="7156748D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="00ED46A3">
        <w:rPr>
          <w:rFonts w:asciiTheme="majorBidi" w:hAnsiTheme="majorBidi" w:cstheme="majorBidi"/>
          <w:sz w:val="24"/>
          <w:szCs w:val="24"/>
          <w:lang w:val="en-GB"/>
        </w:rPr>
        <w:t>Vi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6FEB115" w14:textId="77777777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60C0BCDE" w14:textId="77777777" w:rsidR="00ED46A3" w:rsidRDefault="00ED46A3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5BB01558" w14:textId="012617F3" w:rsidR="00ED46A3" w:rsidRDefault="00ED46A3" w:rsidP="00ED46A3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se wires with wires of a </w:t>
      </w:r>
      <w:r w:rsidR="003907CD">
        <w:rPr>
          <w:rFonts w:asciiTheme="majorBidi" w:hAnsiTheme="majorBidi" w:cstheme="majorBidi"/>
          <w:sz w:val="24"/>
          <w:szCs w:val="24"/>
          <w:lang w:val="en-GB"/>
        </w:rPr>
        <w:t>Dupon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connector: </w:t>
      </w:r>
    </w:p>
    <w:p w14:paraId="24B35F93" w14:textId="291EAA5D" w:rsidR="00ED46A3" w:rsidRDefault="00534F6E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 w:rsidR="00834D13"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31A9187A" w14:textId="331155AE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proofErr w:type="gramStart"/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>B</w:t>
      </w:r>
      <w:r w:rsidR="00534F6E" w:rsidRPr="00834D13">
        <w:rPr>
          <w:rFonts w:asciiTheme="majorBidi" w:hAnsiTheme="majorBidi" w:cstheme="majorBidi"/>
          <w:color w:val="00B0F0"/>
          <w:sz w:val="24"/>
          <w:szCs w:val="24"/>
          <w:lang w:val="en-GB"/>
        </w:rPr>
        <w:t>lue</w:t>
      </w:r>
      <w:proofErr w:type="gramEnd"/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73D661B6" w14:textId="4160D66A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Re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>
        <w:rPr>
          <w:rFonts w:asciiTheme="majorBidi" w:hAnsiTheme="majorBidi" w:cstheme="majorBidi"/>
          <w:color w:val="FF0000"/>
          <w:sz w:val="24"/>
          <w:szCs w:val="24"/>
          <w:lang w:val="en-GB"/>
        </w:rPr>
        <w:t>R</w:t>
      </w: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ed</w:t>
      </w:r>
      <w:proofErr w:type="gramEnd"/>
      <w:r w:rsidRPr="00834D1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wire</w:t>
      </w:r>
    </w:p>
    <w:p w14:paraId="0644A53F" w14:textId="0E9B1BF3" w:rsidR="00834D13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</w:t>
      </w:r>
    </w:p>
    <w:p w14:paraId="679EA76B" w14:textId="1290FF0E" w:rsidR="00834D13" w:rsidRDefault="00834D13" w:rsidP="00C17BD7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C17BD7">
        <w:rPr>
          <w:rFonts w:asciiTheme="majorBidi" w:hAnsiTheme="majorBidi" w:cstheme="majorBidi"/>
          <w:sz w:val="24"/>
          <w:szCs w:val="24"/>
          <w:lang w:val="en-GB"/>
        </w:rPr>
        <w:t>Protect expo</w:t>
      </w:r>
      <w:r w:rsidR="00C17BD7" w:rsidRPr="00C17BD7">
        <w:rPr>
          <w:rFonts w:asciiTheme="majorBidi" w:hAnsiTheme="majorBidi" w:cstheme="majorBidi"/>
          <w:sz w:val="24"/>
          <w:szCs w:val="24"/>
          <w:lang w:val="en-GB"/>
        </w:rPr>
        <w:t xml:space="preserve">sed wires with shrinking sleeves. </w:t>
      </w:r>
    </w:p>
    <w:p w14:paraId="02D199E5" w14:textId="48BDAA27" w:rsidR="00C17BD7" w:rsidRPr="00C17BD7" w:rsidRDefault="00AF1DEE" w:rsidP="00AF1DEE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2F356EB0" wp14:editId="4057B12D">
            <wp:extent cx="3196063" cy="3062806"/>
            <wp:effectExtent l="0" t="0" r="4445" b="0"/>
            <wp:docPr id="19165074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50746" name="Picture 191650746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396" cy="30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6D610" w14:textId="440C281E" w:rsidR="005446F4" w:rsidRPr="00620C4F" w:rsidRDefault="00640C0A" w:rsidP="005446F4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DC78A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6</w:t>
      </w: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reparing b</w:t>
      </w:r>
      <w:r w:rsidR="005446F4"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ttery solar panel</w:t>
      </w:r>
    </w:p>
    <w:p w14:paraId="7971A68E" w14:textId="28AC3D1B" w:rsidR="00B66716" w:rsidRDefault="006E5F5F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Extend the cable of the solar panel:</w:t>
      </w:r>
    </w:p>
    <w:p w14:paraId="71129D82" w14:textId="163B2F2C" w:rsidR="00E65946" w:rsidRDefault="00E65946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Cut </w:t>
      </w:r>
      <w:r w:rsidR="00BE44FA">
        <w:rPr>
          <w:rFonts w:asciiTheme="majorBidi" w:hAnsiTheme="majorBidi" w:cstheme="majorBidi"/>
          <w:sz w:val="24"/>
          <w:szCs w:val="24"/>
          <w:lang w:val="en-GB"/>
        </w:rPr>
        <w:t>the red cable and expose the red and black wires inside.</w:t>
      </w:r>
    </w:p>
    <w:p w14:paraId="09A3960C" w14:textId="250AD628" w:rsidR="00BE44FA" w:rsidRDefault="00BE44FA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older the red and black wires with red and black wires of a</w:t>
      </w:r>
      <w:r w:rsidR="009414EE">
        <w:rPr>
          <w:rFonts w:asciiTheme="majorBidi" w:hAnsiTheme="majorBidi" w:cstheme="majorBidi"/>
          <w:sz w:val="24"/>
          <w:szCs w:val="24"/>
          <w:lang w:val="en-GB"/>
        </w:rPr>
        <w:t>n extended cable.</w:t>
      </w:r>
    </w:p>
    <w:p w14:paraId="49A7E57C" w14:textId="14B3C76E" w:rsidR="009414EE" w:rsidRPr="0066606E" w:rsidRDefault="0066606E" w:rsidP="00E65946">
      <w:pPr>
        <w:pStyle w:val="ListParagraph"/>
        <w:ind w:left="1080"/>
        <w:rPr>
          <w:rFonts w:asciiTheme="majorBidi" w:hAnsiTheme="majorBidi" w:cstheme="majorBidi"/>
          <w:i/>
          <w:iCs/>
          <w:sz w:val="24"/>
          <w:szCs w:val="24"/>
          <w:lang w:val="en-GB"/>
        </w:rPr>
      </w:pPr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lastRenderedPageBreak/>
        <w:t>*</w:t>
      </w:r>
      <w:r w:rsidR="00FD55E6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Please note that the solar panel will be </w:t>
      </w:r>
      <w:r w:rsidR="00BB0E97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>outside in the field conditions, use extra shrinking sleeves and tape to protect the</w:t>
      </w:r>
      <w:r w:rsidR="00B125AF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soldered connection. 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4770"/>
        <w:gridCol w:w="3981"/>
      </w:tblGrid>
      <w:tr w:rsidR="0030649A" w14:paraId="03BE6E24" w14:textId="77777777" w:rsidTr="00E65946">
        <w:tc>
          <w:tcPr>
            <w:tcW w:w="4770" w:type="dxa"/>
          </w:tcPr>
          <w:p w14:paraId="0A498374" w14:textId="30718662" w:rsidR="00A435DD" w:rsidRDefault="00A435DD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0E3D1F2B" wp14:editId="32198BB9">
                  <wp:extent cx="2163458" cy="2884692"/>
                  <wp:effectExtent l="1588" t="0" r="0" b="0"/>
                  <wp:docPr id="6279450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170031" name="Picture 440170031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182058" cy="290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1" w:type="dxa"/>
          </w:tcPr>
          <w:p w14:paraId="4144B41C" w14:textId="25508D84" w:rsidR="00A435DD" w:rsidRDefault="0030649A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1E51CA3C" wp14:editId="47DE6FA5">
                  <wp:extent cx="1649091" cy="2179321"/>
                  <wp:effectExtent l="0" t="0" r="8890" b="0"/>
                  <wp:docPr id="658019855" name="Picture 24" descr="A hand holding a black and red wi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019855" name="Picture 24" descr="A hand holding a black and red wire&#10;&#10;Description automatically generated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75" t="21931" r="11524" b="16123"/>
                          <a:stretch/>
                        </pic:blipFill>
                        <pic:spPr bwMode="auto">
                          <a:xfrm>
                            <a:off x="0" y="0"/>
                            <a:ext cx="1665335" cy="2200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649A" w14:paraId="546CEE97" w14:textId="77777777" w:rsidTr="00E65946">
        <w:tc>
          <w:tcPr>
            <w:tcW w:w="4770" w:type="dxa"/>
          </w:tcPr>
          <w:p w14:paraId="3B9417FF" w14:textId="43A14BB5" w:rsidR="00A435DD" w:rsidRDefault="00DB6075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The solar panel with extended cable </w:t>
            </w:r>
          </w:p>
        </w:tc>
        <w:tc>
          <w:tcPr>
            <w:tcW w:w="3981" w:type="dxa"/>
          </w:tcPr>
          <w:p w14:paraId="3B695EF7" w14:textId="684C7503" w:rsidR="00A435DD" w:rsidRDefault="00773D3B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 solar panel connect to the 1.5A USB</w:t>
            </w:r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solar </w:t>
            </w:r>
            <w:proofErr w:type="spellStart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Lipo</w:t>
            </w:r>
            <w:proofErr w:type="spellEnd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charger through a compatible male-female </w:t>
            </w:r>
            <w:r w:rsidR="00B4002E">
              <w:rPr>
                <w:rFonts w:asciiTheme="majorBidi" w:hAnsiTheme="majorBidi" w:cstheme="majorBidi"/>
                <w:sz w:val="24"/>
                <w:szCs w:val="24"/>
                <w:lang w:val="en-GB"/>
              </w:rPr>
              <w:t>connectors</w:t>
            </w:r>
          </w:p>
        </w:tc>
      </w:tr>
    </w:tbl>
    <w:p w14:paraId="08F41CE0" w14:textId="2C6817BE" w:rsidR="006E5F5F" w:rsidRPr="005A2561" w:rsidRDefault="006E5F5F" w:rsidP="005A2561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2C1A194A" w14:textId="17FC1ACF" w:rsidR="00B032E9" w:rsidRDefault="00FE767A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Connect t</w:t>
      </w:r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he 1.5A USB solar </w:t>
      </w:r>
      <w:proofErr w:type="spellStart"/>
      <w:r w:rsidR="00B032E9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 charger </w:t>
      </w:r>
      <w:r>
        <w:rPr>
          <w:rFonts w:asciiTheme="majorBidi" w:hAnsiTheme="majorBidi" w:cstheme="majorBidi"/>
          <w:sz w:val="24"/>
          <w:szCs w:val="24"/>
          <w:lang w:val="en-GB"/>
        </w:rPr>
        <w:t>to:</w:t>
      </w:r>
    </w:p>
    <w:p w14:paraId="501F09DD" w14:textId="42E076D4" w:rsidR="005446F4" w:rsidRDefault="00013BF4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3.7V 6000MAH battery </w:t>
      </w:r>
      <w:r w:rsidR="00D25B71">
        <w:rPr>
          <w:rFonts w:asciiTheme="majorBidi" w:hAnsiTheme="majorBidi" w:cstheme="majorBidi"/>
          <w:sz w:val="24"/>
          <w:szCs w:val="24"/>
          <w:lang w:val="en-GB"/>
        </w:rPr>
        <w:t xml:space="preserve">using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ED0BB0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male connector </w:t>
      </w:r>
      <w:r w:rsidR="00D543BC">
        <w:rPr>
          <w:rFonts w:asciiTheme="majorBidi" w:hAnsiTheme="majorBidi" w:cstheme="majorBidi"/>
          <w:sz w:val="24"/>
          <w:szCs w:val="24"/>
          <w:lang w:val="en-GB"/>
        </w:rPr>
        <w:t>through port '</w:t>
      </w:r>
      <w:proofErr w:type="spellStart"/>
      <w:r w:rsidR="00D543BC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D543BC">
        <w:rPr>
          <w:rFonts w:asciiTheme="majorBidi" w:hAnsiTheme="majorBidi" w:cstheme="majorBidi"/>
          <w:sz w:val="24"/>
          <w:szCs w:val="24"/>
          <w:lang w:val="en-GB"/>
        </w:rPr>
        <w:t xml:space="preserve"> Batt'</w:t>
      </w:r>
    </w:p>
    <w:p w14:paraId="4B00ACC6" w14:textId="1D89F3D1" w:rsidR="00D543BC" w:rsidRDefault="00D543BC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Latching relay Adafruit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 xml:space="preserve">using a </w:t>
      </w:r>
      <w:r w:rsidR="002869FA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>male connector through port 'Load Out'</w:t>
      </w:r>
      <w:r w:rsidR="009433E5">
        <w:rPr>
          <w:rFonts w:asciiTheme="majorBidi" w:hAnsiTheme="majorBidi" w:cstheme="majorBidi"/>
          <w:sz w:val="24"/>
          <w:szCs w:val="24"/>
          <w:lang w:val="en-GB"/>
        </w:rPr>
        <w:t xml:space="preserve"> (add an on/off switch to the red wire</w:t>
      </w:r>
      <w:r w:rsidR="00076F93">
        <w:rPr>
          <w:rFonts w:asciiTheme="majorBidi" w:hAnsiTheme="majorBidi" w:cstheme="majorBidi"/>
          <w:sz w:val="24"/>
          <w:szCs w:val="24"/>
          <w:lang w:val="en-GB"/>
        </w:rPr>
        <w:t xml:space="preserve"> (see pic below))</w:t>
      </w:r>
    </w:p>
    <w:p w14:paraId="7DF70482" w14:textId="77777777" w:rsidR="00AE2086" w:rsidRDefault="00AE2086" w:rsidP="00AE2086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GB"/>
        </w:rPr>
      </w:pPr>
    </w:p>
    <w:p w14:paraId="1D4152DF" w14:textId="5B5F09A3" w:rsidR="003D7E1D" w:rsidRDefault="00DE5D5D" w:rsidP="003D26BC">
      <w:pPr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38EB1C" wp14:editId="2E878EEC">
            <wp:extent cx="6130478" cy="2922607"/>
            <wp:effectExtent l="0" t="0" r="3810" b="0"/>
            <wp:docPr id="96343222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432222" name="Picture 963432222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3913" cy="293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57727" w14:textId="77777777" w:rsidR="0007352A" w:rsidRPr="0007352A" w:rsidRDefault="0007352A" w:rsidP="006B2079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156AFE70" w14:textId="77777777" w:rsidR="00D73188" w:rsidRPr="009B288D" w:rsidRDefault="00D73188" w:rsidP="000153E4">
      <w:pPr>
        <w:rPr>
          <w:rFonts w:asciiTheme="majorBidi" w:hAnsiTheme="majorBidi" w:cstheme="majorBidi"/>
          <w:sz w:val="24"/>
          <w:szCs w:val="24"/>
        </w:rPr>
      </w:pPr>
    </w:p>
    <w:p w14:paraId="5D62C859" w14:textId="77777777" w:rsidR="00542F90" w:rsidRPr="006F552C" w:rsidRDefault="00542F90" w:rsidP="006F552C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F552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196A188C" w14:textId="32603790" w:rsidR="006E4AEB" w:rsidRPr="00193EE8" w:rsidRDefault="006E4AEB" w:rsidP="005405A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2)</w:t>
      </w:r>
    </w:p>
    <w:p w14:paraId="4907BCC4" w14:textId="15E2982D" w:rsidR="005405A1" w:rsidRPr="00193EE8" w:rsidRDefault="005405A1" w:rsidP="005405A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t xml:space="preserve">Control unit Version </w:t>
      </w:r>
      <w:r w:rsidRPr="00193EE8">
        <w:rPr>
          <w:rFonts w:asciiTheme="majorBidi" w:hAnsiTheme="majorBidi" w:cstheme="majorBidi"/>
          <w:b/>
          <w:bCs/>
          <w:sz w:val="24"/>
          <w:szCs w:val="24"/>
        </w:rPr>
        <w:t>2</w:t>
      </w:r>
    </w:p>
    <w:p w14:paraId="2D0BFD8F" w14:textId="77777777" w:rsidR="00B43269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Set up Blues modem by resembling Blues Notecard + </w:t>
      </w:r>
      <w:proofErr w:type="spellStart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Notecarrier</w:t>
      </w:r>
      <w:proofErr w:type="spellEnd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+ </w:t>
      </w:r>
      <w:r w:rsidR="00FF57F2"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Antenna</w:t>
      </w: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</w:t>
      </w:r>
    </w:p>
    <w:p w14:paraId="2C35E969" w14:textId="3EC09200" w:rsidR="00855DD1" w:rsidRPr="00193EE8" w:rsidRDefault="00B43269" w:rsidP="00855DD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or </w:t>
      </w:r>
      <w:r w:rsidRPr="00193EE8">
        <w:rPr>
          <w:rFonts w:asciiTheme="majorBidi" w:hAnsiTheme="majorBidi" w:cstheme="majorBidi"/>
          <w:sz w:val="24"/>
          <w:szCs w:val="24"/>
        </w:rPr>
        <w:t>details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56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2B482B1A" w14:textId="77777777" w:rsidR="00855DD1" w:rsidRPr="00193EE8" w:rsidRDefault="00855DD1" w:rsidP="00855DD1">
      <w:pPr>
        <w:ind w:left="18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BC39696" wp14:editId="22C223B7">
            <wp:extent cx="3315501" cy="2487544"/>
            <wp:effectExtent l="0" t="0" r="0" b="8255"/>
            <wp:docPr id="156659037" name="Picture 7" descr="Picture of Notecarrier F, Notecard, and Anten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 of Notecarrier F, Notecard, and Antenna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562" cy="2499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37EA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t>Step 2</w:t>
      </w:r>
      <w:r w:rsidRPr="00193EE8">
        <w:rPr>
          <w:rFonts w:asciiTheme="majorBidi" w:hAnsiTheme="majorBidi" w:cstheme="majorBidi"/>
          <w:sz w:val="24"/>
          <w:szCs w:val="24"/>
        </w:rPr>
        <w:t>: Stack Adafruit feather M0 + RTC FeatherWing + Blues modem</w:t>
      </w:r>
    </w:p>
    <w:p w14:paraId="4F2CD789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5AF6AC6" wp14:editId="059FDFE9">
            <wp:extent cx="1580634" cy="1199665"/>
            <wp:effectExtent l="0" t="0" r="635" b="635"/>
            <wp:docPr id="1120405303" name="Picture 3" descr="Adalogger FeatherWing - RTC + SD Add-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dalogger FeatherWing - RTC + SD Add-on ...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23" cy="1214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DA70A" wp14:editId="60DE09B7">
            <wp:extent cx="1581912" cy="1187397"/>
            <wp:effectExtent l="0" t="0" r="0" b="0"/>
            <wp:docPr id="556531890" name="Picture 4" descr="Top-down view of rectangular microcontroller with 2 pieces of 18-pin header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p-down view of rectangular microcontroller with 2 pieces of 18-pin headers. 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912" cy="1187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1279E94" wp14:editId="09FF508F">
            <wp:extent cx="1127706" cy="2218439"/>
            <wp:effectExtent l="6985" t="0" r="3810" b="3810"/>
            <wp:docPr id="51987728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8" t="5298" r="27077" b="5859"/>
                    <a:stretch/>
                  </pic:blipFill>
                  <pic:spPr bwMode="auto">
                    <a:xfrm rot="5400000">
                      <a:off x="0" y="0"/>
                      <a:ext cx="1127706" cy="221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58035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709AC828" wp14:editId="7CFD884F">
                <wp:simplePos x="0" y="0"/>
                <wp:positionH relativeFrom="column">
                  <wp:posOffset>30590</wp:posOffset>
                </wp:positionH>
                <wp:positionV relativeFrom="paragraph">
                  <wp:posOffset>634064</wp:posOffset>
                </wp:positionV>
                <wp:extent cx="491556" cy="276276"/>
                <wp:effectExtent l="0" t="19050" r="41910" b="47625"/>
                <wp:wrapNone/>
                <wp:docPr id="1868330482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556" cy="27627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B600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left:0;text-align:left;margin-left:2.4pt;margin-top:49.95pt;width:38.7pt;height:21.75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" adj="15530" fillcolor="#4472c4 [3204]" strokecolor="#09101d [484]" strokeweight="1pt"/>
            </w:pict>
          </mc:Fallback>
        </mc:AlternateContent>
      </w:r>
      <w:r w:rsidRPr="00193EE8">
        <w:rPr>
          <w:rFonts w:asciiTheme="majorBidi" w:hAnsiTheme="majorBidi" w:cstheme="majorBidi"/>
          <w:sz w:val="24"/>
          <w:szCs w:val="24"/>
        </w:rPr>
        <w:t xml:space="preserve">RTC FeatherWing                           Adafruit feather M0                 Blues modem </w:t>
      </w:r>
    </w:p>
    <w:p w14:paraId="19243824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1D8A6A1D" w14:textId="47700724" w:rsidR="00855DD1" w:rsidRPr="00193EE8" w:rsidRDefault="002B308F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F7B4894" wp14:editId="02BD6016">
                <wp:simplePos x="0" y="0"/>
                <wp:positionH relativeFrom="column">
                  <wp:posOffset>2832099</wp:posOffset>
                </wp:positionH>
                <wp:positionV relativeFrom="paragraph">
                  <wp:posOffset>2052955</wp:posOffset>
                </wp:positionV>
                <wp:extent cx="597535" cy="114300"/>
                <wp:effectExtent l="19050" t="57150" r="12065" b="19050"/>
                <wp:wrapNone/>
                <wp:docPr id="136743370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7535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83F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left:0;text-align:left;margin-left:223pt;margin-top:161.65pt;width:47.05pt;height:9pt;flip:x y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9A74B5" wp14:editId="4DA88BFE">
                <wp:simplePos x="0" y="0"/>
                <wp:positionH relativeFrom="column">
                  <wp:posOffset>2781299</wp:posOffset>
                </wp:positionH>
                <wp:positionV relativeFrom="paragraph">
                  <wp:posOffset>1068704</wp:posOffset>
                </wp:positionV>
                <wp:extent cx="609600" cy="95250"/>
                <wp:effectExtent l="38100" t="57150" r="19050" b="19050"/>
                <wp:wrapNone/>
                <wp:docPr id="95757077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A4BBA" id="Straight Arrow Connector 14" o:spid="_x0000_s1026" type="#_x0000_t32" style="position:absolute;left:0;text-align:left;margin-left:219pt;margin-top:84.15pt;width:48pt;height:7.5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4475514" wp14:editId="45082B3B">
                <wp:simplePos x="0" y="0"/>
                <wp:positionH relativeFrom="column">
                  <wp:posOffset>3426460</wp:posOffset>
                </wp:positionH>
                <wp:positionV relativeFrom="paragraph">
                  <wp:posOffset>2024380</wp:posOffset>
                </wp:positionV>
                <wp:extent cx="914400" cy="248285"/>
                <wp:effectExtent l="0" t="0" r="23495" b="18415"/>
                <wp:wrapNone/>
                <wp:docPr id="45899542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482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C69AD6" w14:textId="77777777" w:rsidR="00855DD1" w:rsidRDefault="00855DD1" w:rsidP="00855DD1">
                            <w:r>
                              <w:t>Blues mod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7551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69.8pt;margin-top:159.4pt;width:1in;height:19.55pt;z-index:2516254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" fillcolor="white [3201]" strokeweight=".5pt">
                <v:textbox>
                  <w:txbxContent>
                    <w:p w14:paraId="60C69AD6" w14:textId="77777777" w:rsidR="00855DD1" w:rsidRDefault="00855DD1" w:rsidP="00855DD1">
                      <w:r>
                        <w:t>Blues modem</w:t>
                      </w:r>
                    </w:p>
                  </w:txbxContent>
                </v:textbox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63408D" wp14:editId="1921FA82">
                <wp:simplePos x="0" y="0"/>
                <wp:positionH relativeFrom="column">
                  <wp:posOffset>3415665</wp:posOffset>
                </wp:positionH>
                <wp:positionV relativeFrom="paragraph">
                  <wp:posOffset>1035050</wp:posOffset>
                </wp:positionV>
                <wp:extent cx="1342530" cy="290195"/>
                <wp:effectExtent l="0" t="0" r="10160" b="14605"/>
                <wp:wrapNone/>
                <wp:docPr id="7996435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2530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AADF17" w14:textId="77777777" w:rsidR="00855DD1" w:rsidRDefault="00855DD1" w:rsidP="00855DD1">
                            <w:r>
                              <w:t>RTC FeatherW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3408D" id="_x0000_s1027" type="#_x0000_t202" style="position:absolute;margin-left:268.95pt;margin-top:81.5pt;width:105.7pt;height:22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" fillcolor="white [3201]" strokeweight=".5pt">
                <v:textbox>
                  <w:txbxContent>
                    <w:p w14:paraId="5EAADF17" w14:textId="77777777" w:rsidR="00855DD1" w:rsidRDefault="00855DD1" w:rsidP="00855DD1">
                      <w:r>
                        <w:t>RTC FeatherWing</w:t>
                      </w:r>
                    </w:p>
                  </w:txbxContent>
                </v:textbox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D762DA" wp14:editId="69BF6CD2">
                <wp:simplePos x="0" y="0"/>
                <wp:positionH relativeFrom="column">
                  <wp:posOffset>2686049</wp:posOffset>
                </wp:positionH>
                <wp:positionV relativeFrom="paragraph">
                  <wp:posOffset>1529079</wp:posOffset>
                </wp:positionV>
                <wp:extent cx="704850" cy="82550"/>
                <wp:effectExtent l="0" t="57150" r="19050" b="31750"/>
                <wp:wrapNone/>
                <wp:docPr id="30379306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82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5B492" id="Straight Arrow Connector 14" o:spid="_x0000_s1026" type="#_x0000_t32" style="position:absolute;left:0;text-align:left;margin-left:211.5pt;margin-top:120.4pt;width:55.5pt;height:6.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" strokecolor="red" strokeweight=".5pt">
                <v:stroke endarrow="block" joinstyle="miter"/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286C9C" wp14:editId="5BDCA6FC">
                <wp:simplePos x="0" y="0"/>
                <wp:positionH relativeFrom="column">
                  <wp:posOffset>3415665</wp:posOffset>
                </wp:positionH>
                <wp:positionV relativeFrom="paragraph">
                  <wp:posOffset>1469390</wp:posOffset>
                </wp:positionV>
                <wp:extent cx="882687" cy="290195"/>
                <wp:effectExtent l="0" t="0" r="12700" b="14605"/>
                <wp:wrapNone/>
                <wp:docPr id="49991008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87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25168D" w14:textId="77777777" w:rsidR="00855DD1" w:rsidRDefault="00855DD1" w:rsidP="00855DD1">
                            <w:r>
                              <w:t>Adalog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6C9C" id="_x0000_s1028" type="#_x0000_t202" style="position:absolute;margin-left:268.95pt;margin-top:115.7pt;width:69.5pt;height:22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" fillcolor="white [3201]" strokeweight=".5pt">
                <v:textbox>
                  <w:txbxContent>
                    <w:p w14:paraId="3825168D" w14:textId="77777777" w:rsidR="00855DD1" w:rsidRDefault="00855DD1" w:rsidP="00855DD1">
                      <w:r>
                        <w:t>Adalogger</w:t>
                      </w:r>
                    </w:p>
                  </w:txbxContent>
                </v:textbox>
              </v:shape>
            </w:pict>
          </mc:Fallback>
        </mc:AlternateConten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                          </w:t>
      </w:r>
      <w:r w:rsidR="00855DD1"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EF5DFA7" wp14:editId="2991D054">
            <wp:extent cx="2242185" cy="2314575"/>
            <wp:effectExtent l="0" t="0" r="5715" b="9525"/>
            <wp:docPr id="21092059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78"/>
                    <a:stretch/>
                  </pic:blipFill>
                  <pic:spPr bwMode="auto">
                    <a:xfrm>
                      <a:off x="0" y="0"/>
                      <a:ext cx="224218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3E4F8" w14:textId="7ED20A3B" w:rsidR="00F57BF6" w:rsidRPr="00193EE8" w:rsidRDefault="00F57BF6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Soldering is needed to secure</w:t>
      </w:r>
      <w:r w:rsidR="009F710C" w:rsidRPr="00193EE8">
        <w:rPr>
          <w:rFonts w:asciiTheme="majorBidi" w:hAnsiTheme="majorBidi" w:cstheme="majorBidi"/>
          <w:sz w:val="24"/>
          <w:szCs w:val="24"/>
        </w:rPr>
        <w:t xml:space="preserve"> the header kit to Adalogger Feather M0 and RTC FeatherWing.</w:t>
      </w:r>
    </w:p>
    <w:p w14:paraId="6215946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3: Communicate Adalogger + Blues modem</w:t>
      </w:r>
    </w:p>
    <w:p w14:paraId="63376CEF" w14:textId="056EE041" w:rsidR="00855DD1" w:rsidRPr="00193EE8" w:rsidRDefault="00855DD1" w:rsidP="007A2A19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lastRenderedPageBreak/>
        <w:t>The communication between Blues modem and Adalogger can be I2C or Serial (</w:t>
      </w:r>
      <w:r w:rsidR="007A2A19" w:rsidRPr="00193EE8">
        <w:rPr>
          <w:rFonts w:asciiTheme="majorBidi" w:hAnsiTheme="majorBidi" w:cstheme="majorBidi"/>
          <w:sz w:val="24"/>
          <w:szCs w:val="24"/>
        </w:rPr>
        <w:t xml:space="preserve">Serial is </w:t>
      </w:r>
      <w:r w:rsidRPr="00193EE8">
        <w:rPr>
          <w:rFonts w:asciiTheme="majorBidi" w:hAnsiTheme="majorBidi" w:cstheme="majorBidi"/>
          <w:sz w:val="24"/>
          <w:szCs w:val="24"/>
        </w:rPr>
        <w:t>suitable when there are a lot of sensors with long cables). Only for Serial communication, these following ports need to be connected.</w:t>
      </w:r>
    </w:p>
    <w:p w14:paraId="605AFB0B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On the Blues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1D5DB641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T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RX (with F stands for Feather and N stands for Notecard)</w:t>
      </w:r>
    </w:p>
    <w:p w14:paraId="2F25AC9D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R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TX</w:t>
      </w:r>
    </w:p>
    <w:p w14:paraId="535BC412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For power saving, Blues modem can turn Adalogger on and off at desired interval.</w:t>
      </w:r>
    </w:p>
    <w:p w14:paraId="027DD9DC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For this function, connect F_EN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ATTN</w:t>
      </w:r>
    </w:p>
    <w:p w14:paraId="311B6EF1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Put switches at the back of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as follows:</w:t>
      </w:r>
    </w:p>
    <w:p w14:paraId="047BD8DE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F1E501" wp14:editId="2FEB43F0">
            <wp:extent cx="4403615" cy="3050950"/>
            <wp:effectExtent l="0" t="0" r="0" b="0"/>
            <wp:docPr id="15998051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355" cy="3058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B617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6715E6A5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the control unit to the sensor unit using a multiplexer</w:t>
      </w:r>
    </w:p>
    <w:p w14:paraId="4E3E236E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Plug-in the Dupont connector to the matching build-in port on multiplexer</w:t>
      </w:r>
    </w:p>
    <w:p w14:paraId="40E2047C" w14:textId="5D5E4538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multiplexer to Adalogger feather M0 using a </w:t>
      </w:r>
      <w:r w:rsidR="005342B4" w:rsidRPr="005342B4">
        <w:rPr>
          <w:rFonts w:asciiTheme="majorBidi" w:hAnsiTheme="majorBidi" w:cstheme="majorBidi"/>
          <w:sz w:val="24"/>
          <w:szCs w:val="24"/>
        </w:rPr>
        <w:t>ST PH 4-Pin male connector</w:t>
      </w:r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39D2D480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ack wire to GND </w:t>
      </w:r>
    </w:p>
    <w:p w14:paraId="682F08F7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red wire to 3V </w:t>
      </w:r>
    </w:p>
    <w:p w14:paraId="6F77DD18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ue wire to SCL </w:t>
      </w:r>
    </w:p>
    <w:p w14:paraId="6469DB1A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green wire to SDA </w:t>
      </w:r>
    </w:p>
    <w:p w14:paraId="4C07582D" w14:textId="77777777" w:rsidR="00855DD1" w:rsidRPr="00193EE8" w:rsidRDefault="00855DD1" w:rsidP="00855DD1">
      <w:pPr>
        <w:jc w:val="center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F9A093A" wp14:editId="0360FB5F">
            <wp:extent cx="3250612" cy="2437959"/>
            <wp:effectExtent l="0" t="0" r="6985" b="635"/>
            <wp:docPr id="22568464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259" cy="2450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E871F" w14:textId="77777777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5: Power the system by chargeable Li ion battery 3.7V 6000MAH and solar panel 6V 6W</w:t>
      </w:r>
    </w:p>
    <w:p w14:paraId="1E2282C3" w14:textId="2605387B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Battery and solar panel to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directly using </w:t>
      </w:r>
      <w:r w:rsidR="00B775CD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B775CD">
        <w:rPr>
          <w:rFonts w:asciiTheme="majorBidi" w:hAnsiTheme="majorBidi" w:cstheme="majorBidi"/>
          <w:sz w:val="24"/>
          <w:szCs w:val="24"/>
          <w:lang w:val="en-GB"/>
        </w:rPr>
        <w:t>male connector</w:t>
      </w:r>
      <w:r w:rsidR="005342B4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Pr="00193EE8">
        <w:rPr>
          <w:rFonts w:asciiTheme="majorBidi" w:hAnsiTheme="majorBidi" w:cstheme="majorBidi"/>
          <w:sz w:val="24"/>
          <w:szCs w:val="24"/>
        </w:rPr>
        <w:t>as below:</w:t>
      </w:r>
    </w:p>
    <w:p w14:paraId="2CFF25CB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A982462" wp14:editId="79B89844">
            <wp:extent cx="5532777" cy="3112152"/>
            <wp:effectExtent l="0" t="0" r="0" b="0"/>
            <wp:docPr id="164689726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259" cy="31180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95684" w14:textId="77777777" w:rsidR="00375738" w:rsidRPr="00375738" w:rsidRDefault="00855DD1" w:rsidP="0037573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6: Set up notehub </w:t>
      </w:r>
    </w:p>
    <w:p w14:paraId="5359A401" w14:textId="7CADF119" w:rsidR="00855DD1" w:rsidRPr="00193EE8" w:rsidRDefault="00375738" w:rsidP="0037573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>or details</w:t>
      </w:r>
      <w:r w:rsidR="00B43269">
        <w:rPr>
          <w:rFonts w:asciiTheme="majorBidi" w:hAnsiTheme="majorBidi" w:cstheme="majorBidi"/>
          <w:sz w:val="24"/>
          <w:szCs w:val="24"/>
        </w:rPr>
        <w:t>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65" w:anchor="set-up-notehub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30F58A3D" w14:textId="77777777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7: Send notes from notecard to notehub</w:t>
      </w:r>
    </w:p>
    <w:p w14:paraId="56C511C3" w14:textId="3CE9CF91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Download our code from </w:t>
      </w:r>
      <w:hyperlink r:id="rId66" w:history="1">
        <w:proofErr w:type="spellStart"/>
        <w:r w:rsidRPr="00513DA2">
          <w:rPr>
            <w:rStyle w:val="Hyperlink"/>
            <w:rFonts w:asciiTheme="majorBidi" w:hAnsiTheme="majorBidi" w:cstheme="majorBidi"/>
            <w:sz w:val="24"/>
            <w:szCs w:val="24"/>
          </w:rPr>
          <w:t>Github</w:t>
        </w:r>
        <w:proofErr w:type="spellEnd"/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upload to Adalogger</w:t>
      </w:r>
      <w:r w:rsidR="00513DA2">
        <w:rPr>
          <w:rFonts w:asciiTheme="majorBidi" w:hAnsiTheme="majorBidi" w:cstheme="majorBidi"/>
          <w:sz w:val="24"/>
          <w:szCs w:val="24"/>
        </w:rPr>
        <w:t xml:space="preserve"> Feather M0</w:t>
      </w:r>
    </w:p>
    <w:p w14:paraId="61474A3E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707392" behindDoc="0" locked="0" layoutInCell="1" allowOverlap="1" wp14:anchorId="39B672A6" wp14:editId="27590D38">
            <wp:simplePos x="0" y="0"/>
            <wp:positionH relativeFrom="margin">
              <wp:align>left</wp:align>
            </wp:positionH>
            <wp:positionV relativeFrom="paragraph">
              <wp:posOffset>525780</wp:posOffset>
            </wp:positionV>
            <wp:extent cx="6273800" cy="2554605"/>
            <wp:effectExtent l="0" t="0" r="0" b="0"/>
            <wp:wrapTopAndBottom/>
            <wp:docPr id="1079902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902234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Go to </w:t>
      </w:r>
      <w:hyperlink r:id="rId68" w:history="1">
        <w:r w:rsidRPr="00193EE8">
          <w:rPr>
            <w:rStyle w:val="Hyperlink"/>
            <w:rFonts w:asciiTheme="majorBidi" w:hAnsiTheme="majorBidi" w:cstheme="majorBidi"/>
            <w:sz w:val="24"/>
            <w:szCs w:val="24"/>
          </w:rPr>
          <w:t>https://notehub.io/projects</w:t>
        </w:r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see in your project if your device is connected.</w:t>
      </w:r>
    </w:p>
    <w:p w14:paraId="06F815A7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Below is an example of one device with dev:860264050706622 is connected.</w:t>
      </w:r>
    </w:p>
    <w:p w14:paraId="76635512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347FFCB2" w14:textId="77777777" w:rsidR="005405A1" w:rsidRPr="00193EE8" w:rsidRDefault="005405A1" w:rsidP="00855DD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4686CF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FDEEFA7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D9AC4B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2535E5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486FDE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0F1F28F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46316C1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A76351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7C6F1B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53FCF1E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0A79F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F63DF2D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4AC10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EA5DE0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F2CC03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AF4087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E4A334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BAED98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5FF3B2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7E95DAE" w14:textId="174E838F" w:rsidR="00CB1433" w:rsidRDefault="00CB1433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94CC8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375738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394CC8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495224F1" w14:textId="11753234" w:rsidR="002C65BB" w:rsidRDefault="002C65BB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in coating design for waterproofing SCD30 sensor</w:t>
      </w:r>
    </w:p>
    <w:p w14:paraId="0EBBAC8A" w14:textId="77777777" w:rsidR="00CB1433" w:rsidRPr="00943DF4" w:rsidRDefault="00CB1433" w:rsidP="00CB1433">
      <w:pPr>
        <w:ind w:left="180"/>
        <w:rPr>
          <w:rFonts w:asciiTheme="majorBidi" w:hAnsiTheme="majorBidi" w:cstheme="majorBidi"/>
          <w:sz w:val="24"/>
          <w:szCs w:val="24"/>
        </w:rPr>
      </w:pPr>
      <w:r w:rsidRPr="00943DF4">
        <w:rPr>
          <w:rFonts w:asciiTheme="majorBidi" w:hAnsiTheme="majorBidi" w:cstheme="majorBidi"/>
          <w:sz w:val="24"/>
          <w:szCs w:val="24"/>
        </w:rPr>
        <w:t>To follow, notice that we address each side of the SCD30 sensor as follow:</w:t>
      </w: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4436"/>
        <w:gridCol w:w="4400"/>
      </w:tblGrid>
      <w:tr w:rsidR="00CB1433" w14:paraId="4BED281A" w14:textId="77777777" w:rsidTr="008C215A">
        <w:tc>
          <w:tcPr>
            <w:tcW w:w="4508" w:type="dxa"/>
          </w:tcPr>
          <w:p w14:paraId="50D6D2D1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poxy-filled side</w:t>
            </w:r>
          </w:p>
        </w:tc>
        <w:tc>
          <w:tcPr>
            <w:tcW w:w="4508" w:type="dxa"/>
          </w:tcPr>
          <w:p w14:paraId="5C628DF7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nsor-port side</w:t>
            </w:r>
          </w:p>
        </w:tc>
      </w:tr>
      <w:tr w:rsidR="00CB1433" w14:paraId="01880BE7" w14:textId="77777777" w:rsidTr="008C215A">
        <w:tc>
          <w:tcPr>
            <w:tcW w:w="4508" w:type="dxa"/>
          </w:tcPr>
          <w:p w14:paraId="64285272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5ABB0" wp14:editId="2DF8564E">
                  <wp:extent cx="2126024" cy="1238181"/>
                  <wp:effectExtent l="0" t="0" r="7620" b="635"/>
                  <wp:docPr id="8175576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7557676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4124" cy="125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9EFD9EB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B13C03C" wp14:editId="2FC285BB">
                  <wp:extent cx="1823735" cy="1347121"/>
                  <wp:effectExtent l="0" t="0" r="5080" b="5715"/>
                  <wp:docPr id="590820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082094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680" cy="1368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3D5663" w14:textId="77777777" w:rsidR="00CB1433" w:rsidRPr="00394CC8" w:rsidRDefault="00CB1433" w:rsidP="00CB1433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</w:p>
    <w:p w14:paraId="5B27FA04" w14:textId="77777777" w:rsidR="00CB1433" w:rsidRPr="00ED0BB0" w:rsidRDefault="00CB1433" w:rsidP="00ED0BB0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ED0BB0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1: Connect male header pins to SCD30 sensor.</w:t>
      </w:r>
    </w:p>
    <w:p w14:paraId="27AF5FE5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 xml:space="preserve">Cut and insert 4 </w:t>
      </w:r>
      <w:hyperlink r:id="rId71" w:history="1">
        <w:r w:rsidRPr="00ED0BB0">
          <w:t>male 90° header pins</w:t>
        </w:r>
      </w:hyperlink>
      <w:r w:rsidRPr="00ED0BB0">
        <w:rPr>
          <w:rFonts w:asciiTheme="majorBidi" w:hAnsiTheme="majorBidi" w:cstheme="majorBidi"/>
          <w:sz w:val="24"/>
          <w:szCs w:val="24"/>
        </w:rPr>
        <w:t xml:space="preserve"> into VIN, GND, SCL and SDA ports.</w:t>
      </w:r>
    </w:p>
    <w:p w14:paraId="0DFE9203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Level the pin head on the sensor-port side to avoid potential damages of the filter from the protruded headers (Tips: put the sensor-port side on a flat surface and push down the pins’ black plastic dividers using a flat-head screwdriver, see pics)</w:t>
      </w:r>
    </w:p>
    <w:p w14:paraId="7A342AF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705" behindDoc="1" locked="0" layoutInCell="1" allowOverlap="1" wp14:anchorId="549118CB" wp14:editId="5D7116FC">
                <wp:simplePos x="0" y="0"/>
                <wp:positionH relativeFrom="column">
                  <wp:posOffset>476250</wp:posOffset>
                </wp:positionH>
                <wp:positionV relativeFrom="paragraph">
                  <wp:posOffset>220980</wp:posOffset>
                </wp:positionV>
                <wp:extent cx="4850130" cy="1479550"/>
                <wp:effectExtent l="19050" t="19050" r="26670" b="25400"/>
                <wp:wrapTight wrapText="bothSides">
                  <wp:wrapPolygon edited="0">
                    <wp:start x="7551" y="-278"/>
                    <wp:lineTo x="7551" y="4172"/>
                    <wp:lineTo x="-85" y="5840"/>
                    <wp:lineTo x="-85" y="21693"/>
                    <wp:lineTo x="13914" y="21693"/>
                    <wp:lineTo x="20870" y="21693"/>
                    <wp:lineTo x="21634" y="21415"/>
                    <wp:lineTo x="21634" y="5562"/>
                    <wp:lineTo x="13914" y="4172"/>
                    <wp:lineTo x="13914" y="-278"/>
                    <wp:lineTo x="7551" y="-278"/>
                  </wp:wrapPolygon>
                </wp:wrapTight>
                <wp:docPr id="1787732833" name="Group 1787732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0130" cy="1479550"/>
                          <a:chOff x="0" y="0"/>
                          <a:chExt cx="3748405" cy="970280"/>
                        </a:xfrm>
                      </wpg:grpSpPr>
                      <wpg:grpSp>
                        <wpg:cNvPr id="1433150516" name="Group 1433150516"/>
                        <wpg:cNvGrpSpPr/>
                        <wpg:grpSpPr>
                          <a:xfrm>
                            <a:off x="0" y="0"/>
                            <a:ext cx="3748405" cy="970280"/>
                            <a:chOff x="0" y="0"/>
                            <a:chExt cx="3748417" cy="970280"/>
                          </a:xfrm>
                        </wpg:grpSpPr>
                        <pic:pic xmlns:pic="http://schemas.openxmlformats.org/drawingml/2006/picture">
                          <pic:nvPicPr>
                            <pic:cNvPr id="1716959149" name="Picture 171695914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7679" t="43778" r="14745" b="10495"/>
                            <a:stretch/>
                          </pic:blipFill>
                          <pic:spPr bwMode="auto">
                            <a:xfrm rot="16200000">
                              <a:off x="1388853" y="-27940"/>
                              <a:ext cx="970280" cy="1026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881676" name="Picture 1088167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416" t="31931" r="36743" b="36744"/>
                            <a:stretch/>
                          </pic:blipFill>
                          <pic:spPr bwMode="auto">
                            <a:xfrm>
                              <a:off x="2389517" y="282611"/>
                              <a:ext cx="1358900" cy="681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70650582" name="Picture 137065058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1838" t="32532" r="26953" b="33931"/>
                            <a:stretch/>
                          </pic:blipFill>
                          <pic:spPr bwMode="auto">
                            <a:xfrm>
                              <a:off x="0" y="299863"/>
                              <a:ext cx="1362075" cy="668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902005878" name="Straight Arrow Connector 1902005878"/>
                        <wps:cNvCnPr/>
                        <wps:spPr>
                          <a:xfrm>
                            <a:off x="1250830" y="707366"/>
                            <a:ext cx="2241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1832964" name="Straight Arrow Connector 651832964"/>
                        <wps:cNvCnPr/>
                        <wps:spPr>
                          <a:xfrm>
                            <a:off x="2277374" y="698739"/>
                            <a:ext cx="224287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4BB730" id="Group 1787732833" o:spid="_x0000_s1026" style="position:absolute;left:0;text-align:left;margin-left:37.5pt;margin-top:17.4pt;width:381.9pt;height:116.5pt;z-index:-251638775;mso-width-relative:margin;mso-height-relative:margin" coordsize="37484,97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">
                <v:group id="Group 1433150516" o:spid="_x0000_s1027" style="position:absolute;width:37484;height:9702" coordsize="37484,9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16959149" o:spid="_x0000_s1028" type="#_x0000_t75" style="position:absolute;left:13889;top:-280;width:9702;height:10261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" stroked="t" strokecolor="black [3213]">
                    <v:imagedata r:id="rId75" o:title="" croptop="28690f" cropbottom="6878f" cropleft="18140f" cropright="9663f"/>
                    <v:path arrowok="t"/>
                  </v:shape>
                  <v:shape id="Picture 10881676" o:spid="_x0000_s1029" type="#_x0000_t75" style="position:absolute;left:23895;top:2826;width:13589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" stroked="t" strokecolor="black [3213]">
                    <v:imagedata r:id="rId76" o:title="" croptop="20926f" cropbottom="24081f" cropleft="10758f" cropright="24080f"/>
                    <v:path arrowok="t"/>
                  </v:shape>
                  <v:shape id="Picture 1370650582" o:spid="_x0000_s1030" type="#_x0000_t75" style="position:absolute;top:2998;width:13620;height:6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" stroked="t" strokecolor="black [3213]">
                    <v:imagedata r:id="rId77" o:title="" croptop="21320f" cropbottom="22237f" cropleft="14312f" cropright="17664f"/>
                    <v:path arrowok="t"/>
                  </v:shape>
                </v:group>
                <v:shape id="Straight Arrow Connector 1902005878" o:spid="_x0000_s1031" type="#_x0000_t32" style="position:absolute;left:12508;top:7073;width:22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" strokecolor="#4472c4 [3204]" strokeweight=".5pt">
                  <v:stroke endarrow="block" joinstyle="miter"/>
                </v:shape>
                <v:shape id="Straight Arrow Connector 651832964" o:spid="_x0000_s1032" type="#_x0000_t32" style="position:absolute;left:22773;top:6987;width:22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" strokecolor="#4472c4 [3204]" strokeweight=".5pt">
                  <v:stroke endarrow="block" joinstyle="miter"/>
                </v:shape>
                <w10:wrap type="tight"/>
              </v:group>
            </w:pict>
          </mc:Fallback>
        </mc:AlternateContent>
      </w:r>
    </w:p>
    <w:p w14:paraId="3E60660C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1337B600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B4DD718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4419D4B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743C1D76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143223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783820D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0EB9982E" w14:textId="77777777" w:rsidR="003C3173" w:rsidRDefault="003C3173" w:rsidP="003C3173">
      <w:pPr>
        <w:rPr>
          <w:rFonts w:asciiTheme="majorBidi" w:hAnsiTheme="majorBidi" w:cstheme="majorBidi"/>
          <w:sz w:val="24"/>
          <w:szCs w:val="24"/>
        </w:rPr>
      </w:pPr>
    </w:p>
    <w:p w14:paraId="1B20F4CE" w14:textId="27735611" w:rsidR="00CB1433" w:rsidRPr="003C3173" w:rsidRDefault="00CB1433" w:rsidP="003C3173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C3173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2: Connecting SCD30 sensor with an extended cable through the male headers.</w:t>
      </w:r>
    </w:p>
    <w:p w14:paraId="5A5C52A2" w14:textId="0C37357F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Cut a 3m-long, 4-wire cable, expose 5cm of the cable insulat</w:t>
      </w:r>
      <w:r w:rsidR="00B804EC">
        <w:rPr>
          <w:rFonts w:asciiTheme="majorBidi" w:hAnsiTheme="majorBidi" w:cstheme="majorBidi"/>
          <w:sz w:val="24"/>
          <w:szCs w:val="24"/>
        </w:rPr>
        <w:t>ors</w:t>
      </w:r>
      <w:r w:rsidRPr="00ED0BB0">
        <w:rPr>
          <w:rFonts w:asciiTheme="majorBidi" w:hAnsiTheme="majorBidi" w:cstheme="majorBidi"/>
          <w:sz w:val="24"/>
          <w:szCs w:val="24"/>
        </w:rPr>
        <w:t xml:space="preserve"> </w:t>
      </w:r>
      <w:r w:rsidR="00B804EC">
        <w:rPr>
          <w:rFonts w:asciiTheme="majorBidi" w:hAnsiTheme="majorBidi" w:cstheme="majorBidi"/>
          <w:sz w:val="24"/>
          <w:szCs w:val="24"/>
        </w:rPr>
        <w:t xml:space="preserve">at both ends, </w:t>
      </w:r>
      <w:r w:rsidRPr="00ED0BB0">
        <w:rPr>
          <w:rFonts w:asciiTheme="majorBidi" w:hAnsiTheme="majorBidi" w:cstheme="majorBidi"/>
          <w:sz w:val="24"/>
          <w:szCs w:val="24"/>
        </w:rPr>
        <w:t>and then expose 3</w:t>
      </w:r>
      <w:r w:rsidR="00B804EC">
        <w:rPr>
          <w:rFonts w:asciiTheme="majorBidi" w:hAnsiTheme="majorBidi" w:cstheme="majorBidi"/>
          <w:sz w:val="24"/>
          <w:szCs w:val="24"/>
        </w:rPr>
        <w:t xml:space="preserve">-4 </w:t>
      </w:r>
      <w:r w:rsidRPr="00ED0BB0">
        <w:rPr>
          <w:rFonts w:asciiTheme="majorBidi" w:hAnsiTheme="majorBidi" w:cstheme="majorBidi"/>
          <w:sz w:val="24"/>
          <w:szCs w:val="24"/>
        </w:rPr>
        <w:t>mm of the 4 wires’ insulat</w:t>
      </w:r>
      <w:r w:rsidR="00B804EC">
        <w:rPr>
          <w:rFonts w:asciiTheme="majorBidi" w:hAnsiTheme="majorBidi" w:cstheme="majorBidi"/>
          <w:sz w:val="24"/>
          <w:szCs w:val="24"/>
        </w:rPr>
        <w:t xml:space="preserve">ors, coat </w:t>
      </w:r>
      <w:r w:rsidR="00084593">
        <w:rPr>
          <w:rFonts w:asciiTheme="majorBidi" w:hAnsiTheme="majorBidi" w:cstheme="majorBidi"/>
          <w:sz w:val="24"/>
          <w:szCs w:val="24"/>
        </w:rPr>
        <w:t xml:space="preserve">wire tips with </w:t>
      </w:r>
      <w:r w:rsidR="00804D0D">
        <w:rPr>
          <w:rFonts w:asciiTheme="majorBidi" w:hAnsiTheme="majorBidi" w:cstheme="majorBidi"/>
          <w:sz w:val="24"/>
          <w:szCs w:val="24"/>
        </w:rPr>
        <w:t>tin.</w:t>
      </w:r>
    </w:p>
    <w:p w14:paraId="4E2C58E2" w14:textId="77777777" w:rsidR="00801558" w:rsidRPr="00801558" w:rsidRDefault="00084593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One end will be used to connect the sensor to the control unit</w:t>
      </w:r>
      <w:r w:rsidR="00AD2E31" w:rsidRPr="00801558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758518FE" w14:textId="4BA58453" w:rsidR="00084593" w:rsidRDefault="00804D0D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A67D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older 4 wires from this end to Dupont connectors (compatible </w:t>
      </w:r>
      <w:r w:rsidR="003A016F">
        <w:rPr>
          <w:rFonts w:asciiTheme="majorBidi" w:hAnsiTheme="majorBidi" w:cstheme="majorBidi"/>
          <w:sz w:val="24"/>
          <w:szCs w:val="24"/>
        </w:rPr>
        <w:t xml:space="preserve">to plug in the multiplexer </w:t>
      </w:r>
      <w:proofErr w:type="gramStart"/>
      <w:r w:rsidR="003A016F">
        <w:rPr>
          <w:rFonts w:asciiTheme="majorBidi" w:hAnsiTheme="majorBidi" w:cstheme="majorBidi"/>
          <w:sz w:val="24"/>
          <w:szCs w:val="24"/>
        </w:rPr>
        <w:t>later on</w:t>
      </w:r>
      <w:proofErr w:type="gramEnd"/>
      <w:r w:rsidR="003A016F">
        <w:rPr>
          <w:rFonts w:asciiTheme="majorBidi" w:hAnsiTheme="majorBidi" w:cstheme="majorBidi"/>
          <w:sz w:val="24"/>
          <w:szCs w:val="24"/>
        </w:rPr>
        <w:t>)</w:t>
      </w:r>
    </w:p>
    <w:p w14:paraId="3D60C534" w14:textId="2D70544B" w:rsidR="00084593" w:rsidRPr="00ED0BB0" w:rsidRDefault="00AD2E31" w:rsidP="00AD2E31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95E8C79" wp14:editId="14EF0438">
            <wp:extent cx="3638659" cy="1690328"/>
            <wp:effectExtent l="0" t="0" r="0" b="5715"/>
            <wp:docPr id="50384445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844453" name="Picture 503844453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050" cy="169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2FF43" w14:textId="77777777" w:rsidR="00801558" w:rsidRPr="00801558" w:rsidRDefault="00801558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At the other end:</w:t>
      </w:r>
    </w:p>
    <w:p w14:paraId="22DAFBDA" w14:textId="1BC14BBB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94CC8">
        <w:rPr>
          <w:rFonts w:asciiTheme="majorBidi" w:hAnsiTheme="majorBidi" w:cstheme="majorBidi"/>
          <w:sz w:val="24"/>
          <w:szCs w:val="24"/>
        </w:rPr>
        <w:lastRenderedPageBreak/>
        <w:t xml:space="preserve">Put a large shrinking sleeve (that fits over the cable) and 4 small shrinking sleeves over each of the 4 wires. </w:t>
      </w:r>
    </w:p>
    <w:p w14:paraId="45FC9C5B" w14:textId="77777777" w:rsidR="00CB1433" w:rsidRPr="00CA5120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  <w:r w:rsidRPr="00CA5120">
        <w:rPr>
          <w:rFonts w:asciiTheme="majorBidi" w:hAnsiTheme="majorBidi" w:cstheme="majorBidi"/>
          <w:i/>
          <w:iCs/>
          <w:sz w:val="20"/>
          <w:szCs w:val="20"/>
        </w:rPr>
        <w:t xml:space="preserve">* Make sure that the length of the large sleeve fits from the wires’ edge and ~1cm over the cable insulation, while the small sleeves’ fits over the wires’ insulation and ~3mm more (to fit over the 90° header pins after soldering).   </w:t>
      </w:r>
    </w:p>
    <w:p w14:paraId="070737D0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Solder the wires</w:t>
      </w:r>
      <w:r>
        <w:rPr>
          <w:rFonts w:asciiTheme="majorBidi" w:hAnsiTheme="majorBidi" w:cstheme="majorBidi"/>
          <w:sz w:val="24"/>
          <w:szCs w:val="24"/>
        </w:rPr>
        <w:t xml:space="preserve"> to </w:t>
      </w:r>
      <w:r w:rsidRPr="0071630F">
        <w:rPr>
          <w:rFonts w:asciiTheme="majorBidi" w:hAnsiTheme="majorBidi" w:cstheme="majorBidi"/>
          <w:sz w:val="24"/>
          <w:szCs w:val="24"/>
        </w:rPr>
        <w:t>the 90° header pin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3AF4D77E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71630F">
        <w:rPr>
          <w:rFonts w:asciiTheme="majorBidi" w:hAnsiTheme="majorBidi" w:cstheme="majorBidi"/>
          <w:sz w:val="24"/>
          <w:szCs w:val="24"/>
        </w:rPr>
        <w:t xml:space="preserve"> wire t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1630F">
        <w:rPr>
          <w:rFonts w:asciiTheme="majorBidi" w:hAnsiTheme="majorBidi" w:cstheme="majorBidi"/>
          <w:i/>
          <w:iCs/>
          <w:sz w:val="24"/>
          <w:szCs w:val="24"/>
        </w:rPr>
        <w:t>‘VIN’</w:t>
      </w:r>
      <w:r w:rsidRPr="0071630F">
        <w:rPr>
          <w:rFonts w:asciiTheme="majorBidi" w:hAnsiTheme="majorBidi" w:cstheme="majorBidi"/>
          <w:sz w:val="24"/>
          <w:szCs w:val="24"/>
        </w:rPr>
        <w:t xml:space="preserve"> port</w:t>
      </w:r>
    </w:p>
    <w:p w14:paraId="5DFBC7B3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lack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ire </w:t>
      </w:r>
      <w:r w:rsidRPr="0071630F">
        <w:rPr>
          <w:rFonts w:asciiTheme="majorBidi" w:hAnsiTheme="majorBidi" w:cstheme="majorBidi"/>
          <w:sz w:val="24"/>
          <w:szCs w:val="24"/>
        </w:rPr>
        <w:t xml:space="preserve">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GND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1F291072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F0"/>
          <w:sz w:val="24"/>
          <w:szCs w:val="24"/>
        </w:rPr>
        <w:t>Blue</w:t>
      </w:r>
      <w:r w:rsidRPr="0071630F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CL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0568A6E8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to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DA</w:t>
      </w:r>
      <w:r>
        <w:rPr>
          <w:rFonts w:asciiTheme="majorBidi" w:hAnsiTheme="majorBidi" w:cstheme="majorBidi"/>
          <w:sz w:val="24"/>
          <w:szCs w:val="24"/>
        </w:rPr>
        <w:t>' port</w:t>
      </w:r>
      <w:r w:rsidRPr="0071630F">
        <w:rPr>
          <w:rFonts w:asciiTheme="majorBidi" w:hAnsiTheme="majorBidi" w:cstheme="majorBidi"/>
          <w:sz w:val="24"/>
          <w:szCs w:val="24"/>
        </w:rPr>
        <w:t>.</w:t>
      </w:r>
    </w:p>
    <w:p w14:paraId="1AD7BC52" w14:textId="77777777" w:rsidR="00CB1433" w:rsidRPr="0071630F" w:rsidRDefault="00CB1433" w:rsidP="00CB1433">
      <w:pPr>
        <w:pStyle w:val="ListParagraph"/>
        <w:ind w:left="153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68BA952" wp14:editId="0549063B">
            <wp:extent cx="3018049" cy="1868859"/>
            <wp:effectExtent l="0" t="0" r="0" b="0"/>
            <wp:docPr id="1647571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7163" name="Picture 164757163"/>
                    <pic:cNvPicPr/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95" b="20664"/>
                    <a:stretch/>
                  </pic:blipFill>
                  <pic:spPr bwMode="auto">
                    <a:xfrm>
                      <a:off x="0" y="0"/>
                      <a:ext cx="3036665" cy="1880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4571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hread each of the shrinking sleeves as far down the 90° header pins as possible and shrink them using a blower, then put the large sleeve over the cable insulation and the pins and shrink it in the same way.</w:t>
      </w:r>
    </w:p>
    <w:p w14:paraId="4554EDF8" w14:textId="77777777" w:rsidR="00CB1433" w:rsidRPr="0071630F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82F9444" wp14:editId="3457E240">
            <wp:extent cx="2093723" cy="2117854"/>
            <wp:effectExtent l="0" t="0" r="1905" b="0"/>
            <wp:docPr id="1302946572" name="Picture 5" descr="A hand holding a yellow and black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46572" name="Picture 5" descr="A hand holding a yellow and black circuit board&#10;&#10;Description automatically generated"/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38"/>
                    <a:stretch/>
                  </pic:blipFill>
                  <pic:spPr bwMode="auto">
                    <a:xfrm>
                      <a:off x="0" y="0"/>
                      <a:ext cx="2111684" cy="213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A2ED7" w14:textId="77777777" w:rsidR="00CB1433" w:rsidRPr="0071630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ake the other end of the cable and expose ~6cm of the cable insulation, then ~3mm of each of the 4 wires’ insulation and coat the exposed wires with tin.</w:t>
      </w:r>
    </w:p>
    <w:p w14:paraId="6123CF96" w14:textId="02B30ED3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35DF9365" w14:textId="7E34DA1D" w:rsidR="00CB1433" w:rsidRPr="007C581E" w:rsidRDefault="00CB1433" w:rsidP="001A67D6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</w:t>
      </w:r>
      <w:hyperlink r:id="rId81" w:history="1"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Plasti</w:t>
        </w:r>
        <w:r w:rsid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 xml:space="preserve"> </w:t>
        </w:r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Dip</w:t>
        </w:r>
      </w:hyperlink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sealing</w:t>
      </w:r>
    </w:p>
    <w:p w14:paraId="5D2664BA" w14:textId="100563A4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 xml:space="preserve">The purpose of this </w:t>
      </w:r>
      <w:hyperlink r:id="rId82" w:history="1">
        <w:r w:rsidR="007C581E" w:rsidRPr="007C581E">
          <w:rPr>
            <w:rFonts w:asciiTheme="majorBidi" w:hAnsiTheme="majorBidi" w:cstheme="majorBidi"/>
            <w:color w:val="00B0F0"/>
            <w:sz w:val="24"/>
            <w:szCs w:val="24"/>
          </w:rPr>
          <w:t>Plasti Dip</w:t>
        </w:r>
      </w:hyperlink>
      <w:r w:rsidR="007C581E" w:rsidRP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7C581E">
        <w:rPr>
          <w:rFonts w:ascii="Times New Roman" w:hAnsi="Times New Roman" w:cs="Times New Roman"/>
          <w:sz w:val="24"/>
          <w:szCs w:val="24"/>
        </w:rPr>
        <w:t xml:space="preserve">sealing </w:t>
      </w:r>
      <w:r w:rsidRPr="001A67D6">
        <w:rPr>
          <w:rFonts w:ascii="Times New Roman" w:hAnsi="Times New Roman" w:cs="Times New Roman"/>
          <w:sz w:val="24"/>
          <w:szCs w:val="24"/>
        </w:rPr>
        <w:t xml:space="preserve">step is to avoid epoxy block CO2, T- RH ports and damaging the sensor. </w:t>
      </w:r>
    </w:p>
    <w:p w14:paraId="24F32803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Fit the SCD30 sensor into the 3D printed frame.</w:t>
      </w:r>
    </w:p>
    <w:p w14:paraId="1F52B8E8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Identify all the openings on the epoxy-filled side that need to be sealed (marked in red).</w:t>
      </w:r>
    </w:p>
    <w:p w14:paraId="438C7080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  <w:rtl/>
          <w:lang w:val="he-IL"/>
        </w:rPr>
        <w:lastRenderedPageBreak/>
        <mc:AlternateContent>
          <mc:Choice Requires="wpg">
            <w:drawing>
              <wp:anchor distT="0" distB="0" distL="114300" distR="114300" simplePos="0" relativeHeight="251678729" behindDoc="1" locked="0" layoutInCell="1" allowOverlap="1" wp14:anchorId="2A8F7A28" wp14:editId="5D4E2041">
                <wp:simplePos x="0" y="0"/>
                <wp:positionH relativeFrom="margin">
                  <wp:align>center</wp:align>
                </wp:positionH>
                <wp:positionV relativeFrom="paragraph">
                  <wp:posOffset>161290</wp:posOffset>
                </wp:positionV>
                <wp:extent cx="2953385" cy="1819275"/>
                <wp:effectExtent l="0" t="0" r="0" b="9525"/>
                <wp:wrapTight wrapText="bothSides">
                  <wp:wrapPolygon edited="0">
                    <wp:start x="0" y="0"/>
                    <wp:lineTo x="0" y="21487"/>
                    <wp:lineTo x="21456" y="21487"/>
                    <wp:lineTo x="21456" y="0"/>
                    <wp:lineTo x="0" y="0"/>
                  </wp:wrapPolygon>
                </wp:wrapTight>
                <wp:docPr id="2056989926" name="Group 20569899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3385" cy="1819275"/>
                          <a:chOff x="0" y="0"/>
                          <a:chExt cx="4390462" cy="2380891"/>
                        </a:xfrm>
                      </wpg:grpSpPr>
                      <wpg:grpSp>
                        <wpg:cNvPr id="255623565" name="Group 255623565"/>
                        <wpg:cNvGrpSpPr/>
                        <wpg:grpSpPr>
                          <a:xfrm>
                            <a:off x="0" y="0"/>
                            <a:ext cx="4390462" cy="2380891"/>
                            <a:chOff x="0" y="0"/>
                            <a:chExt cx="4390462" cy="2380891"/>
                          </a:xfrm>
                        </wpg:grpSpPr>
                        <wpg:grpSp>
                          <wpg:cNvPr id="1899231227" name="Group 1899231227"/>
                          <wpg:cNvGrpSpPr/>
                          <wpg:grpSpPr>
                            <a:xfrm>
                              <a:off x="0" y="0"/>
                              <a:ext cx="4390462" cy="2380891"/>
                              <a:chOff x="0" y="0"/>
                              <a:chExt cx="4390462" cy="2380891"/>
                            </a:xfrm>
                          </wpg:grpSpPr>
                          <wpg:grpSp>
                            <wpg:cNvPr id="2070520115" name="Group 2070520115"/>
                            <wpg:cNvGrpSpPr/>
                            <wpg:grpSpPr>
                              <a:xfrm>
                                <a:off x="0" y="0"/>
                                <a:ext cx="4390462" cy="2380891"/>
                                <a:chOff x="0" y="0"/>
                                <a:chExt cx="5063490" cy="32912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48086280" name="Picture 2048086280" descr="Scd30 Quality Sensors Module For Co2 And Rh/t Measurements I2c Modbus Pwm |  Fruugo IT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7610" b="173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063490" cy="32912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28575"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989897845" name="Freeform: Shape 1989897845"/>
                              <wps:cNvSpPr/>
                              <wps:spPr>
                                <a:xfrm>
                                  <a:off x="241540" y="2587925"/>
                                  <a:ext cx="267419" cy="547525"/>
                                </a:xfrm>
                                <a:custGeom>
                                  <a:avLst/>
                                  <a:gdLst>
                                    <a:gd name="connsiteX0" fmla="*/ 94891 w 267419"/>
                                    <a:gd name="connsiteY0" fmla="*/ 544659 h 547525"/>
                                    <a:gd name="connsiteX1" fmla="*/ 8626 w 267419"/>
                                    <a:gd name="connsiteY1" fmla="*/ 510154 h 547525"/>
                                    <a:gd name="connsiteX2" fmla="*/ 0 w 267419"/>
                                    <a:gd name="connsiteY2" fmla="*/ 467022 h 547525"/>
                                    <a:gd name="connsiteX3" fmla="*/ 8626 w 267419"/>
                                    <a:gd name="connsiteY3" fmla="*/ 173724 h 547525"/>
                                    <a:gd name="connsiteX4" fmla="*/ 34506 w 267419"/>
                                    <a:gd name="connsiteY4" fmla="*/ 87459 h 547525"/>
                                    <a:gd name="connsiteX5" fmla="*/ 60385 w 267419"/>
                                    <a:gd name="connsiteY5" fmla="*/ 70207 h 547525"/>
                                    <a:gd name="connsiteX6" fmla="*/ 112143 w 267419"/>
                                    <a:gd name="connsiteY6" fmla="*/ 1195 h 547525"/>
                                    <a:gd name="connsiteX7" fmla="*/ 258792 w 267419"/>
                                    <a:gd name="connsiteY7" fmla="*/ 27075 h 547525"/>
                                    <a:gd name="connsiteX8" fmla="*/ 267419 w 267419"/>
                                    <a:gd name="connsiteY8" fmla="*/ 52954 h 547525"/>
                                    <a:gd name="connsiteX9" fmla="*/ 250166 w 267419"/>
                                    <a:gd name="connsiteY9" fmla="*/ 139218 h 547525"/>
                                    <a:gd name="connsiteX10" fmla="*/ 224287 w 267419"/>
                                    <a:gd name="connsiteY10" fmla="*/ 156471 h 547525"/>
                                    <a:gd name="connsiteX11" fmla="*/ 181155 w 267419"/>
                                    <a:gd name="connsiteY11" fmla="*/ 173724 h 547525"/>
                                    <a:gd name="connsiteX12" fmla="*/ 146649 w 267419"/>
                                    <a:gd name="connsiteY12" fmla="*/ 190976 h 547525"/>
                                    <a:gd name="connsiteX13" fmla="*/ 146649 w 267419"/>
                                    <a:gd name="connsiteY13" fmla="*/ 441142 h 547525"/>
                                    <a:gd name="connsiteX14" fmla="*/ 112143 w 267419"/>
                                    <a:gd name="connsiteY14" fmla="*/ 544659 h 547525"/>
                                    <a:gd name="connsiteX15" fmla="*/ 94891 w 267419"/>
                                    <a:gd name="connsiteY15" fmla="*/ 544659 h 5475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267419" h="547525">
                                      <a:moveTo>
                                        <a:pt x="94891" y="544659"/>
                                      </a:moveTo>
                                      <a:cubicBezTo>
                                        <a:pt x="77638" y="538908"/>
                                        <a:pt x="27206" y="547313"/>
                                        <a:pt x="8626" y="510154"/>
                                      </a:cubicBezTo>
                                      <a:cubicBezTo>
                                        <a:pt x="2069" y="497040"/>
                                        <a:pt x="2875" y="481399"/>
                                        <a:pt x="0" y="467022"/>
                                      </a:cubicBezTo>
                                      <a:cubicBezTo>
                                        <a:pt x="2875" y="369256"/>
                                        <a:pt x="3860" y="271416"/>
                                        <a:pt x="8626" y="173724"/>
                                      </a:cubicBezTo>
                                      <a:cubicBezTo>
                                        <a:pt x="10297" y="139476"/>
                                        <a:pt x="10269" y="111696"/>
                                        <a:pt x="34506" y="87459"/>
                                      </a:cubicBezTo>
                                      <a:cubicBezTo>
                                        <a:pt x="41837" y="80128"/>
                                        <a:pt x="51759" y="75958"/>
                                        <a:pt x="60385" y="70207"/>
                                      </a:cubicBezTo>
                                      <a:cubicBezTo>
                                        <a:pt x="81704" y="6249"/>
                                        <a:pt x="61372" y="26581"/>
                                        <a:pt x="112143" y="1195"/>
                                      </a:cubicBezTo>
                                      <a:cubicBezTo>
                                        <a:pt x="128694" y="2377"/>
                                        <a:pt x="228761" y="-10463"/>
                                        <a:pt x="258792" y="27075"/>
                                      </a:cubicBezTo>
                                      <a:cubicBezTo>
                                        <a:pt x="264472" y="34175"/>
                                        <a:pt x="264543" y="44328"/>
                                        <a:pt x="267419" y="52954"/>
                                      </a:cubicBezTo>
                                      <a:cubicBezTo>
                                        <a:pt x="261668" y="81709"/>
                                        <a:pt x="261444" y="112150"/>
                                        <a:pt x="250166" y="139218"/>
                                      </a:cubicBezTo>
                                      <a:cubicBezTo>
                                        <a:pt x="246178" y="148788"/>
                                        <a:pt x="233560" y="151834"/>
                                        <a:pt x="224287" y="156471"/>
                                      </a:cubicBezTo>
                                      <a:cubicBezTo>
                                        <a:pt x="210437" y="163396"/>
                                        <a:pt x="195305" y="167435"/>
                                        <a:pt x="181155" y="173724"/>
                                      </a:cubicBezTo>
                                      <a:cubicBezTo>
                                        <a:pt x="169404" y="178947"/>
                                        <a:pt x="158151" y="185225"/>
                                        <a:pt x="146649" y="190976"/>
                                      </a:cubicBezTo>
                                      <a:cubicBezTo>
                                        <a:pt x="127176" y="366244"/>
                                        <a:pt x="146649" y="153267"/>
                                        <a:pt x="146649" y="441142"/>
                                      </a:cubicBezTo>
                                      <a:cubicBezTo>
                                        <a:pt x="146649" y="509705"/>
                                        <a:pt x="158604" y="521430"/>
                                        <a:pt x="112143" y="544659"/>
                                      </a:cubicBezTo>
                                      <a:cubicBezTo>
                                        <a:pt x="109571" y="545945"/>
                                        <a:pt x="112144" y="550410"/>
                                        <a:pt x="94891" y="54465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noFill/>
                                <a:ln w="28575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1275424" name="Freeform: Shape 301275424"/>
                            <wps:cNvSpPr/>
                            <wps:spPr>
                              <a:xfrm flipH="1">
                                <a:off x="681486" y="1871932"/>
                                <a:ext cx="231775" cy="395605"/>
                              </a:xfrm>
                              <a:custGeom>
                                <a:avLst/>
                                <a:gdLst>
                                  <a:gd name="connsiteX0" fmla="*/ 94891 w 267419"/>
                                  <a:gd name="connsiteY0" fmla="*/ 544659 h 547525"/>
                                  <a:gd name="connsiteX1" fmla="*/ 8626 w 267419"/>
                                  <a:gd name="connsiteY1" fmla="*/ 510154 h 547525"/>
                                  <a:gd name="connsiteX2" fmla="*/ 0 w 267419"/>
                                  <a:gd name="connsiteY2" fmla="*/ 467022 h 547525"/>
                                  <a:gd name="connsiteX3" fmla="*/ 8626 w 267419"/>
                                  <a:gd name="connsiteY3" fmla="*/ 173724 h 547525"/>
                                  <a:gd name="connsiteX4" fmla="*/ 34506 w 267419"/>
                                  <a:gd name="connsiteY4" fmla="*/ 87459 h 547525"/>
                                  <a:gd name="connsiteX5" fmla="*/ 60385 w 267419"/>
                                  <a:gd name="connsiteY5" fmla="*/ 70207 h 547525"/>
                                  <a:gd name="connsiteX6" fmla="*/ 112143 w 267419"/>
                                  <a:gd name="connsiteY6" fmla="*/ 1195 h 547525"/>
                                  <a:gd name="connsiteX7" fmla="*/ 258792 w 267419"/>
                                  <a:gd name="connsiteY7" fmla="*/ 27075 h 547525"/>
                                  <a:gd name="connsiteX8" fmla="*/ 267419 w 267419"/>
                                  <a:gd name="connsiteY8" fmla="*/ 52954 h 547525"/>
                                  <a:gd name="connsiteX9" fmla="*/ 250166 w 267419"/>
                                  <a:gd name="connsiteY9" fmla="*/ 139218 h 547525"/>
                                  <a:gd name="connsiteX10" fmla="*/ 224287 w 267419"/>
                                  <a:gd name="connsiteY10" fmla="*/ 156471 h 547525"/>
                                  <a:gd name="connsiteX11" fmla="*/ 181155 w 267419"/>
                                  <a:gd name="connsiteY11" fmla="*/ 173724 h 547525"/>
                                  <a:gd name="connsiteX12" fmla="*/ 146649 w 267419"/>
                                  <a:gd name="connsiteY12" fmla="*/ 190976 h 547525"/>
                                  <a:gd name="connsiteX13" fmla="*/ 146649 w 267419"/>
                                  <a:gd name="connsiteY13" fmla="*/ 441142 h 547525"/>
                                  <a:gd name="connsiteX14" fmla="*/ 112143 w 267419"/>
                                  <a:gd name="connsiteY14" fmla="*/ 544659 h 547525"/>
                                  <a:gd name="connsiteX15" fmla="*/ 94891 w 267419"/>
                                  <a:gd name="connsiteY15" fmla="*/ 544659 h 5475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267419" h="547525">
                                    <a:moveTo>
                                      <a:pt x="94891" y="544659"/>
                                    </a:moveTo>
                                    <a:cubicBezTo>
                                      <a:pt x="77638" y="538908"/>
                                      <a:pt x="27206" y="547313"/>
                                      <a:pt x="8626" y="510154"/>
                                    </a:cubicBezTo>
                                    <a:cubicBezTo>
                                      <a:pt x="2069" y="497040"/>
                                      <a:pt x="2875" y="481399"/>
                                      <a:pt x="0" y="467022"/>
                                    </a:cubicBezTo>
                                    <a:cubicBezTo>
                                      <a:pt x="2875" y="369256"/>
                                      <a:pt x="3860" y="271416"/>
                                      <a:pt x="8626" y="173724"/>
                                    </a:cubicBezTo>
                                    <a:cubicBezTo>
                                      <a:pt x="10297" y="139476"/>
                                      <a:pt x="10269" y="111696"/>
                                      <a:pt x="34506" y="87459"/>
                                    </a:cubicBezTo>
                                    <a:cubicBezTo>
                                      <a:pt x="41837" y="80128"/>
                                      <a:pt x="51759" y="75958"/>
                                      <a:pt x="60385" y="70207"/>
                                    </a:cubicBezTo>
                                    <a:cubicBezTo>
                                      <a:pt x="81704" y="6249"/>
                                      <a:pt x="61372" y="26581"/>
                                      <a:pt x="112143" y="1195"/>
                                    </a:cubicBezTo>
                                    <a:cubicBezTo>
                                      <a:pt x="128694" y="2377"/>
                                      <a:pt x="228761" y="-10463"/>
                                      <a:pt x="258792" y="27075"/>
                                    </a:cubicBezTo>
                                    <a:cubicBezTo>
                                      <a:pt x="264472" y="34175"/>
                                      <a:pt x="264543" y="44328"/>
                                      <a:pt x="267419" y="52954"/>
                                    </a:cubicBezTo>
                                    <a:cubicBezTo>
                                      <a:pt x="261668" y="81709"/>
                                      <a:pt x="261444" y="112150"/>
                                      <a:pt x="250166" y="139218"/>
                                    </a:cubicBezTo>
                                    <a:cubicBezTo>
                                      <a:pt x="246178" y="148788"/>
                                      <a:pt x="233560" y="151834"/>
                                      <a:pt x="224287" y="156471"/>
                                    </a:cubicBezTo>
                                    <a:cubicBezTo>
                                      <a:pt x="210437" y="163396"/>
                                      <a:pt x="195305" y="167435"/>
                                      <a:pt x="181155" y="173724"/>
                                    </a:cubicBezTo>
                                    <a:cubicBezTo>
                                      <a:pt x="169404" y="178947"/>
                                      <a:pt x="158151" y="185225"/>
                                      <a:pt x="146649" y="190976"/>
                                    </a:cubicBezTo>
                                    <a:cubicBezTo>
                                      <a:pt x="127176" y="366244"/>
                                      <a:pt x="146649" y="153267"/>
                                      <a:pt x="146649" y="441142"/>
                                    </a:cubicBezTo>
                                    <a:cubicBezTo>
                                      <a:pt x="146649" y="509705"/>
                                      <a:pt x="158604" y="521430"/>
                                      <a:pt x="112143" y="544659"/>
                                    </a:cubicBezTo>
                                    <a:cubicBezTo>
                                      <a:pt x="109571" y="545945"/>
                                      <a:pt x="112144" y="550410"/>
                                      <a:pt x="94891" y="544659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55341306" name="Oval 655341306"/>
                            <wps:cNvSpPr/>
                            <wps:spPr>
                              <a:xfrm>
                                <a:off x="155276" y="103517"/>
                                <a:ext cx="215661" cy="189781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3806179" name="Oval 483806179"/>
                            <wps:cNvSpPr/>
                            <wps:spPr>
                              <a:xfrm>
                                <a:off x="3976778" y="1699404"/>
                                <a:ext cx="215265" cy="1892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66196741" name="Oval 1066196741"/>
                            <wps:cNvSpPr/>
                            <wps:spPr>
                              <a:xfrm>
                                <a:off x="220836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53538690" name="Oval 1853538690"/>
                            <wps:cNvSpPr/>
                            <wps:spPr>
                              <a:xfrm>
                                <a:off x="2518912" y="2104845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91622559" name="Oval 1691622559"/>
                            <wps:cNvSpPr/>
                            <wps:spPr>
                              <a:xfrm>
                                <a:off x="2820837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46378061" name="Oval 2146378061"/>
                            <wps:cNvSpPr/>
                            <wps:spPr>
                              <a:xfrm>
                                <a:off x="189781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77648022" name="Oval 2077648022"/>
                            <wps:cNvSpPr/>
                            <wps:spPr>
                              <a:xfrm>
                                <a:off x="1587261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99610204" name="Oval 1999610204"/>
                            <wps:cNvSpPr/>
                            <wps:spPr>
                              <a:xfrm>
                                <a:off x="1293963" y="2113472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2909827" name="Oval 532909827"/>
                            <wps:cNvSpPr/>
                            <wps:spPr>
                              <a:xfrm>
                                <a:off x="992038" y="2104846"/>
                                <a:ext cx="163902" cy="163902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66495524" name="Oval 366495524"/>
                          <wps:cNvSpPr/>
                          <wps:spPr>
                            <a:xfrm>
                              <a:off x="2329132" y="176841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711595" name="Oval 211711595"/>
                          <wps:cNvSpPr/>
                          <wps:spPr>
                            <a:xfrm>
                              <a:off x="2570671" y="167352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935437" name="Oval 69935437"/>
                          <wps:cNvSpPr/>
                          <wps:spPr>
                            <a:xfrm>
                              <a:off x="2311879" y="1328468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2519419" name="Oval 1182519419"/>
                          <wps:cNvSpPr/>
                          <wps:spPr>
                            <a:xfrm>
                              <a:off x="2303253" y="181155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8408070" name="Rectangle 118408070"/>
                        <wps:cNvSpPr/>
                        <wps:spPr>
                          <a:xfrm>
                            <a:off x="77638" y="34506"/>
                            <a:ext cx="4218317" cy="22946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83F634" id="Group 2056989926" o:spid="_x0000_s1026" style="position:absolute;left:0;text-align:left;margin-left:0;margin-top:12.7pt;width:232.55pt;height:143.25pt;z-index:-251637751;mso-position-horizontal:center;mso-position-horizontal-relative:margin;mso-width-relative:margin;mso-height-relative:margin" coordsize="43904,238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">
                <v:group id="Group 255623565" o:spid="_x0000_s1027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">
                  <v:group id="Group 1899231227" o:spid="_x0000_s1028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">
                    <v:group id="Group 2070520115" o:spid="_x0000_s1029" style="position:absolute;width:43904;height:23808" coordsize="50634,32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">
                      <v:shape id="Picture 2048086280" o:spid="_x0000_s1030" type="#_x0000_t75" alt="Scd30 Quality Sensors Module For Co2 And Rh/t Measurements I2c Modbus Pwm |  Fruugo IT" style="position:absolute;width:50634;height:32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" strokeweight="2.25pt">
                        <v:imagedata r:id="rId84" o:title="t Measurements I2c Modbus Pwm |  Fruugo IT" croptop="11541f" cropbottom="11381f"/>
                      </v:shape>
                      <v:shape id="Freeform: Shape 1989897845" o:spid="_x0000_s1031" style="position:absolute;left:2415;top:25879;width:2674;height:5475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  <v:stroke joinstyle="miter"/>
                        <v:path arrowok="t" o:connecttype="custom" o:connectlocs="94891,544659;8626,510154;0,467022;8626,173724;34506,87459;60385,70207;112143,1195;258792,27075;267419,52954;250166,139218;224287,156471;181155,173724;146649,190976;146649,441142;112143,544659;94891,544659" o:connectangles="0,0,0,0,0,0,0,0,0,0,0,0,0,0,0,0"/>
                      </v:shape>
                    </v:group>
                    <v:shape id="Freeform: Shape 301275424" o:spid="_x0000_s1032" style="position:absolute;left:6814;top:18719;width:2318;height:3956;flip:x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<v:stroke joinstyle="miter"/>
                      <v:path arrowok="t" o:connecttype="custom" o:connectlocs="82243,393534;7476,368603;0,337439;7476,125521;29907,63192;52336,50727;97196,863;224298,19563;231775,38261;216822,100590;194392,113055;157009,125521;127102,137987;127102,318740;97196,393534;82243,393534" o:connectangles="0,0,0,0,0,0,0,0,0,0,0,0,0,0,0,0"/>
                    </v:shape>
                    <v:oval id="Oval 655341306" o:spid="_x0000_s1033" style="position:absolute;left:1552;top:1035;width:2157;height:18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" filled="f" strokecolor="red" strokeweight="2.25pt">
                      <v:stroke joinstyle="miter"/>
                    </v:oval>
                    <v:oval id="Oval 483806179" o:spid="_x0000_s1034" style="position:absolute;left:39767;top:16994;width:2153;height:1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" filled="f" strokecolor="red" strokeweight="2.25pt">
                      <v:stroke joinstyle="miter"/>
                    </v:oval>
                    <v:oval id="Oval 1066196741" o:spid="_x0000_s1035" style="position:absolute;left:22083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" filled="f" strokecolor="red" strokeweight="2.25pt">
                      <v:stroke joinstyle="miter"/>
                    </v:oval>
                    <v:oval id="Oval 1853538690" o:spid="_x0000_s1036" style="position:absolute;left:25189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" filled="f" strokecolor="red" strokeweight="2.25pt">
                      <v:stroke joinstyle="miter"/>
                    </v:oval>
                    <v:oval id="Oval 1691622559" o:spid="_x0000_s1037" style="position:absolute;left:2820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" filled="f" strokecolor="red" strokeweight="2.25pt">
                      <v:stroke joinstyle="miter"/>
                    </v:oval>
                    <v:oval id="Oval 2146378061" o:spid="_x0000_s1038" style="position:absolute;left:1897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" filled="f" strokecolor="red" strokeweight="2.25pt">
                      <v:stroke joinstyle="miter"/>
                    </v:oval>
                    <v:oval id="Oval 2077648022" o:spid="_x0000_s1039" style="position:absolute;left:15872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" filled="f" strokecolor="red" strokeweight="2.25pt">
                      <v:stroke joinstyle="miter"/>
                    </v:oval>
                    <v:oval id="Oval 1999610204" o:spid="_x0000_s1040" style="position:absolute;left:12939;top:21134;width:1638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" filled="f" strokecolor="red" strokeweight="2.25pt">
                      <v:stroke joinstyle="miter"/>
                    </v:oval>
                    <v:oval id="Oval 532909827" o:spid="_x0000_s1041" style="position:absolute;left:9920;top:21048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" filled="f" strokecolor="red" strokeweight="2.25pt">
                      <v:stroke joinstyle="miter"/>
                    </v:oval>
                  </v:group>
                  <v:oval id="Oval 366495524" o:spid="_x0000_s1042" style="position:absolute;left:23291;top:17684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" filled="f" strokecolor="red" strokeweight="2.25pt">
                    <v:stroke joinstyle="miter"/>
                  </v:oval>
                  <v:oval id="Oval 211711595" o:spid="_x0000_s1043" style="position:absolute;left:25706;top:16735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" filled="f" strokecolor="red" strokeweight="2.25pt">
                    <v:stroke joinstyle="miter"/>
                  </v:oval>
                  <v:oval id="Oval 69935437" o:spid="_x0000_s1044" style="position:absolute;left:23118;top:13284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" filled="f" strokecolor="red" strokeweight="2.25pt">
                    <v:stroke joinstyle="miter"/>
                  </v:oval>
                  <v:oval id="Oval 1182519419" o:spid="_x0000_s1045" style="position:absolute;left:23032;top:1811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" filled="f" strokecolor="red" strokeweight="2.25pt">
                    <v:stroke joinstyle="miter"/>
                  </v:oval>
                </v:group>
                <v:rect id="Rectangle 118408070" o:spid="_x0000_s1046" style="position:absolute;left:776;top:345;width:42183;height:22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" filled="f" strokecolor="red" strokeweight="2.25pt"/>
                <w10:wrap type="tight" anchorx="margin"/>
              </v:group>
            </w:pict>
          </mc:Fallback>
        </mc:AlternateContent>
      </w:r>
    </w:p>
    <w:p w14:paraId="7DC4BEA1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7FD22869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C654326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13CDDE27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BD02D5F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C697FFC" w14:textId="77777777" w:rsidR="00CB1433" w:rsidRPr="0056209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5FC4A8" w14:textId="1885ED8A" w:rsidR="00CB1433" w:rsidRPr="000C2BA8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6A38">
        <w:rPr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9753" behindDoc="0" locked="0" layoutInCell="1" allowOverlap="1" wp14:anchorId="193841A5" wp14:editId="1E3B1D3A">
                <wp:simplePos x="0" y="0"/>
                <wp:positionH relativeFrom="margin">
                  <wp:posOffset>1585595</wp:posOffset>
                </wp:positionH>
                <wp:positionV relativeFrom="paragraph">
                  <wp:posOffset>1177290</wp:posOffset>
                </wp:positionV>
                <wp:extent cx="2885440" cy="2029460"/>
                <wp:effectExtent l="0" t="0" r="0" b="0"/>
                <wp:wrapTopAndBottom/>
                <wp:docPr id="1270115757" name="Group 12701157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5440" cy="2029460"/>
                          <a:chOff x="287" y="95249"/>
                          <a:chExt cx="1811082" cy="1438115"/>
                        </a:xfrm>
                      </wpg:grpSpPr>
                      <pic:pic xmlns:pic="http://schemas.openxmlformats.org/drawingml/2006/picture">
                        <pic:nvPicPr>
                          <pic:cNvPr id="272489884" name="Picture 27248988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27500" b="84125" l="24000" r="78667">
                                        <a14:foregroundMark x1="24250" y1="84125" x2="30167" y2="77438"/>
                                        <a14:foregroundMark x1="24000" y1="79625" x2="28833" y2="29688"/>
                                        <a14:foregroundMark x1="25750" y1="40750" x2="25917" y2="33813"/>
                                        <a14:foregroundMark x1="25917" y1="33813" x2="28917" y2="27688"/>
                                        <a14:foregroundMark x1="28917" y1="27688" x2="34833" y2="31125"/>
                                        <a14:foregroundMark x1="41917" y1="26937" x2="67667" y2="27500"/>
                                        <a14:foregroundMark x1="67667" y1="27500" x2="72083" y2="31813"/>
                                        <a14:foregroundMark x1="76750" y1="42375" x2="77417" y2="77375"/>
                                        <a14:foregroundMark x1="77417" y1="77375" x2="71167" y2="81563"/>
                                        <a14:foregroundMark x1="71167" y1="81563" x2="65333" y2="79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66" t="21529" r="14494" b="11779"/>
                          <a:stretch/>
                        </pic:blipFill>
                        <pic:spPr bwMode="auto">
                          <a:xfrm rot="5400000">
                            <a:off x="256968" y="-161432"/>
                            <a:ext cx="1297719" cy="1811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557585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629" y="1240005"/>
                            <a:ext cx="1221740" cy="293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1438E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3841A5" id="Group 1270115757" o:spid="_x0000_s1029" style="position:absolute;left:0;text-align:left;margin-left:124.85pt;margin-top:92.7pt;width:227.2pt;height:159.8pt;z-index:251679753;mso-position-horizontal-relative:margin;mso-width-relative:margin;mso-height-relative:margin" coordorigin="2,952" coordsize="18110,1438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">
                <v:shape id="Picture 272489884" o:spid="_x0000_s1030" type="#_x0000_t75" style="position:absolute;left:2569;top:-1615;width:12977;height:1811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">
                  <v:imagedata r:id="rId87" o:title="" croptop="14109f" cropbottom="7719f" cropleft="14330f" cropright="9499f"/>
                </v:shape>
                <v:shape id="Text Box 2" o:spid="_x0000_s1031" type="#_x0000_t202" style="position:absolute;left:3386;top:12400;width:12217;height:2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" filled="f" stroked="f">
                  <v:textbox>
                    <w:txbxContent>
                      <w:p w14:paraId="2E71438E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0C2BA8">
        <w:rPr>
          <w:rFonts w:ascii="Times New Roman" w:hAnsi="Times New Roman" w:cs="Times New Roman"/>
          <w:sz w:val="24"/>
          <w:szCs w:val="24"/>
        </w:rPr>
        <w:t xml:space="preserve">Stabilize </w:t>
      </w:r>
      <w:r>
        <w:rPr>
          <w:rFonts w:ascii="Times New Roman" w:hAnsi="Times New Roman" w:cs="Times New Roman"/>
          <w:sz w:val="24"/>
          <w:szCs w:val="24"/>
        </w:rPr>
        <w:t>the sensor-frame unit with the epoxy-filled side face up</w:t>
      </w:r>
      <w:r w:rsidRPr="000C2BA8">
        <w:rPr>
          <w:rFonts w:ascii="Times New Roman" w:hAnsi="Times New Roman" w:cs="Times New Roman"/>
          <w:sz w:val="24"/>
          <w:szCs w:val="24"/>
        </w:rPr>
        <w:t xml:space="preserve"> and use a 10cc syringe and a18G needle (1.2x38mm) to slowly and carefully apply </w:t>
      </w:r>
      <w:r>
        <w:rPr>
          <w:rFonts w:ascii="Times New Roman" w:hAnsi="Times New Roman" w:cs="Times New Roman"/>
          <w:sz w:val="24"/>
          <w:szCs w:val="24"/>
        </w:rPr>
        <w:t>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p </w:t>
      </w:r>
      <w:r w:rsidRPr="000C2BA8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all the red marked</w:t>
      </w:r>
      <w:r w:rsidRPr="000C2B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including </w:t>
      </w:r>
      <w:r w:rsidRPr="000C2BA8">
        <w:rPr>
          <w:rFonts w:ascii="Times New Roman" w:hAnsi="Times New Roman" w:cs="Times New Roman"/>
          <w:sz w:val="24"/>
          <w:szCs w:val="24"/>
        </w:rPr>
        <w:t>the gap between the sensor and the frame, the unused round pin ports, the CO2 ports (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</w:rPr>
        <w:t>topside only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  <w:t>!</w:t>
      </w:r>
      <w:r w:rsidRPr="000C2BA8">
        <w:rPr>
          <w:rFonts w:ascii="Times New Roman" w:hAnsi="Times New Roman" w:cs="Times New Roman"/>
          <w:sz w:val="24"/>
          <w:szCs w:val="24"/>
        </w:rPr>
        <w:t>), 2 ‘L’ shape openings on both sides of the ‘S’ logo and the 2 holes for griping with spacers).</w:t>
      </w:r>
    </w:p>
    <w:p w14:paraId="33084044" w14:textId="77777777" w:rsidR="00CB1433" w:rsidRPr="00A76E6F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E96455F" w14:textId="602654B2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8B2972">
        <w:rPr>
          <w:rFonts w:ascii="Times New Roman" w:hAnsi="Times New Roman" w:cs="Times New Roman"/>
          <w:sz w:val="24"/>
          <w:szCs w:val="24"/>
        </w:rPr>
        <w:t>After drying (~30 mins) make sure no bubbles, shafts or crevasses formed due to the shrinking and drying of the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. If you notice any – seal individually again with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, wait for drying and make sure there are no holes again till it’s seal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F03117" w14:textId="77777777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rn the sensor-frame unit with the sensor-port face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r w:rsidRPr="008B2972"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Pr="008B2972">
        <w:rPr>
          <w:rFonts w:ascii="Times New Roman" w:hAnsi="Times New Roman" w:cs="Times New Roman"/>
          <w:sz w:val="24"/>
          <w:szCs w:val="24"/>
        </w:rPr>
        <w:t xml:space="preserve"> seal the openings on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8B2972">
        <w:rPr>
          <w:rFonts w:ascii="Times New Roman" w:hAnsi="Times New Roman" w:cs="Times New Roman"/>
          <w:sz w:val="24"/>
          <w:szCs w:val="24"/>
        </w:rPr>
        <w:t xml:space="preserve"> side as well (See </w:t>
      </w:r>
      <w:r>
        <w:rPr>
          <w:rFonts w:ascii="Times New Roman" w:hAnsi="Times New Roman" w:cs="Times New Roman"/>
          <w:sz w:val="24"/>
          <w:szCs w:val="24"/>
        </w:rPr>
        <w:t>picture below</w:t>
      </w:r>
      <w:r w:rsidRPr="008B2972">
        <w:rPr>
          <w:rFonts w:ascii="Times New Roman" w:hAnsi="Times New Roman" w:cs="Times New Roman"/>
          <w:sz w:val="24"/>
          <w:szCs w:val="24"/>
        </w:rPr>
        <w:t>).</w:t>
      </w:r>
    </w:p>
    <w:p w14:paraId="2A98288E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25" behindDoc="0" locked="0" layoutInCell="1" allowOverlap="1" wp14:anchorId="5CDCFC15" wp14:editId="24BF8C72">
                <wp:simplePos x="0" y="0"/>
                <wp:positionH relativeFrom="column">
                  <wp:posOffset>1706880</wp:posOffset>
                </wp:positionH>
                <wp:positionV relativeFrom="paragraph">
                  <wp:posOffset>59690</wp:posOffset>
                </wp:positionV>
                <wp:extent cx="2621280" cy="2150745"/>
                <wp:effectExtent l="0" t="0" r="0" b="1905"/>
                <wp:wrapSquare wrapText="bothSides"/>
                <wp:docPr id="1932006860" name="Group 1932006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2150745"/>
                          <a:chOff x="0" y="168801"/>
                          <a:chExt cx="1964031" cy="1831871"/>
                        </a:xfrm>
                      </wpg:grpSpPr>
                      <pic:pic xmlns:pic="http://schemas.openxmlformats.org/drawingml/2006/picture">
                        <pic:nvPicPr>
                          <pic:cNvPr id="1369908510" name="Picture 13699085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9">
                                    <a14:imgEffect>
                                      <a14:backgroundRemoval t="29125" b="82438" l="23750" r="78000">
                                        <a14:foregroundMark x1="37250" y1="79063" x2="28917" y2="78438"/>
                                        <a14:foregroundMark x1="28917" y1="78438" x2="31083" y2="73063"/>
                                        <a14:foregroundMark x1="27917" y1="76313" x2="25667" y2="55500"/>
                                        <a14:foregroundMark x1="25667" y1="55500" x2="27917" y2="34438"/>
                                        <a14:foregroundMark x1="27917" y1="34438" x2="35083" y2="30875"/>
                                        <a14:foregroundMark x1="35083" y1="30875" x2="36667" y2="32813"/>
                                        <a14:foregroundMark x1="26417" y1="34563" x2="31917" y2="29375"/>
                                        <a14:foregroundMark x1="31917" y1="29375" x2="40583" y2="30125"/>
                                        <a14:foregroundMark x1="40583" y1="30125" x2="42250" y2="32938"/>
                                        <a14:foregroundMark x1="40250" y1="31250" x2="66667" y2="31625"/>
                                        <a14:foregroundMark x1="66667" y1="31625" x2="68750" y2="35438"/>
                                        <a14:foregroundMark x1="55083" y1="30562" x2="63417" y2="29125"/>
                                        <a14:foregroundMark x1="63417" y1="29125" x2="70750" y2="32188"/>
                                        <a14:foregroundMark x1="70750" y1="32188" x2="68333" y2="35313"/>
                                        <a14:foregroundMark x1="72250" y1="34625" x2="73167" y2="68063"/>
                                        <a14:foregroundMark x1="73167" y1="68063" x2="68917" y2="70313"/>
                                        <a14:foregroundMark x1="73583" y1="66250" x2="74500" y2="73063"/>
                                        <a14:foregroundMark x1="74500" y1="73063" x2="70917" y2="78875"/>
                                        <a14:foregroundMark x1="70917" y1="78875" x2="67083" y2="75625"/>
                                        <a14:foregroundMark x1="76500" y1="81750" x2="78000" y2="7681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46" t="24350" r="18403" b="11093"/>
                          <a:stretch/>
                        </pic:blipFill>
                        <pic:spPr bwMode="auto">
                          <a:xfrm rot="5400000">
                            <a:off x="221615" y="271732"/>
                            <a:ext cx="1310005" cy="175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389669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446" y="1708030"/>
                            <a:ext cx="1221740" cy="292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396372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372529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774" y="168801"/>
                            <a:ext cx="93980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A8F1DF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T – RH</w:t>
                              </w:r>
                            </w:p>
                            <w:p w14:paraId="6A53A93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sensor ope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438136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04874" y="181072"/>
                            <a:ext cx="1059157" cy="362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906FF7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CO2 sensor</w:t>
                              </w:r>
                            </w:p>
                            <w:p w14:paraId="0E24124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opening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4274974" name="Straight Arrow Connector 494274974"/>
                        <wps:cNvCnPr/>
                        <wps:spPr>
                          <a:xfrm flipH="1">
                            <a:off x="432963" y="565041"/>
                            <a:ext cx="81711" cy="2232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9594955" name="Straight Arrow Connector 419594955"/>
                        <wps:cNvCnPr/>
                        <wps:spPr>
                          <a:xfrm flipH="1">
                            <a:off x="1038225" y="543054"/>
                            <a:ext cx="250304" cy="5215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19755846" name="Straight Arrow Connector 1419755846"/>
                        <wps:cNvCnPr/>
                        <wps:spPr>
                          <a:xfrm flipH="1">
                            <a:off x="1071319" y="543054"/>
                            <a:ext cx="217210" cy="8708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CFC15" id="Group 1932006860" o:spid="_x0000_s1032" style="position:absolute;left:0;text-align:left;margin-left:134.4pt;margin-top:4.7pt;width:206.4pt;height:169.35pt;z-index:251682825;mso-width-relative:margin;mso-height-relative:margin" coordorigin=",1688" coordsize="19640,18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">
                <v:shape id="Picture 1369908510" o:spid="_x0000_s1033" type="#_x0000_t75" style="position:absolute;left:2216;top:2717;width:13100;height:1753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">
                  <v:imagedata r:id="rId90" o:title="" croptop="15958f" cropbottom="7270f" cropleft="11368f" cropright="12061f"/>
                </v:shape>
                <v:shape id="Text Box 2" o:spid="_x0000_s1034" type="#_x0000_t202" style="position:absolute;left:3294;top:17080;width:12217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" filled="f" stroked="f">
                  <v:textbox>
                    <w:txbxContent>
                      <w:p w14:paraId="4A396372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" o:spid="_x0000_s1035" type="#_x0000_t202" style="position:absolute;left:447;top:1688;width:9398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" filled="f" stroked="f">
                  <v:textbox>
                    <w:txbxContent>
                      <w:p w14:paraId="16A8F1DF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T – RH</w:t>
                        </w:r>
                      </w:p>
                      <w:p w14:paraId="6A53A93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sensor opening</w:t>
                        </w:r>
                      </w:p>
                    </w:txbxContent>
                  </v:textbox>
                </v:shape>
                <v:shape id="Text Box 2" o:spid="_x0000_s1036" type="#_x0000_t202" style="position:absolute;left:9048;top:1810;width:10592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" filled="f" stroked="f">
                  <v:textbox>
                    <w:txbxContent>
                      <w:p w14:paraId="26906FF7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CO2 sensor</w:t>
                        </w:r>
                      </w:p>
                      <w:p w14:paraId="0E24124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openings</w:t>
                        </w:r>
                      </w:p>
                    </w:txbxContent>
                  </v:textbox>
                </v:shape>
                <v:shape id="Straight Arrow Connector 494274974" o:spid="_x0000_s1037" type="#_x0000_t32" style="position:absolute;left:4329;top:5650;width:817;height:22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419594955" o:spid="_x0000_s1038" type="#_x0000_t32" style="position:absolute;left:10382;top:5430;width:2503;height:52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1419755846" o:spid="_x0000_s1039" type="#_x0000_t32" style="position:absolute;left:10713;top:5430;width:2172;height:870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" strokecolor="#4472c4 [3204]" strokeweight=".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2A58AA53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268B0AB8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F270325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B07529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4A8B941D" w14:textId="77777777" w:rsidR="00CB1433" w:rsidRPr="009542A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67BDFDCA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7EBE25BD" w14:textId="77777777" w:rsidR="00CB1433" w:rsidRPr="00926A38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5FBAD16C" w14:textId="4C899AB6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1D010F8D" w14:textId="15BE9ADE" w:rsidR="00CB1433" w:rsidRDefault="00CB1433" w:rsidP="004D2EC1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4D2EC1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4: Epoxy sealing  </w:t>
      </w:r>
    </w:p>
    <w:p w14:paraId="7EEA93EA" w14:textId="3B367726" w:rsidR="00B6074C" w:rsidRPr="004D78D6" w:rsidRDefault="00B6074C" w:rsidP="004D2EC1">
      <w:pPr>
        <w:ind w:left="540"/>
        <w:rPr>
          <w:rFonts w:asciiTheme="majorBidi" w:hAnsiTheme="majorBidi" w:cstheme="majorBidi"/>
          <w:sz w:val="24"/>
          <w:szCs w:val="24"/>
        </w:rPr>
      </w:pPr>
      <w:r w:rsidRPr="004D78D6">
        <w:rPr>
          <w:rFonts w:asciiTheme="majorBidi" w:hAnsiTheme="majorBidi" w:cstheme="majorBidi"/>
          <w:sz w:val="24"/>
          <w:szCs w:val="24"/>
        </w:rPr>
        <w:t xml:space="preserve">*This step is optional. </w:t>
      </w:r>
      <w:r w:rsidR="00E42B82" w:rsidRPr="004D78D6">
        <w:rPr>
          <w:rFonts w:asciiTheme="majorBidi" w:hAnsiTheme="majorBidi" w:cstheme="majorBidi"/>
          <w:sz w:val="24"/>
          <w:szCs w:val="24"/>
        </w:rPr>
        <w:t>Instead of epoxy sealing, users can use two PTFE membranes on two sides</w:t>
      </w:r>
      <w:r w:rsidR="003D7D45" w:rsidRPr="004D78D6">
        <w:rPr>
          <w:rFonts w:asciiTheme="majorBidi" w:hAnsiTheme="majorBidi" w:cstheme="majorBidi"/>
          <w:sz w:val="24"/>
          <w:szCs w:val="24"/>
        </w:rPr>
        <w:t xml:space="preserve"> of the SCD30 sensors</w:t>
      </w:r>
      <w:r w:rsidR="004D78D6" w:rsidRPr="004D78D6">
        <w:rPr>
          <w:rFonts w:asciiTheme="majorBidi" w:hAnsiTheme="majorBidi" w:cstheme="majorBidi"/>
          <w:sz w:val="24"/>
          <w:szCs w:val="24"/>
        </w:rPr>
        <w:t xml:space="preserve"> (repeat Step 5 on both sides of the sensor)</w:t>
      </w:r>
    </w:p>
    <w:p w14:paraId="4CBE5C9A" w14:textId="77777777" w:rsidR="00CB1433" w:rsidRPr="00984A30" w:rsidRDefault="00CB1433" w:rsidP="00CB1433">
      <w:p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* Prepare your working environment: put paper towels on a flat, steady surface, stabilize your sensor-frame units in such a way that they’re leveled (so epoxy could be filled to the top of the frame without spilling), use latex gloves while working with epoxy. </w:t>
      </w:r>
    </w:p>
    <w:p w14:paraId="3DF36B9E" w14:textId="77777777" w:rsidR="00CB1433" w:rsidRPr="00984A30" w:rsidRDefault="00CB1433" w:rsidP="00CB1433">
      <w:pPr>
        <w:ind w:left="360"/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** Prepare the mixture: We used a local manufacturer -  </w:t>
      </w:r>
      <w:hyperlink r:id="rId91" w:history="1">
        <w:proofErr w:type="spellStart"/>
        <w:r w:rsidRPr="00984A30">
          <w:rPr>
            <w:rStyle w:val="Hyperlink"/>
            <w:rFonts w:asciiTheme="majorBidi" w:hAnsiTheme="majorBidi" w:cstheme="majorBidi"/>
            <w:sz w:val="24"/>
            <w:szCs w:val="24"/>
          </w:rPr>
          <w:t>Polymer|G</w:t>
        </w:r>
        <w:proofErr w:type="spellEnd"/>
      </w:hyperlink>
      <w:r w:rsidRPr="00984A3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, mixing the two components </w:t>
      </w:r>
      <w:r w:rsidRPr="00984A30">
        <w:rPr>
          <w:rFonts w:asciiTheme="majorBidi" w:hAnsiTheme="majorBidi" w:cstheme="majorBidi"/>
          <w:sz w:val="24"/>
          <w:szCs w:val="24"/>
        </w:rPr>
        <w:t>EPC 1455</w:t>
      </w:r>
      <w:r>
        <w:rPr>
          <w:rFonts w:asciiTheme="majorBidi" w:hAnsiTheme="majorBidi" w:cstheme="majorBidi"/>
          <w:sz w:val="24"/>
          <w:szCs w:val="24"/>
        </w:rPr>
        <w:t>:</w:t>
      </w:r>
      <w:r w:rsidRPr="00984A30">
        <w:rPr>
          <w:rFonts w:asciiTheme="majorBidi" w:hAnsiTheme="majorBidi" w:cstheme="majorBidi"/>
          <w:sz w:val="24"/>
          <w:szCs w:val="24"/>
        </w:rPr>
        <w:t xml:space="preserve"> EP 169 in a ratio of 1:5 (</w:t>
      </w:r>
      <w:r w:rsidRPr="000902FE">
        <w:rPr>
          <w:rFonts w:asciiTheme="majorBidi" w:hAnsiTheme="majorBidi" w:cstheme="majorBidi"/>
          <w:sz w:val="24"/>
          <w:szCs w:val="24"/>
        </w:rPr>
        <w:t>can be replaced with any locally available products).</w:t>
      </w:r>
    </w:p>
    <w:p w14:paraId="3E7466EA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02FE">
        <w:rPr>
          <w:rFonts w:asciiTheme="majorBidi" w:hAnsiTheme="majorBidi" w:cstheme="majorBidi"/>
          <w:sz w:val="24"/>
          <w:szCs w:val="24"/>
        </w:rPr>
        <w:t xml:space="preserve">Weigh </w:t>
      </w:r>
      <w:r>
        <w:rPr>
          <w:rFonts w:asciiTheme="majorBidi" w:hAnsiTheme="majorBidi" w:cstheme="majorBidi"/>
          <w:sz w:val="24"/>
          <w:szCs w:val="24"/>
        </w:rPr>
        <w:t>2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C </w:t>
      </w:r>
      <w:r w:rsidRPr="00984A30">
        <w:rPr>
          <w:rFonts w:asciiTheme="majorBidi" w:hAnsiTheme="majorBidi" w:cstheme="majorBidi"/>
          <w:sz w:val="24"/>
          <w:szCs w:val="24"/>
        </w:rPr>
        <w:t>1455</w:t>
      </w:r>
      <w:r w:rsidRPr="000902FE">
        <w:rPr>
          <w:rFonts w:asciiTheme="majorBidi" w:hAnsiTheme="majorBidi" w:cstheme="majorBidi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>10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 </w:t>
      </w:r>
      <w:r w:rsidRPr="00984A30">
        <w:rPr>
          <w:rFonts w:asciiTheme="majorBidi" w:hAnsiTheme="majorBidi" w:cstheme="majorBidi"/>
          <w:sz w:val="24"/>
          <w:szCs w:val="24"/>
        </w:rPr>
        <w:t>169</w:t>
      </w:r>
      <w:r w:rsidRPr="000902FE">
        <w:rPr>
          <w:rFonts w:asciiTheme="majorBidi" w:hAnsiTheme="majorBidi" w:cstheme="majorBidi"/>
          <w:sz w:val="24"/>
          <w:szCs w:val="24"/>
        </w:rPr>
        <w:t xml:space="preserve"> and mix </w:t>
      </w:r>
      <w:r>
        <w:rPr>
          <w:rFonts w:asciiTheme="majorBidi" w:hAnsiTheme="majorBidi" w:cstheme="majorBidi"/>
          <w:sz w:val="24"/>
          <w:szCs w:val="24"/>
        </w:rPr>
        <w:t>well for</w:t>
      </w:r>
      <w:r w:rsidRPr="000902FE">
        <w:rPr>
          <w:rFonts w:asciiTheme="majorBidi" w:hAnsiTheme="majorBidi" w:cstheme="majorBidi"/>
          <w:sz w:val="24"/>
          <w:szCs w:val="24"/>
        </w:rPr>
        <w:t xml:space="preserve"> at least 2 mins (total 12</w:t>
      </w:r>
      <w:r>
        <w:rPr>
          <w:rFonts w:asciiTheme="majorBidi" w:hAnsiTheme="majorBidi" w:cstheme="majorBidi"/>
          <w:sz w:val="24"/>
          <w:szCs w:val="24"/>
        </w:rPr>
        <w:t xml:space="preserve"> gr</w:t>
      </w:r>
      <w:r w:rsidRPr="000902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poxy</w:t>
      </w:r>
      <w:r w:rsidRPr="000902FE">
        <w:rPr>
          <w:rFonts w:asciiTheme="majorBidi" w:hAnsiTheme="majorBidi" w:cstheme="majorBidi"/>
          <w:sz w:val="24"/>
          <w:szCs w:val="24"/>
        </w:rPr>
        <w:t xml:space="preserve"> should be more than enough for 2 sensor-frame units – working with smaller amount is not recommended). </w:t>
      </w:r>
    </w:p>
    <w:p w14:paraId="129CE2AC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evel the sensor-frame unit with the epoxy-filled side face up, pour the liquid epoxy </w:t>
      </w:r>
      <w:r w:rsidRPr="00AC605B">
        <w:rPr>
          <w:rFonts w:asciiTheme="majorBidi" w:hAnsiTheme="majorBidi" w:cstheme="majorBidi"/>
          <w:sz w:val="24"/>
          <w:szCs w:val="24"/>
        </w:rPr>
        <w:t xml:space="preserve">into the frame, on top of the sensor till it reaches the top of the frame without spilling or touching anything else (e.g., your units’ stabilizing setup). </w:t>
      </w:r>
    </w:p>
    <w:p w14:paraId="27B094C9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7BAA95" wp14:editId="1A4C06AC">
            <wp:extent cx="2887811" cy="1907647"/>
            <wp:effectExtent l="0" t="0" r="8255" b="0"/>
            <wp:docPr id="142938709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387097" name="Picture 1429387097"/>
                    <pic:cNvPicPr/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85" b="21672"/>
                    <a:stretch/>
                  </pic:blipFill>
                  <pic:spPr bwMode="auto">
                    <a:xfrm>
                      <a:off x="0" y="0"/>
                      <a:ext cx="2911560" cy="1923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8B49E" w14:textId="77777777" w:rsidR="00CB1433" w:rsidRPr="00AC605B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4C45E3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5B7B">
        <w:rPr>
          <w:rFonts w:asciiTheme="majorBidi" w:hAnsiTheme="majorBidi" w:cstheme="majorBidi"/>
          <w:sz w:val="24"/>
          <w:szCs w:val="24"/>
        </w:rPr>
        <w:t>Wait for it to dry between ½ day and 1.5 days (depending on the environment in which it dries).</w:t>
      </w:r>
    </w:p>
    <w:p w14:paraId="3041C1A3" w14:textId="16F3C238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65AE5597" w14:textId="77777777" w:rsidR="00CB1433" w:rsidRPr="004D4B7B" w:rsidRDefault="00CB1433" w:rsidP="00CB1433">
      <w:pPr>
        <w:ind w:left="180"/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</w:pPr>
      <w:r w:rsidRPr="004D4B7B"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  <w:t xml:space="preserve">Step 5: </w:t>
      </w:r>
      <w:r w:rsidRPr="004D4B7B">
        <w:rPr>
          <w:rFonts w:asciiTheme="majorBidi" w:hAnsiTheme="majorBidi" w:cstheme="majorBidi"/>
          <w:vanish/>
          <w:color w:val="00B050"/>
          <w:sz w:val="24"/>
          <w:szCs w:val="24"/>
        </w:rPr>
        <w:t>PTFE application</w:t>
      </w:r>
    </w:p>
    <w:p w14:paraId="6C1677B7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 will be glued to the sensor-port side of the sensor.</w:t>
      </w:r>
    </w:p>
    <w:p w14:paraId="34FB9CF8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</w:t>
      </w:r>
      <w:r w:rsidRPr="008A4C09">
        <w:rPr>
          <w:rFonts w:asciiTheme="majorBidi" w:hAnsiTheme="majorBidi" w:cstheme="majorBidi"/>
          <w:sz w:val="24"/>
          <w:szCs w:val="24"/>
        </w:rPr>
        <w:t xml:space="preserve"> used</w:t>
      </w:r>
      <w:r>
        <w:rPr>
          <w:rFonts w:asciiTheme="majorBidi" w:hAnsiTheme="majorBidi" w:cstheme="majorBidi"/>
          <w:sz w:val="24"/>
          <w:szCs w:val="24"/>
        </w:rPr>
        <w:t xml:space="preserve"> in this study is</w:t>
      </w:r>
      <w:r w:rsidRPr="008A4C09">
        <w:rPr>
          <w:rFonts w:asciiTheme="majorBidi" w:hAnsiTheme="majorBidi" w:cstheme="majorBidi"/>
          <w:sz w:val="24"/>
          <w:szCs w:val="24"/>
        </w:rPr>
        <w:t xml:space="preserve"> 1/16” x 6” x 6” GR Sheets from </w:t>
      </w:r>
      <w:hyperlink r:id="rId93" w:history="1">
        <w:r w:rsidRPr="008A4C09">
          <w:rPr>
            <w:rStyle w:val="Hyperlink"/>
            <w:rFonts w:asciiTheme="majorBidi" w:hAnsiTheme="majorBidi" w:cstheme="majorBidi"/>
            <w:sz w:val="24"/>
            <w:szCs w:val="24"/>
          </w:rPr>
          <w:t>McMaster</w:t>
        </w:r>
      </w:hyperlink>
      <w:r w:rsidRPr="008A4C09">
        <w:rPr>
          <w:rFonts w:asciiTheme="majorBidi" w:hAnsiTheme="majorBidi" w:cstheme="majorBidi"/>
          <w:sz w:val="24"/>
          <w:szCs w:val="24"/>
        </w:rPr>
        <w:t xml:space="preserve"> (95665K92 - 1/16'' thick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A4C09">
        <w:rPr>
          <w:rFonts w:asciiTheme="majorBidi" w:hAnsiTheme="majorBidi" w:cstheme="majorBidi"/>
          <w:sz w:val="24"/>
          <w:szCs w:val="24"/>
        </w:rPr>
        <w:t xml:space="preserve">which </w:t>
      </w:r>
      <w:r>
        <w:rPr>
          <w:rFonts w:asciiTheme="majorBidi" w:hAnsiTheme="majorBidi" w:cstheme="majorBidi"/>
          <w:sz w:val="24"/>
          <w:szCs w:val="24"/>
        </w:rPr>
        <w:t>should be</w:t>
      </w:r>
      <w:r w:rsidRPr="008A4C09">
        <w:rPr>
          <w:rFonts w:asciiTheme="majorBidi" w:hAnsiTheme="majorBidi" w:cstheme="majorBidi"/>
          <w:sz w:val="24"/>
          <w:szCs w:val="24"/>
        </w:rPr>
        <w:t xml:space="preserve"> cut to match </w:t>
      </w:r>
      <w:r>
        <w:rPr>
          <w:rFonts w:asciiTheme="majorBidi" w:hAnsiTheme="majorBidi" w:cstheme="majorBidi"/>
          <w:sz w:val="24"/>
          <w:szCs w:val="24"/>
        </w:rPr>
        <w:t>the size of the</w:t>
      </w:r>
      <w:r w:rsidRPr="008A4C09">
        <w:rPr>
          <w:rFonts w:asciiTheme="majorBidi" w:hAnsiTheme="majorBidi" w:cstheme="majorBidi"/>
          <w:sz w:val="24"/>
          <w:szCs w:val="24"/>
        </w:rPr>
        <w:t xml:space="preserve"> 3D frame. </w:t>
      </w:r>
    </w:p>
    <w:p w14:paraId="33C1A8BE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8A4C09">
        <w:rPr>
          <w:rFonts w:asciiTheme="majorBidi" w:hAnsiTheme="majorBidi" w:cstheme="majorBidi"/>
          <w:sz w:val="24"/>
          <w:szCs w:val="24"/>
        </w:rPr>
        <w:t xml:space="preserve">Carefully apply superglue </w:t>
      </w:r>
      <w:r>
        <w:rPr>
          <w:rFonts w:asciiTheme="majorBidi" w:hAnsiTheme="majorBidi" w:cstheme="majorBidi"/>
          <w:sz w:val="24"/>
          <w:szCs w:val="24"/>
        </w:rPr>
        <w:t>around the frame edges (</w:t>
      </w:r>
      <w:r w:rsidRPr="008A4C09">
        <w:rPr>
          <w:rFonts w:asciiTheme="majorBidi" w:hAnsiTheme="majorBidi" w:cstheme="majorBidi"/>
          <w:sz w:val="24"/>
          <w:szCs w:val="24"/>
        </w:rPr>
        <w:t xml:space="preserve">see pic) and put the </w:t>
      </w:r>
      <w:r>
        <w:rPr>
          <w:rFonts w:asciiTheme="majorBidi" w:hAnsiTheme="majorBidi" w:cstheme="majorBidi"/>
          <w:sz w:val="24"/>
          <w:szCs w:val="24"/>
        </w:rPr>
        <w:t xml:space="preserve">cut </w:t>
      </w:r>
      <w:r w:rsidRPr="008A4C09">
        <w:rPr>
          <w:rFonts w:asciiTheme="majorBidi" w:hAnsiTheme="majorBidi" w:cstheme="majorBidi"/>
          <w:sz w:val="24"/>
          <w:szCs w:val="24"/>
        </w:rPr>
        <w:t xml:space="preserve">PTFE on it. </w:t>
      </w:r>
    </w:p>
    <w:p w14:paraId="277341EA" w14:textId="77777777" w:rsidR="00CB1433" w:rsidRPr="00970FC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pply </w:t>
      </w:r>
      <w:r w:rsidRPr="008A4C09">
        <w:rPr>
          <w:rFonts w:asciiTheme="majorBidi" w:hAnsiTheme="majorBidi" w:cstheme="majorBidi"/>
          <w:sz w:val="24"/>
          <w:szCs w:val="24"/>
        </w:rPr>
        <w:t xml:space="preserve">some pressure by putting a small weight on </w:t>
      </w:r>
      <w:r>
        <w:rPr>
          <w:rFonts w:asciiTheme="majorBidi" w:hAnsiTheme="majorBidi" w:cstheme="majorBidi"/>
          <w:sz w:val="24"/>
          <w:szCs w:val="24"/>
        </w:rPr>
        <w:t xml:space="preserve">the PTEE </w:t>
      </w:r>
      <w:proofErr w:type="spellStart"/>
      <w:r>
        <w:rPr>
          <w:rFonts w:asciiTheme="majorBidi" w:hAnsiTheme="majorBidi" w:cstheme="majorBidi"/>
          <w:sz w:val="24"/>
          <w:szCs w:val="24"/>
        </w:rPr>
        <w:t>menbrane</w:t>
      </w:r>
      <w:proofErr w:type="spellEnd"/>
      <w:r w:rsidRPr="008A4C09">
        <w:rPr>
          <w:rFonts w:asciiTheme="majorBidi" w:hAnsiTheme="majorBidi" w:cstheme="majorBidi"/>
          <w:sz w:val="24"/>
          <w:szCs w:val="24"/>
        </w:rPr>
        <w:t xml:space="preserve"> (see pic), then wait ~20 mins for drying.</w:t>
      </w:r>
    </w:p>
    <w:p w14:paraId="0BB46D07" w14:textId="77777777" w:rsidR="00CB1433" w:rsidRPr="008A4C09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23C74FCE" w14:textId="77777777" w:rsidR="00CB1433" w:rsidRPr="002A11D1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04D566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1F8424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anchor distT="0" distB="0" distL="114300" distR="114300" simplePos="0" relativeHeight="251681801" behindDoc="1" locked="0" layoutInCell="1" allowOverlap="1" wp14:anchorId="71A8C794" wp14:editId="72FD6376">
            <wp:simplePos x="0" y="0"/>
            <wp:positionH relativeFrom="column">
              <wp:posOffset>3215557</wp:posOffset>
            </wp:positionH>
            <wp:positionV relativeFrom="paragraph">
              <wp:posOffset>156658</wp:posOffset>
            </wp:positionV>
            <wp:extent cx="2154555" cy="3157855"/>
            <wp:effectExtent l="0" t="0" r="0" b="0"/>
            <wp:wrapSquare wrapText="bothSides"/>
            <wp:docPr id="1589479975" name="Picture 1589479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5">
                              <a14:imgEffect>
                                <a14:backgroundRemoval t="5108" b="89987" l="26966" r="71623">
                                  <a14:foregroundMark x1="32510" y1="32527" x2="31149" y2="19624"/>
                                  <a14:foregroundMark x1="31149" y1="19624" x2="34829" y2="14382"/>
                                  <a14:foregroundMark x1="27016" y1="13508" x2="28327" y2="13508"/>
                                  <a14:foregroundMark x1="30343" y1="13038" x2="58569" y2="5108"/>
                                  <a14:foregroundMark x1="58569" y1="5108" x2="62500" y2="30242"/>
                                  <a14:foregroundMark x1="62500" y1="30242" x2="41079" y2="36828"/>
                                  <a14:foregroundMark x1="41079" y1="36828" x2="33165" y2="30376"/>
                                  <a14:foregroundMark x1="33165" y1="30376" x2="33165" y2="30309"/>
                                  <a14:foregroundMark x1="35635" y1="11089" x2="44456" y2="36492"/>
                                  <a14:foregroundMark x1="45146" y1="56183" x2="45716" y2="57661"/>
                                  <a14:foregroundMark x1="30998" y1="19489" x2="45146" y2="56183"/>
                                  <a14:foregroundMark x1="45716" y1="57661" x2="52218" y2="64180"/>
                                  <a14:foregroundMark x1="50554" y1="7056" x2="57208" y2="62903"/>
                                  <a14:foregroundMark x1="57208" y1="62903" x2="53730" y2="86089"/>
                                  <a14:foregroundMark x1="55544" y1="57728" x2="65020" y2="71707"/>
                                  <a14:foregroundMark x1="60030" y1="61492" x2="69506" y2="61962"/>
                                  <a14:foregroundMark x1="69506" y1="61962" x2="64214" y2="72581"/>
                                  <a14:foregroundMark x1="64214" y1="72581" x2="64012" y2="72782"/>
                                  <a14:foregroundMark x1="60181" y1="58401" x2="69556" y2="60148"/>
                                  <a14:foregroundMark x1="69556" y1="60148" x2="66028" y2="71774"/>
                                  <a14:foregroundMark x1="66028" y1="71774" x2="65827" y2="71909"/>
                                  <a14:foregroundMark x1="70665" y1="59274" x2="60887" y2="57863"/>
                                  <a14:foregroundMark x1="60887" y1="57863" x2="60030" y2="58401"/>
                                  <a14:foregroundMark x1="71623" y1="63911" x2="64819" y2="60618"/>
                                  <a14:foregroundMark x1="46925" y1="59073" x2="38861" y2="67272"/>
                                  <a14:foregroundMark x1="38861" y1="67272" x2="48185" y2="66532"/>
                                  <a14:foregroundMark x1="48185" y1="66532" x2="48236" y2="66129"/>
                                  <a14:foregroundMark x1="37298" y1="66599" x2="37450" y2="70565"/>
                                  <a14:foregroundMark x1="36946" y1="67272" x2="36290" y2="71909"/>
                                  <a14:foregroundMark x1="34980" y1="68616" x2="38609" y2="69892"/>
                                  <a14:backgroundMark x1="64819" y1="25202" x2="67188" y2="30108"/>
                                  <a14:backgroundMark x1="44758" y1="56183" x2="44758" y2="561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52" r="23943"/>
                    <a:stretch/>
                  </pic:blipFill>
                  <pic:spPr bwMode="auto">
                    <a:xfrm rot="600000">
                      <a:off x="0" y="0"/>
                      <a:ext cx="2154555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scene3d>
                      <a:camera prst="orthographicFront">
                        <a:rot lat="0" lon="0" rev="0"/>
                      </a:camera>
                      <a:lightRig rig="threePt" dir="t"/>
                    </a:scene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257C2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6BD846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095B7B">
        <w:rPr>
          <w:noProof/>
        </w:rPr>
        <mc:AlternateContent>
          <mc:Choice Requires="wpg">
            <w:drawing>
              <wp:anchor distT="0" distB="0" distL="114300" distR="114300" simplePos="0" relativeHeight="251680777" behindDoc="0" locked="0" layoutInCell="1" allowOverlap="1" wp14:anchorId="7DDD98E1" wp14:editId="393EE90C">
                <wp:simplePos x="0" y="0"/>
                <wp:positionH relativeFrom="column">
                  <wp:posOffset>909320</wp:posOffset>
                </wp:positionH>
                <wp:positionV relativeFrom="paragraph">
                  <wp:posOffset>83820</wp:posOffset>
                </wp:positionV>
                <wp:extent cx="2052955" cy="2737485"/>
                <wp:effectExtent l="0" t="0" r="0" b="0"/>
                <wp:wrapSquare wrapText="bothSides"/>
                <wp:docPr id="718140879" name="Group 7181408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2955" cy="2737485"/>
                          <a:chOff x="0" y="0"/>
                          <a:chExt cx="2354580" cy="3282806"/>
                        </a:xfrm>
                      </wpg:grpSpPr>
                      <pic:pic xmlns:pic="http://schemas.openxmlformats.org/drawingml/2006/picture">
                        <pic:nvPicPr>
                          <pic:cNvPr id="1718412723" name="Picture 17184127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34577" b="78982" l="27823" r="71909">
                                        <a14:foregroundMark x1="43414" y1="46673" x2="47782" y2="49950"/>
                                        <a14:foregroundMark x1="45363" y1="43296" x2="48790" y2="45313"/>
                                        <a14:foregroundMark x1="45632" y1="51512" x2="49731" y2="52571"/>
                                        <a14:foregroundMark x1="59543" y1="51210" x2="59543" y2="51210"/>
                                        <a14:foregroundMark x1="59073" y1="51663" x2="61358" y2="52671"/>
                                        <a14:foregroundMark x1="39651" y1="72681" x2="36559" y2="78982"/>
                                        <a14:foregroundMark x1="36559" y1="78982" x2="28696" y2="75554"/>
                                        <a14:foregroundMark x1="28696" y1="75554" x2="33468" y2="70413"/>
                                        <a14:foregroundMark x1="33468" y1="70413" x2="34207" y2="70413"/>
                                        <a14:foregroundMark x1="63911" y1="70212" x2="71909" y2="72228"/>
                                        <a14:foregroundMark x1="71909" y1="72228" x2="65793" y2="77470"/>
                                        <a14:foregroundMark x1="65793" y1="77470" x2="61492" y2="73942"/>
                                        <a14:foregroundMark x1="35417" y1="42490" x2="37836" y2="38659"/>
                                        <a14:foregroundMark x1="31788" y1="72228" x2="30914" y2="64264"/>
                                        <a14:foregroundMark x1="30914" y1="64264" x2="34610" y2="43448"/>
                                        <a14:foregroundMark x1="34610" y1="43448" x2="34341" y2="415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48" t="29265" r="23788" b="16715"/>
                          <a:stretch/>
                        </pic:blipFill>
                        <pic:spPr bwMode="auto">
                          <a:xfrm>
                            <a:off x="0" y="129396"/>
                            <a:ext cx="2354580" cy="3153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201073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781" y="0"/>
                            <a:ext cx="1940559" cy="503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DED6F6" w14:textId="77777777" w:rsidR="00CB1433" w:rsidRPr="002601EB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Superglue spread along the bottom for</w:t>
                              </w:r>
                              <w:r w:rsidRPr="002601EB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PTFE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DD98E1" id="Group 718140879" o:spid="_x0000_s1040" style="position:absolute;left:0;text-align:left;margin-left:71.6pt;margin-top:6.6pt;width:161.65pt;height:215.55pt;z-index:251680777;mso-width-relative:margin;mso-height-relative:margin" coordsize="23545,3282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">
                <v:shape id="Picture 1718412723" o:spid="_x0000_s1041" type="#_x0000_t75" style="position:absolute;top:1293;width:23545;height:31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">
                  <v:imagedata r:id="rId98" o:title="" croptop="19179f" cropbottom="10954f" cropleft="14712f" cropright="15590f"/>
                </v:shape>
                <v:shape id="Text Box 2" o:spid="_x0000_s1042" type="#_x0000_t202" style="position:absolute;left:1897;width:19406;height:5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" filled="f" stroked="f">
                  <v:textbox>
                    <w:txbxContent>
                      <w:p w14:paraId="18DED6F6" w14:textId="77777777" w:rsidR="00CB1433" w:rsidRPr="002601EB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Superglue spread along the bottom for</w:t>
                        </w:r>
                        <w:r w:rsidRPr="002601EB">
                          <w:rPr>
                            <w:b/>
                            <w:bCs/>
                          </w:rPr>
                          <w:t xml:space="preserve"> </w:t>
                        </w: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PTFE applic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CE52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3B3F76D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CBDD02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8E6F953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FF7D5D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1D3A08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EC13109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482D44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A166F80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9C054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drying, add one more layer of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ound the edges between the PTEE membrane and the frame.</w:t>
      </w:r>
    </w:p>
    <w:p w14:paraId="4282D587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D7F4E32" wp14:editId="57E7B006">
            <wp:extent cx="2833055" cy="1906686"/>
            <wp:effectExtent l="0" t="0" r="5715" b="0"/>
            <wp:docPr id="20683411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41169" name="Picture 2068341169"/>
                    <pic:cNvPicPr/>
                  </pic:nvPicPr>
                  <pic:blipFill rotWithShape="1"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6" t="48208" r="1014" b="8439"/>
                    <a:stretch/>
                  </pic:blipFill>
                  <pic:spPr bwMode="auto">
                    <a:xfrm>
                      <a:off x="0" y="0"/>
                      <a:ext cx="2844530" cy="1914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682B2" w14:textId="77777777" w:rsidR="00CB1433" w:rsidRPr="00970FCF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1C10BAA9" w14:textId="76981961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4BACE4AC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8D5B09F" w14:textId="0AAA6269" w:rsidR="00CB1433" w:rsidRDefault="00CB1433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B288D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B43269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9B288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E8EF963" w14:textId="1C4D7ED7" w:rsidR="00D7174C" w:rsidRDefault="002C65BB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alcon tube design for waterproofing SCD30 sensor</w:t>
      </w:r>
    </w:p>
    <w:p w14:paraId="2386DCEB" w14:textId="48128E8E" w:rsidR="00BC7FBB" w:rsidRDefault="00A34982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BC7FBB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the Falcon tube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1B2C6BA" w14:textId="3F158E96" w:rsidR="00BC7FBB" w:rsidRPr="00421AA1" w:rsidRDefault="000D0427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421AA1">
        <w:rPr>
          <w:rFonts w:asciiTheme="majorBidi" w:hAnsiTheme="majorBidi" w:cstheme="majorBidi"/>
          <w:sz w:val="24"/>
          <w:szCs w:val="24"/>
        </w:rPr>
        <w:t>M</w:t>
      </w:r>
      <w:r w:rsidR="006D69C5" w:rsidRPr="00421AA1">
        <w:rPr>
          <w:rFonts w:asciiTheme="majorBidi" w:hAnsiTheme="majorBidi" w:cstheme="majorBidi"/>
          <w:sz w:val="24"/>
          <w:szCs w:val="24"/>
        </w:rPr>
        <w:t xml:space="preserve">easure </w:t>
      </w:r>
      <w:r w:rsidR="008E7870" w:rsidRPr="00421AA1">
        <w:rPr>
          <w:rFonts w:asciiTheme="majorBidi" w:hAnsiTheme="majorBidi" w:cstheme="majorBidi"/>
          <w:sz w:val="24"/>
          <w:szCs w:val="24"/>
        </w:rPr>
        <w:t xml:space="preserve">and cut the falcon tube to 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have a </w:t>
      </w:r>
      <w:r w:rsidR="000754F6" w:rsidRPr="00421AA1">
        <w:rPr>
          <w:rFonts w:asciiTheme="majorBidi" w:hAnsiTheme="majorBidi" w:cstheme="majorBidi"/>
          <w:sz w:val="24"/>
          <w:szCs w:val="24"/>
        </w:rPr>
        <w:t>part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</w:t>
      </w:r>
      <w:r w:rsidRPr="00421AA1">
        <w:rPr>
          <w:rFonts w:asciiTheme="majorBidi" w:hAnsiTheme="majorBidi" w:cstheme="majorBidi"/>
          <w:sz w:val="24"/>
          <w:szCs w:val="24"/>
        </w:rPr>
        <w:t>6-6.5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cm long from the cap</w:t>
      </w:r>
      <w:r w:rsidR="00421AA1" w:rsidRPr="00421AA1">
        <w:rPr>
          <w:rFonts w:asciiTheme="majorBidi" w:hAnsiTheme="majorBidi" w:cstheme="majorBidi"/>
          <w:sz w:val="24"/>
          <w:szCs w:val="24"/>
        </w:rPr>
        <w:t xml:space="preserve">. </w:t>
      </w:r>
    </w:p>
    <w:p w14:paraId="7FDE2E1F" w14:textId="4C74060E" w:rsidR="000D0427" w:rsidRDefault="005D63EA" w:rsidP="004E53A0">
      <w:pPr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00B050"/>
          <w:sz w:val="24"/>
          <w:szCs w:val="24"/>
        </w:rPr>
        <w:drawing>
          <wp:inline distT="0" distB="0" distL="0" distR="0" wp14:anchorId="1A193323" wp14:editId="79D4E5D7">
            <wp:extent cx="1875983" cy="2247549"/>
            <wp:effectExtent l="0" t="0" r="0" b="635"/>
            <wp:docPr id="312432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32947" name="Picture 312432947"/>
                    <pic:cNvPicPr/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48"/>
                    <a:stretch/>
                  </pic:blipFill>
                  <pic:spPr bwMode="auto">
                    <a:xfrm>
                      <a:off x="0" y="0"/>
                      <a:ext cx="1897797" cy="2273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F365CE" w14:textId="6C098D2A" w:rsidR="00A373B6" w:rsidRDefault="00421AA1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0754F6">
        <w:rPr>
          <w:rFonts w:asciiTheme="majorBidi" w:hAnsiTheme="majorBidi" w:cstheme="majorBidi"/>
          <w:sz w:val="24"/>
          <w:szCs w:val="24"/>
        </w:rPr>
        <w:t xml:space="preserve">Drill a hole </w:t>
      </w:r>
      <w:r w:rsidR="0043417F">
        <w:rPr>
          <w:rFonts w:asciiTheme="majorBidi" w:hAnsiTheme="majorBidi" w:cstheme="majorBidi"/>
          <w:sz w:val="24"/>
          <w:szCs w:val="24"/>
        </w:rPr>
        <w:t xml:space="preserve">big enough </w:t>
      </w:r>
      <w:r w:rsidRPr="000754F6">
        <w:rPr>
          <w:rFonts w:asciiTheme="majorBidi" w:hAnsiTheme="majorBidi" w:cstheme="majorBidi"/>
          <w:sz w:val="24"/>
          <w:szCs w:val="24"/>
        </w:rPr>
        <w:t xml:space="preserve">to pull the </w:t>
      </w:r>
      <w:r w:rsidR="000754F6" w:rsidRPr="000754F6">
        <w:rPr>
          <w:rFonts w:asciiTheme="majorBidi" w:hAnsiTheme="majorBidi" w:cstheme="majorBidi"/>
          <w:sz w:val="24"/>
          <w:szCs w:val="24"/>
        </w:rPr>
        <w:t>4-wire cable through</w:t>
      </w:r>
      <w:r w:rsidR="00112438">
        <w:rPr>
          <w:rFonts w:asciiTheme="majorBidi" w:hAnsiTheme="majorBidi" w:cstheme="majorBidi"/>
          <w:sz w:val="24"/>
          <w:szCs w:val="24"/>
        </w:rPr>
        <w:t xml:space="preserve">. </w:t>
      </w:r>
      <w:r w:rsidR="000754F6" w:rsidRPr="000754F6">
        <w:rPr>
          <w:rFonts w:asciiTheme="majorBidi" w:hAnsiTheme="majorBidi" w:cstheme="majorBidi"/>
          <w:sz w:val="24"/>
          <w:szCs w:val="24"/>
        </w:rPr>
        <w:t xml:space="preserve"> </w:t>
      </w:r>
    </w:p>
    <w:p w14:paraId="40D82C67" w14:textId="000A256E" w:rsidR="000754F6" w:rsidRDefault="00112438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t the cut end of the tube, cover it with PTEE membrane </w:t>
      </w:r>
      <w:r w:rsidR="00DC1F03">
        <w:rPr>
          <w:rFonts w:asciiTheme="majorBidi" w:hAnsiTheme="majorBidi" w:cstheme="majorBidi"/>
          <w:sz w:val="24"/>
          <w:szCs w:val="24"/>
        </w:rPr>
        <w:t xml:space="preserve">using superglue </w:t>
      </w:r>
      <w:r>
        <w:rPr>
          <w:rFonts w:asciiTheme="majorBidi" w:hAnsiTheme="majorBidi" w:cstheme="majorBidi"/>
          <w:sz w:val="24"/>
          <w:szCs w:val="24"/>
        </w:rPr>
        <w:t xml:space="preserve">(the same </w:t>
      </w:r>
      <w:r w:rsidR="00DC1F03">
        <w:rPr>
          <w:rFonts w:asciiTheme="majorBidi" w:hAnsiTheme="majorBidi" w:cstheme="majorBidi"/>
          <w:sz w:val="24"/>
          <w:szCs w:val="24"/>
        </w:rPr>
        <w:t xml:space="preserve">membrane </w:t>
      </w:r>
      <w:r>
        <w:rPr>
          <w:rFonts w:asciiTheme="majorBidi" w:hAnsiTheme="majorBidi" w:cstheme="majorBidi"/>
          <w:sz w:val="24"/>
          <w:szCs w:val="24"/>
        </w:rPr>
        <w:t>as described in the TC design)</w:t>
      </w:r>
      <w:r w:rsidR="00DC1F03">
        <w:rPr>
          <w:rFonts w:asciiTheme="majorBidi" w:hAnsiTheme="majorBidi" w:cstheme="majorBidi"/>
          <w:sz w:val="24"/>
          <w:szCs w:val="24"/>
        </w:rPr>
        <w:t xml:space="preserve"> and </w:t>
      </w:r>
      <w:r w:rsidR="00EC3F80">
        <w:rPr>
          <w:rFonts w:asciiTheme="majorBidi" w:hAnsiTheme="majorBidi" w:cstheme="majorBidi"/>
          <w:sz w:val="24"/>
          <w:szCs w:val="24"/>
        </w:rPr>
        <w:t>seal</w:t>
      </w:r>
      <w:r w:rsidR="00DC1F03">
        <w:rPr>
          <w:rFonts w:asciiTheme="majorBidi" w:hAnsiTheme="majorBidi" w:cstheme="majorBidi"/>
          <w:sz w:val="24"/>
          <w:szCs w:val="24"/>
        </w:rPr>
        <w:t xml:space="preserve"> the edges with </w:t>
      </w:r>
      <w:proofErr w:type="spellStart"/>
      <w:r w:rsidR="00DC1F03">
        <w:rPr>
          <w:rFonts w:asciiTheme="majorBidi" w:hAnsiTheme="majorBidi" w:cstheme="majorBidi"/>
          <w:sz w:val="24"/>
          <w:szCs w:val="24"/>
        </w:rPr>
        <w:t>PlastiDip</w:t>
      </w:r>
      <w:proofErr w:type="spellEnd"/>
      <w:r w:rsidR="00274791">
        <w:rPr>
          <w:rFonts w:asciiTheme="majorBidi" w:hAnsiTheme="majorBidi" w:cstheme="majorBidi"/>
          <w:sz w:val="24"/>
          <w:szCs w:val="24"/>
        </w:rPr>
        <w:t xml:space="preserve"> (repeat 2 times if needed)</w:t>
      </w:r>
      <w:r w:rsidR="00DC1F03">
        <w:rPr>
          <w:rFonts w:asciiTheme="majorBidi" w:hAnsiTheme="majorBidi" w:cstheme="majorBidi"/>
          <w:sz w:val="24"/>
          <w:szCs w:val="24"/>
        </w:rPr>
        <w:t xml:space="preserve">. </w:t>
      </w:r>
    </w:p>
    <w:p w14:paraId="278DB23C" w14:textId="24C688A3" w:rsidR="004E53A0" w:rsidRPr="00EC3F80" w:rsidRDefault="004E53A0" w:rsidP="004E53A0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748EAF" wp14:editId="4DDA0752">
            <wp:extent cx="1849004" cy="2465408"/>
            <wp:effectExtent l="0" t="0" r="0" b="0"/>
            <wp:docPr id="360390410" name="Picture 5" descr="A close up of a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90410" name="Picture 5" descr="A close up of a tube&#10;&#10;Description automatically generated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603" cy="249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303E" w14:textId="52C7C5DA" w:rsidR="00A61B79" w:rsidRPr="00A61B79" w:rsidRDefault="00AB2D23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2</w:t>
      </w: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: </w:t>
      </w:r>
      <w:r w:rsidR="00A61B79"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SCD30 sensor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6263E29" w14:textId="615756C8" w:rsidR="00F072D7" w:rsidRPr="00EC3F80" w:rsidRDefault="00EC3F80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</w:t>
      </w:r>
      <w:r w:rsidR="00A047A1" w:rsidRPr="00EC3F80">
        <w:rPr>
          <w:rFonts w:asciiTheme="majorBidi" w:hAnsiTheme="majorBidi" w:cstheme="majorBidi"/>
          <w:sz w:val="24"/>
          <w:szCs w:val="24"/>
        </w:rPr>
        <w:t>se a 4-wire cable 3 m long, exposed 10 cm of the cable insulator</w:t>
      </w:r>
      <w:r w:rsidR="005C3C9F" w:rsidRPr="00EC3F80">
        <w:rPr>
          <w:rFonts w:asciiTheme="majorBidi" w:hAnsiTheme="majorBidi" w:cstheme="majorBidi"/>
          <w:sz w:val="24"/>
          <w:szCs w:val="24"/>
        </w:rPr>
        <w:t xml:space="preserve"> at both ends</w:t>
      </w:r>
      <w:r w:rsidR="00F072D7" w:rsidRPr="00EC3F80">
        <w:rPr>
          <w:rFonts w:asciiTheme="majorBidi" w:hAnsiTheme="majorBidi" w:cstheme="majorBidi"/>
          <w:sz w:val="24"/>
          <w:szCs w:val="24"/>
        </w:rPr>
        <w:t xml:space="preserve">, then exposed 3-4 mm of the wire insulator, coated </w:t>
      </w:r>
      <w:r w:rsidR="001B1DDA" w:rsidRPr="00EC3F80">
        <w:rPr>
          <w:rFonts w:asciiTheme="majorBidi" w:hAnsiTheme="majorBidi" w:cstheme="majorBidi"/>
          <w:sz w:val="24"/>
          <w:szCs w:val="24"/>
        </w:rPr>
        <w:t xml:space="preserve">exposed wire tips </w:t>
      </w:r>
      <w:r w:rsidR="00F072D7" w:rsidRPr="00EC3F80">
        <w:rPr>
          <w:rFonts w:asciiTheme="majorBidi" w:hAnsiTheme="majorBidi" w:cstheme="majorBidi"/>
          <w:sz w:val="24"/>
          <w:szCs w:val="24"/>
        </w:rPr>
        <w:t>with tin</w:t>
      </w:r>
      <w:r w:rsidR="002D57C2" w:rsidRPr="00EC3F80">
        <w:rPr>
          <w:rFonts w:asciiTheme="majorBidi" w:hAnsiTheme="majorBidi" w:cstheme="majorBidi"/>
          <w:sz w:val="24"/>
          <w:szCs w:val="24"/>
        </w:rPr>
        <w:t>.</w:t>
      </w:r>
    </w:p>
    <w:p w14:paraId="2BE4F832" w14:textId="4213B3F7" w:rsidR="00C77165" w:rsidRPr="005C3C9F" w:rsidRDefault="005C3C9F" w:rsidP="005C3C9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5C3C9F">
        <w:rPr>
          <w:rFonts w:asciiTheme="majorBidi" w:hAnsiTheme="majorBidi" w:cstheme="majorBidi"/>
          <w:sz w:val="24"/>
          <w:szCs w:val="24"/>
        </w:rPr>
        <w:t>First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90A4C" w:rsidRPr="005C3C9F">
        <w:rPr>
          <w:rFonts w:asciiTheme="majorBidi" w:hAnsiTheme="majorBidi" w:cstheme="majorBidi"/>
          <w:sz w:val="24"/>
          <w:szCs w:val="24"/>
        </w:rPr>
        <w:t>S</w:t>
      </w:r>
      <w:r w:rsidR="00AB2D23" w:rsidRPr="005C3C9F">
        <w:rPr>
          <w:rFonts w:asciiTheme="majorBidi" w:hAnsiTheme="majorBidi" w:cstheme="majorBidi"/>
          <w:sz w:val="24"/>
          <w:szCs w:val="24"/>
        </w:rPr>
        <w:t xml:space="preserve">older </w:t>
      </w:r>
      <w:r w:rsidR="00E60C0C" w:rsidRPr="005C3C9F">
        <w:rPr>
          <w:rFonts w:asciiTheme="majorBidi" w:hAnsiTheme="majorBidi" w:cstheme="majorBidi"/>
          <w:sz w:val="24"/>
          <w:szCs w:val="24"/>
        </w:rPr>
        <w:t>4 small wires</w:t>
      </w:r>
      <w:r w:rsidR="00E60C0C"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60C0C" w:rsidRPr="005C3C9F">
        <w:rPr>
          <w:rFonts w:asciiTheme="majorBidi" w:hAnsiTheme="majorBidi" w:cstheme="majorBidi"/>
          <w:sz w:val="24"/>
          <w:szCs w:val="24"/>
        </w:rPr>
        <w:t xml:space="preserve">in 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colors: </w:t>
      </w:r>
      <w:r w:rsidR="001B1DDA" w:rsidRPr="005C3C9F">
        <w:rPr>
          <w:rFonts w:asciiTheme="majorBidi" w:hAnsiTheme="majorBidi" w:cstheme="majorBidi"/>
          <w:sz w:val="24"/>
          <w:szCs w:val="24"/>
        </w:rPr>
        <w:t>green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white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red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black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to the corresponding ports on the CO</w:t>
      </w:r>
      <w:r w:rsidR="00C77165" w:rsidRPr="005C3C9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sensor (SCD30) in order: </w:t>
      </w:r>
    </w:p>
    <w:p w14:paraId="2935F94D" w14:textId="69004301" w:rsidR="00C77165" w:rsidRDefault="00590A4C" w:rsidP="00C77165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00B050"/>
          <w:sz w:val="24"/>
          <w:szCs w:val="24"/>
        </w:rPr>
        <w:t>Green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</w:t>
      </w:r>
      <w:r w:rsidR="00C77165" w:rsidRPr="00590A4C">
        <w:rPr>
          <w:rFonts w:asciiTheme="majorBidi" w:hAnsiTheme="majorBidi" w:cstheme="majorBidi"/>
          <w:sz w:val="24"/>
          <w:szCs w:val="24"/>
        </w:rPr>
        <w:t>to SDA</w:t>
      </w:r>
      <w:r w:rsidRPr="00590A4C">
        <w:rPr>
          <w:rFonts w:asciiTheme="majorBidi" w:hAnsiTheme="majorBidi" w:cstheme="majorBidi"/>
          <w:sz w:val="24"/>
          <w:szCs w:val="24"/>
        </w:rPr>
        <w:t xml:space="preserve"> port </w:t>
      </w:r>
    </w:p>
    <w:p w14:paraId="070325F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</w:rPr>
        <w:t>White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SCL port </w:t>
      </w:r>
    </w:p>
    <w:p w14:paraId="2C9EAD0B" w14:textId="77777777" w:rsidR="00310063" w:rsidRPr="00590A4C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VIN port</w:t>
      </w:r>
    </w:p>
    <w:p w14:paraId="5E6159E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b/>
          <w:bCs/>
          <w:sz w:val="24"/>
          <w:szCs w:val="24"/>
        </w:rPr>
        <w:t>Black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GND port</w:t>
      </w:r>
    </w:p>
    <w:p w14:paraId="45790D2F" w14:textId="16515A90" w:rsidR="00A9651B" w:rsidRDefault="00A9651B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ll the </w:t>
      </w:r>
      <w:r w:rsidR="005F17DF">
        <w:rPr>
          <w:rFonts w:asciiTheme="majorBidi" w:hAnsiTheme="majorBidi" w:cstheme="majorBidi"/>
          <w:sz w:val="24"/>
          <w:szCs w:val="24"/>
        </w:rPr>
        <w:t xml:space="preserve">cable through the hole on the </w:t>
      </w:r>
      <w:r w:rsidR="00004119">
        <w:rPr>
          <w:rFonts w:asciiTheme="majorBidi" w:hAnsiTheme="majorBidi" w:cstheme="majorBidi"/>
          <w:sz w:val="24"/>
          <w:szCs w:val="24"/>
        </w:rPr>
        <w:t>Falcon tube's cap so that at the end the SCD30 sensor will be inside the tube.</w:t>
      </w:r>
    </w:p>
    <w:p w14:paraId="027E4B0E" w14:textId="14CADC7B" w:rsidR="00D835E4" w:rsidRPr="005C3C9F" w:rsidRDefault="00D835E4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econd</w:t>
      </w:r>
      <w:r w:rsidRPr="005C3C9F">
        <w:rPr>
          <w:rFonts w:asciiTheme="majorBidi" w:hAnsiTheme="majorBidi" w:cstheme="majorBidi"/>
          <w:sz w:val="24"/>
          <w:szCs w:val="24"/>
        </w:rPr>
        <w:t xml:space="preserve">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>Solder 4 small wires</w:t>
      </w:r>
      <w:r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 xml:space="preserve">in colors: green, white, red, black to </w:t>
      </w:r>
      <w:r w:rsidR="00531D00">
        <w:rPr>
          <w:rFonts w:asciiTheme="majorBidi" w:hAnsiTheme="majorBidi" w:cstheme="majorBidi"/>
          <w:sz w:val="24"/>
          <w:szCs w:val="24"/>
        </w:rPr>
        <w:t xml:space="preserve">4-pin cable with black female Dupont </w:t>
      </w:r>
      <w:r w:rsidR="007A0A4C">
        <w:rPr>
          <w:rFonts w:asciiTheme="majorBidi" w:hAnsiTheme="majorBidi" w:cstheme="majorBidi"/>
          <w:sz w:val="24"/>
          <w:szCs w:val="24"/>
        </w:rPr>
        <w:t>connectors (</w:t>
      </w:r>
      <w:r w:rsidR="00531D00">
        <w:rPr>
          <w:rFonts w:asciiTheme="majorBidi" w:hAnsiTheme="majorBidi" w:cstheme="majorBidi"/>
          <w:sz w:val="24"/>
          <w:szCs w:val="24"/>
        </w:rPr>
        <w:t xml:space="preserve">see pic below): </w:t>
      </w:r>
    </w:p>
    <w:p w14:paraId="439FC615" w14:textId="77777777" w:rsidR="00D835E4" w:rsidRPr="00D835E4" w:rsidRDefault="00D835E4" w:rsidP="007A0A4C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23C4B0B" w14:textId="5E4E7617" w:rsidR="00B308E2" w:rsidRPr="00B308E2" w:rsidRDefault="000D1365" w:rsidP="000D1365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3152C72" wp14:editId="3D284B35">
            <wp:extent cx="3738623" cy="1937241"/>
            <wp:effectExtent l="0" t="0" r="0" b="6350"/>
            <wp:docPr id="424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2051" name="Picture 4242051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149" cy="194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C797" w14:textId="07E8181B" w:rsidR="00310063" w:rsidRDefault="00792B36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al the edges between the 4-wire cable and the hole with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repeat 2 times if needed).</w:t>
      </w:r>
    </w:p>
    <w:p w14:paraId="50792E4F" w14:textId="5C4C40AA" w:rsidR="00CF4991" w:rsidRDefault="00550C37" w:rsidP="00550C37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5998D7" wp14:editId="568B682C">
            <wp:extent cx="1713053" cy="2284134"/>
            <wp:effectExtent l="0" t="0" r="1905" b="1905"/>
            <wp:docPr id="432677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67712" name="Picture 43267712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898" cy="230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9486" w14:textId="447F2C93" w:rsidR="00792B36" w:rsidRDefault="00274791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ut the sensor inside the tube</w:t>
      </w:r>
      <w:r w:rsidR="008167A8">
        <w:rPr>
          <w:rFonts w:asciiTheme="majorBidi" w:hAnsiTheme="majorBidi" w:cstheme="majorBidi"/>
          <w:sz w:val="24"/>
          <w:szCs w:val="24"/>
        </w:rPr>
        <w:t>, close the cap</w:t>
      </w:r>
      <w:r w:rsidR="00B45B4B">
        <w:rPr>
          <w:rFonts w:asciiTheme="majorBidi" w:hAnsiTheme="majorBidi" w:cstheme="majorBidi"/>
          <w:sz w:val="24"/>
          <w:szCs w:val="24"/>
        </w:rPr>
        <w:t xml:space="preserve"> and complete waterproofing SCD30 sensor with Falcon tube design.</w:t>
      </w:r>
    </w:p>
    <w:p w14:paraId="002F3783" w14:textId="558A428B" w:rsidR="00CB1433" w:rsidRPr="006E4409" w:rsidRDefault="00552BAC" w:rsidP="006E4409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A1C3C03" wp14:editId="6DCDA53D">
            <wp:extent cx="1637818" cy="2777627"/>
            <wp:effectExtent l="0" t="0" r="635" b="3810"/>
            <wp:docPr id="14278691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869115" name="Picture 1427869115"/>
                    <pic:cNvPicPr/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65" t="12949" r="14663" b="13060"/>
                    <a:stretch/>
                  </pic:blipFill>
                  <pic:spPr bwMode="auto">
                    <a:xfrm>
                      <a:off x="0" y="0"/>
                      <a:ext cx="1646330" cy="2792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14900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2C3A24CC" w14:textId="1F9A76F8" w:rsidR="00D7174C" w:rsidRDefault="00451E76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F13E1F">
        <w:rPr>
          <w:rFonts w:asciiTheme="majorBidi" w:hAnsiTheme="majorBidi" w:cstheme="majorBidi"/>
          <w:b/>
          <w:bCs/>
          <w:sz w:val="24"/>
          <w:szCs w:val="24"/>
        </w:rPr>
        <w:t>5</w:t>
      </w:r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19098F1" w14:textId="1BDF513D" w:rsidR="00076F93" w:rsidRDefault="00451E76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>nnect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>ing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 xml:space="preserve"> the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ensor unit </w:t>
      </w:r>
      <w:r w:rsidR="00A21E93">
        <w:rPr>
          <w:rFonts w:asciiTheme="majorBidi" w:hAnsiTheme="majorBidi" w:cstheme="majorBidi"/>
          <w:b/>
          <w:bCs/>
          <w:sz w:val="24"/>
          <w:szCs w:val="24"/>
        </w:rPr>
        <w:t>to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>
        <w:rPr>
          <w:rFonts w:asciiTheme="majorBidi" w:hAnsiTheme="majorBidi" w:cstheme="majorBidi"/>
          <w:b/>
          <w:bCs/>
          <w:sz w:val="24"/>
          <w:szCs w:val="24"/>
        </w:rPr>
        <w:t>control unit</w:t>
      </w:r>
      <w:r w:rsidR="00A403E1">
        <w:rPr>
          <w:rFonts w:asciiTheme="majorBidi" w:hAnsiTheme="majorBidi" w:cstheme="majorBidi"/>
          <w:b/>
          <w:bCs/>
          <w:sz w:val="24"/>
          <w:szCs w:val="24"/>
        </w:rPr>
        <w:t xml:space="preserve"> version 1</w:t>
      </w:r>
      <w:r w:rsidR="004F59CC">
        <w:rPr>
          <w:rFonts w:asciiTheme="majorBidi" w:hAnsiTheme="majorBidi" w:cstheme="majorBidi"/>
          <w:b/>
          <w:bCs/>
          <w:sz w:val="24"/>
          <w:szCs w:val="24"/>
        </w:rPr>
        <w:t xml:space="preserve"> and test the system</w:t>
      </w:r>
    </w:p>
    <w:p w14:paraId="6D3F562E" w14:textId="2F5FD3A9" w:rsidR="002B6905" w:rsidRDefault="007C47CD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A47D2F7" wp14:editId="516E4B4A">
            <wp:extent cx="5731510" cy="3568700"/>
            <wp:effectExtent l="0" t="0" r="2540" b="0"/>
            <wp:docPr id="11585971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97129" name="Picture 1158597129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2C681" w14:textId="71FC2A43" w:rsidR="006E4409" w:rsidRPr="002B6905" w:rsidRDefault="006E4409" w:rsidP="006E4409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2B6905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C</w:t>
      </w:r>
      <w:r w:rsidR="00713DC7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onnect the latching relay to the multiplexer. </w:t>
      </w:r>
    </w:p>
    <w:p w14:paraId="7B5262B1" w14:textId="309CEB85" w:rsidR="00713DC7" w:rsidRDefault="00713DC7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713DC7">
        <w:rPr>
          <w:rFonts w:asciiTheme="majorBidi" w:hAnsiTheme="majorBidi" w:cstheme="majorBidi"/>
          <w:sz w:val="24"/>
          <w:szCs w:val="24"/>
        </w:rPr>
        <w:t>Solder th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0B5405"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highlight w:val="black"/>
        </w:rPr>
        <w:t>whit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713DC7">
        <w:rPr>
          <w:rFonts w:asciiTheme="majorBidi" w:hAnsiTheme="majorBidi" w:cstheme="majorBidi"/>
          <w:sz w:val="24"/>
          <w:szCs w:val="24"/>
        </w:rPr>
        <w:t xml:space="preserve">wire from the SCL port </w:t>
      </w:r>
      <w:r w:rsidR="00492BB9">
        <w:rPr>
          <w:rFonts w:asciiTheme="majorBidi" w:hAnsiTheme="majorBidi" w:cstheme="majorBidi"/>
          <w:sz w:val="24"/>
          <w:szCs w:val="24"/>
        </w:rPr>
        <w:t xml:space="preserve">of the relay </w:t>
      </w:r>
      <w:r w:rsidRPr="00713DC7">
        <w:rPr>
          <w:rFonts w:asciiTheme="majorBidi" w:hAnsiTheme="majorBidi" w:cstheme="majorBidi"/>
          <w:sz w:val="24"/>
          <w:szCs w:val="24"/>
        </w:rPr>
        <w:t xml:space="preserve">to </w:t>
      </w:r>
      <w:r w:rsidRPr="00492BB9">
        <w:rPr>
          <w:rFonts w:asciiTheme="majorBidi" w:hAnsiTheme="majorBidi" w:cstheme="majorBidi"/>
          <w:b/>
          <w:bCs/>
          <w:sz w:val="24"/>
          <w:szCs w:val="24"/>
        </w:rPr>
        <w:t>port C</w:t>
      </w:r>
      <w:r w:rsidRPr="00713DC7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492BB9">
        <w:rPr>
          <w:rFonts w:asciiTheme="majorBidi" w:hAnsiTheme="majorBidi" w:cstheme="majorBidi"/>
          <w:sz w:val="24"/>
          <w:szCs w:val="24"/>
        </w:rPr>
        <w:t>.</w:t>
      </w:r>
    </w:p>
    <w:p w14:paraId="2AEF3745" w14:textId="4331796F" w:rsidR="00492BB9" w:rsidRPr="00713DC7" w:rsidRDefault="00492BB9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lder the </w:t>
      </w:r>
      <w:r w:rsidRPr="000B5405">
        <w:rPr>
          <w:rFonts w:asciiTheme="majorBidi" w:hAnsiTheme="majorBidi" w:cstheme="majorBidi"/>
          <w:b/>
          <w:bCs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from the SCD port of the relay to </w:t>
      </w:r>
      <w:r w:rsidRPr="003C653D">
        <w:rPr>
          <w:rFonts w:asciiTheme="majorBidi" w:hAnsiTheme="majorBidi" w:cstheme="majorBidi"/>
          <w:b/>
          <w:bCs/>
          <w:sz w:val="24"/>
          <w:szCs w:val="24"/>
        </w:rPr>
        <w:t xml:space="preserve">port </w:t>
      </w:r>
      <w:r w:rsidR="003C653D" w:rsidRPr="003C653D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3C653D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0B5405">
        <w:rPr>
          <w:rFonts w:asciiTheme="majorBidi" w:hAnsiTheme="majorBidi" w:cstheme="majorBidi"/>
          <w:sz w:val="24"/>
          <w:szCs w:val="24"/>
        </w:rPr>
        <w:t>.</w:t>
      </w:r>
      <w:r w:rsidR="003C653D">
        <w:rPr>
          <w:rFonts w:asciiTheme="majorBidi" w:hAnsiTheme="majorBidi" w:cstheme="majorBidi"/>
          <w:sz w:val="24"/>
          <w:szCs w:val="24"/>
        </w:rPr>
        <w:t xml:space="preserve"> </w:t>
      </w:r>
    </w:p>
    <w:p w14:paraId="719FC4E6" w14:textId="75A0B069" w:rsidR="00713DC7" w:rsidRDefault="003C653D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0B5405">
        <w:rPr>
          <w:rFonts w:asciiTheme="majorBidi" w:hAnsiTheme="majorBidi" w:cstheme="majorBidi"/>
          <w:sz w:val="24"/>
          <w:szCs w:val="24"/>
        </w:rPr>
        <w:t xml:space="preserve">Solder the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 xml:space="preserve">black </w:t>
      </w:r>
      <w:r w:rsidR="000B5405" w:rsidRPr="000B5405">
        <w:rPr>
          <w:rFonts w:asciiTheme="majorBidi" w:hAnsiTheme="majorBidi" w:cstheme="majorBidi"/>
          <w:sz w:val="24"/>
          <w:szCs w:val="24"/>
        </w:rPr>
        <w:t>wire from the GND port of the relay to port</w:t>
      </w:r>
      <w:r w:rsidR="000B5405">
        <w:rPr>
          <w:rFonts w:asciiTheme="majorBidi" w:hAnsiTheme="majorBidi" w:cstheme="majorBidi"/>
          <w:sz w:val="24"/>
          <w:szCs w:val="24"/>
        </w:rPr>
        <w:t xml:space="preserve"> '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>
        <w:rPr>
          <w:rFonts w:asciiTheme="majorBidi" w:hAnsiTheme="majorBidi" w:cstheme="majorBidi"/>
          <w:sz w:val="24"/>
          <w:szCs w:val="24"/>
        </w:rPr>
        <w:t xml:space="preserve">' </w:t>
      </w:r>
      <w:r w:rsidR="000B5405" w:rsidRPr="000B5405">
        <w:rPr>
          <w:rFonts w:asciiTheme="majorBidi" w:hAnsiTheme="majorBidi" w:cstheme="majorBidi"/>
          <w:sz w:val="24"/>
          <w:szCs w:val="24"/>
        </w:rPr>
        <w:t>in the multiplexer.</w:t>
      </w:r>
    </w:p>
    <w:p w14:paraId="091D426D" w14:textId="65CF826E" w:rsidR="009D5DC4" w:rsidRPr="002B6905" w:rsidRDefault="009D5DC4" w:rsidP="009D5DC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2: </w:t>
      </w:r>
      <w:r w:rsid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B</w:t>
      </w: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attery unit </w:t>
      </w:r>
    </w:p>
    <w:p w14:paraId="0ECB2F41" w14:textId="73D8D329" w:rsidR="009D5DC4" w:rsidRDefault="009D5DC4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solar panel to the </w:t>
      </w:r>
      <w:r w:rsidR="002E35AE">
        <w:rPr>
          <w:rFonts w:asciiTheme="majorBidi" w:hAnsiTheme="majorBidi" w:cstheme="majorBidi"/>
          <w:sz w:val="24"/>
          <w:szCs w:val="24"/>
        </w:rPr>
        <w:t xml:space="preserve">1.5A USB solar </w:t>
      </w:r>
      <w:proofErr w:type="spellStart"/>
      <w:r w:rsidR="002E35A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2E35AE">
        <w:rPr>
          <w:rFonts w:asciiTheme="majorBidi" w:hAnsiTheme="majorBidi" w:cstheme="majorBidi"/>
          <w:sz w:val="24"/>
          <w:szCs w:val="24"/>
        </w:rPr>
        <w:t xml:space="preserve"> charger. </w:t>
      </w:r>
    </w:p>
    <w:p w14:paraId="540A4558" w14:textId="1F0429AF" w:rsidR="002E35AE" w:rsidRDefault="002E35AE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Li-ion battery to the 1.5A USB solar </w:t>
      </w:r>
      <w:proofErr w:type="spellStart"/>
      <w:r>
        <w:rPr>
          <w:rFonts w:asciiTheme="majorBidi" w:hAnsiTheme="majorBidi" w:cstheme="majorBidi"/>
          <w:sz w:val="24"/>
          <w:szCs w:val="24"/>
        </w:rPr>
        <w:t>Lip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harger</w:t>
      </w:r>
      <w:r w:rsidR="00B9473E">
        <w:rPr>
          <w:rFonts w:asciiTheme="majorBidi" w:hAnsiTheme="majorBidi" w:cstheme="majorBidi"/>
          <w:sz w:val="24"/>
          <w:szCs w:val="24"/>
        </w:rPr>
        <w:t xml:space="preserve"> at </w:t>
      </w:r>
      <w:r w:rsidR="00D01967">
        <w:rPr>
          <w:rFonts w:asciiTheme="majorBidi" w:hAnsiTheme="majorBidi" w:cstheme="majorBidi"/>
          <w:sz w:val="24"/>
          <w:szCs w:val="24"/>
        </w:rPr>
        <w:t>"</w:t>
      </w:r>
      <w:proofErr w:type="spellStart"/>
      <w:r w:rsidR="00B9473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B9473E">
        <w:rPr>
          <w:rFonts w:asciiTheme="majorBidi" w:hAnsiTheme="majorBidi" w:cstheme="majorBidi"/>
          <w:sz w:val="24"/>
          <w:szCs w:val="24"/>
        </w:rPr>
        <w:t xml:space="preserve"> Batt" por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366D94BD" w14:textId="77777777" w:rsidR="00B9473E" w:rsidRDefault="00B9473E" w:rsidP="002E35AE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8D58D82" w14:textId="6E9B3C0F" w:rsidR="002E35AE" w:rsidRDefault="00B9473E" w:rsidP="00B9473E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</w:t>
      </w:r>
      <w:r w:rsidR="00D01967">
        <w:rPr>
          <w:rFonts w:asciiTheme="majorBidi" w:hAnsiTheme="majorBidi" w:cstheme="majorBidi"/>
          <w:sz w:val="24"/>
          <w:szCs w:val="24"/>
        </w:rPr>
        <w:t xml:space="preserve">latching relay-Adalogger unit using the read-made </w:t>
      </w:r>
      <w:r w:rsidR="008458FE">
        <w:rPr>
          <w:rFonts w:asciiTheme="majorBidi" w:hAnsiTheme="majorBidi" w:cstheme="majorBidi"/>
          <w:sz w:val="24"/>
          <w:szCs w:val="24"/>
        </w:rPr>
        <w:t xml:space="preserve">female </w:t>
      </w:r>
      <w:r w:rsidR="00D01967">
        <w:rPr>
          <w:rFonts w:asciiTheme="majorBidi" w:hAnsiTheme="majorBidi" w:cstheme="majorBidi"/>
          <w:sz w:val="24"/>
          <w:szCs w:val="24"/>
        </w:rPr>
        <w:t xml:space="preserve">port on the Adalogger to the 1.5A USB solar </w:t>
      </w:r>
      <w:proofErr w:type="spellStart"/>
      <w:r w:rsidR="00D01967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D01967">
        <w:rPr>
          <w:rFonts w:asciiTheme="majorBidi" w:hAnsiTheme="majorBidi" w:cstheme="majorBidi"/>
          <w:sz w:val="24"/>
          <w:szCs w:val="24"/>
        </w:rPr>
        <w:t xml:space="preserve"> charger at "Load out" port. </w:t>
      </w:r>
    </w:p>
    <w:p w14:paraId="15D668CE" w14:textId="77777777" w:rsidR="00D01967" w:rsidRPr="00D01967" w:rsidRDefault="00D01967" w:rsidP="00D01967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B11682D" w14:textId="4C7EBA4A" w:rsidR="00D01967" w:rsidRPr="002B6905" w:rsidRDefault="000151F4" w:rsidP="000151F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The multiplexer </w:t>
      </w:r>
    </w:p>
    <w:p w14:paraId="633BDCAC" w14:textId="6EAA8BEF" w:rsidR="000151F4" w:rsidRDefault="000151F4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RTC to the multiplexer using a read</w:t>
      </w:r>
      <w:r w:rsidR="008458FE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>-made</w:t>
      </w:r>
      <w:r w:rsidR="008458FE">
        <w:rPr>
          <w:rFonts w:asciiTheme="majorBidi" w:hAnsiTheme="majorBidi" w:cstheme="majorBidi"/>
          <w:sz w:val="24"/>
          <w:szCs w:val="24"/>
        </w:rPr>
        <w:t xml:space="preserve"> female</w:t>
      </w:r>
      <w:r>
        <w:rPr>
          <w:rFonts w:asciiTheme="majorBidi" w:hAnsiTheme="majorBidi" w:cstheme="majorBidi"/>
          <w:sz w:val="24"/>
          <w:szCs w:val="24"/>
        </w:rPr>
        <w:t xml:space="preserve"> por</w:t>
      </w:r>
      <w:r w:rsidR="008458FE">
        <w:rPr>
          <w:rFonts w:asciiTheme="majorBidi" w:hAnsiTheme="majorBidi" w:cstheme="majorBidi"/>
          <w:sz w:val="24"/>
          <w:szCs w:val="24"/>
        </w:rPr>
        <w:t xml:space="preserve">t (see pic) </w:t>
      </w:r>
    </w:p>
    <w:p w14:paraId="4F1C647B" w14:textId="7A598419" w:rsidR="008458FE" w:rsidRDefault="0062289E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green, blue, black wires of the OLED to </w:t>
      </w:r>
      <w:r w:rsidR="00A25970">
        <w:rPr>
          <w:rFonts w:asciiTheme="majorBidi" w:hAnsiTheme="majorBidi" w:cstheme="majorBidi"/>
          <w:sz w:val="24"/>
          <w:szCs w:val="24"/>
        </w:rPr>
        <w:t xml:space="preserve">port#0 of the multiplexer. </w:t>
      </w:r>
    </w:p>
    <w:p w14:paraId="0F6087FA" w14:textId="37466E4C" w:rsidR="00A25970" w:rsidRDefault="00A2597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MS8607</w:t>
      </w:r>
      <w:r w:rsidR="00DE74B0">
        <w:rPr>
          <w:rFonts w:asciiTheme="majorBidi" w:hAnsiTheme="majorBidi" w:cstheme="majorBidi"/>
          <w:sz w:val="24"/>
          <w:szCs w:val="24"/>
        </w:rPr>
        <w:t xml:space="preserve"> sensor to port#1 of the multiplexer.</w:t>
      </w:r>
    </w:p>
    <w:p w14:paraId="02EFBACA" w14:textId="59BFFDB9" w:rsidR="00DE74B0" w:rsidRDefault="00DE74B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SCD30 to port #2-7 of the multiplexer</w:t>
      </w:r>
      <w:r w:rsidR="00D8239C">
        <w:rPr>
          <w:rFonts w:asciiTheme="majorBidi" w:hAnsiTheme="majorBidi" w:cstheme="majorBidi"/>
          <w:sz w:val="24"/>
          <w:szCs w:val="24"/>
        </w:rPr>
        <w:t>.</w:t>
      </w:r>
    </w:p>
    <w:p w14:paraId="2456A917" w14:textId="1F2274BA" w:rsidR="00D8239C" w:rsidRPr="002B6905" w:rsidRDefault="00D8239C" w:rsidP="00D8239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red wires to control power through the latching relay.</w:t>
      </w:r>
    </w:p>
    <w:p w14:paraId="0B9A34BD" w14:textId="34413160" w:rsidR="00EB6042" w:rsidRPr="00D8239C" w:rsidRDefault="00EB6042" w:rsidP="00D8239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Wire connector </w:t>
      </w:r>
      <w:r w:rsidR="004E5DF3">
        <w:rPr>
          <w:rFonts w:asciiTheme="majorBidi" w:hAnsiTheme="majorBidi" w:cstheme="majorBidi"/>
          <w:b/>
          <w:bCs/>
          <w:sz w:val="24"/>
          <w:szCs w:val="24"/>
        </w:rPr>
        <w:t xml:space="preserve">#1 contains: </w:t>
      </w:r>
    </w:p>
    <w:p w14:paraId="61434686" w14:textId="020F30CF" w:rsidR="009D4D57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="00F701DB">
        <w:rPr>
          <w:rFonts w:asciiTheme="majorBidi" w:hAnsiTheme="majorBidi" w:cstheme="majorBidi"/>
          <w:sz w:val="24"/>
          <w:szCs w:val="24"/>
        </w:rPr>
        <w:t>ne</w:t>
      </w:r>
      <w:r w:rsidR="0063386C">
        <w:rPr>
          <w:rFonts w:asciiTheme="majorBidi" w:hAnsiTheme="majorBidi" w:cstheme="majorBidi"/>
          <w:sz w:val="24"/>
          <w:szCs w:val="24"/>
        </w:rPr>
        <w:t xml:space="preserve"> of the red </w:t>
      </w:r>
      <w:proofErr w:type="spellStart"/>
      <w:r w:rsidR="009D4D57">
        <w:rPr>
          <w:rFonts w:asciiTheme="majorBidi" w:hAnsiTheme="majorBidi" w:cstheme="majorBidi"/>
          <w:sz w:val="24"/>
          <w:szCs w:val="24"/>
        </w:rPr>
        <w:t>wires</w:t>
      </w:r>
      <w:proofErr w:type="spellEnd"/>
      <w:r w:rsidR="0063386C">
        <w:rPr>
          <w:rFonts w:asciiTheme="majorBidi" w:hAnsiTheme="majorBidi" w:cstheme="majorBidi"/>
          <w:sz w:val="24"/>
          <w:szCs w:val="24"/>
        </w:rPr>
        <w:t xml:space="preserve"> from the </w:t>
      </w:r>
      <w:r w:rsidR="00A31701">
        <w:rPr>
          <w:rFonts w:asciiTheme="majorBidi" w:hAnsiTheme="majorBidi" w:cstheme="majorBidi"/>
          <w:sz w:val="24"/>
          <w:szCs w:val="24"/>
        </w:rPr>
        <w:t>'</w:t>
      </w:r>
      <w:r w:rsidR="001659B1">
        <w:rPr>
          <w:rFonts w:asciiTheme="majorBidi" w:hAnsiTheme="majorBidi" w:cstheme="majorBidi"/>
          <w:sz w:val="24"/>
          <w:szCs w:val="24"/>
        </w:rPr>
        <w:t xml:space="preserve">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 w:rsidR="001659B1">
        <w:rPr>
          <w:rFonts w:asciiTheme="majorBidi" w:hAnsiTheme="majorBidi" w:cstheme="majorBidi"/>
          <w:sz w:val="24"/>
          <w:szCs w:val="24"/>
        </w:rPr>
        <w:t xml:space="preserve">' </w:t>
      </w:r>
      <w:r w:rsidR="00B979AF">
        <w:rPr>
          <w:rFonts w:asciiTheme="majorBidi" w:hAnsiTheme="majorBidi" w:cstheme="majorBidi"/>
          <w:sz w:val="24"/>
          <w:szCs w:val="24"/>
        </w:rPr>
        <w:t>of the relay.</w:t>
      </w:r>
    </w:p>
    <w:p w14:paraId="7A43A0AB" w14:textId="4395B373" w:rsidR="004E5DF3" w:rsidRP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</w:t>
      </w:r>
      <w:r w:rsidR="00EB6042">
        <w:rPr>
          <w:rFonts w:asciiTheme="majorBidi" w:hAnsiTheme="majorBidi" w:cstheme="majorBidi"/>
          <w:sz w:val="24"/>
          <w:szCs w:val="24"/>
        </w:rPr>
        <w:t>ed wire from 3v port of the latching relay</w:t>
      </w:r>
      <w:r w:rsidR="00645016">
        <w:rPr>
          <w:rFonts w:asciiTheme="majorBidi" w:hAnsiTheme="majorBidi" w:cstheme="majorBidi"/>
          <w:sz w:val="24"/>
          <w:szCs w:val="24"/>
        </w:rPr>
        <w:t>.</w:t>
      </w:r>
      <w:r w:rsidR="00EB6042">
        <w:rPr>
          <w:rFonts w:asciiTheme="majorBidi" w:hAnsiTheme="majorBidi" w:cstheme="majorBidi"/>
          <w:sz w:val="24"/>
          <w:szCs w:val="24"/>
        </w:rPr>
        <w:t xml:space="preserve"> </w:t>
      </w:r>
    </w:p>
    <w:p w14:paraId="0E33626E" w14:textId="5025575F" w:rsid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d wire from</w:t>
      </w:r>
      <w:r w:rsidR="009F1618">
        <w:rPr>
          <w:rFonts w:asciiTheme="majorBidi" w:hAnsiTheme="majorBidi" w:cstheme="majorBidi"/>
          <w:sz w:val="24"/>
          <w:szCs w:val="24"/>
        </w:rPr>
        <w:t xml:space="preserve"> '+' port</w:t>
      </w:r>
      <w:r w:rsidR="00645016">
        <w:rPr>
          <w:rFonts w:asciiTheme="majorBidi" w:hAnsiTheme="majorBidi" w:cstheme="majorBidi"/>
          <w:sz w:val="24"/>
          <w:szCs w:val="24"/>
        </w:rPr>
        <w:t xml:space="preserve"> of the multiplexer.</w:t>
      </w:r>
    </w:p>
    <w:p w14:paraId="5C2EC809" w14:textId="6573F71B" w:rsidR="00645016" w:rsidRPr="00645016" w:rsidRDefault="00645016" w:rsidP="0064501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45016">
        <w:rPr>
          <w:rFonts w:asciiTheme="majorBidi" w:hAnsiTheme="majorBidi" w:cstheme="majorBidi"/>
          <w:b/>
          <w:bCs/>
          <w:sz w:val="24"/>
          <w:szCs w:val="24"/>
        </w:rPr>
        <w:t xml:space="preserve">Wire connector #2 contains: </w:t>
      </w:r>
    </w:p>
    <w:p w14:paraId="6453C17E" w14:textId="2E88793C" w:rsidR="004E5DF3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other red wire from the '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>
        <w:rPr>
          <w:rFonts w:asciiTheme="majorBidi" w:hAnsiTheme="majorBidi" w:cstheme="majorBidi"/>
          <w:sz w:val="24"/>
          <w:szCs w:val="24"/>
        </w:rPr>
        <w:t>' of the relay.</w:t>
      </w:r>
    </w:p>
    <w:p w14:paraId="5F8A2F3D" w14:textId="6BDFCBA1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the </w:t>
      </w:r>
      <w:r w:rsidR="00B11A6B">
        <w:rPr>
          <w:rFonts w:asciiTheme="majorBidi" w:hAnsiTheme="majorBidi" w:cstheme="majorBidi"/>
          <w:sz w:val="24"/>
          <w:szCs w:val="24"/>
        </w:rPr>
        <w:t>OLED.</w:t>
      </w:r>
    </w:p>
    <w:p w14:paraId="5B8C131C" w14:textId="0393C6E5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</w:t>
      </w:r>
      <w:r w:rsidR="00B11A6B">
        <w:rPr>
          <w:rFonts w:asciiTheme="majorBidi" w:hAnsiTheme="majorBidi" w:cstheme="majorBidi"/>
          <w:sz w:val="24"/>
          <w:szCs w:val="24"/>
        </w:rPr>
        <w:t>MS8607 sensor.</w:t>
      </w:r>
    </w:p>
    <w:p w14:paraId="5616B11B" w14:textId="4AA9B70A" w:rsidR="00B11A6B" w:rsidRDefault="00B11A6B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l the red </w:t>
      </w:r>
      <w:proofErr w:type="spellStart"/>
      <w:r>
        <w:rPr>
          <w:rFonts w:asciiTheme="majorBidi" w:hAnsiTheme="majorBidi" w:cstheme="majorBidi"/>
          <w:sz w:val="24"/>
          <w:szCs w:val="24"/>
        </w:rPr>
        <w:t>wir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SCD30 sensors.</w:t>
      </w:r>
    </w:p>
    <w:p w14:paraId="59FBF048" w14:textId="6A1AF593" w:rsidR="002B6905" w:rsidRDefault="002B6905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al picture</w:t>
      </w:r>
      <w:r w:rsidR="001A48B8">
        <w:rPr>
          <w:rFonts w:asciiTheme="majorBidi" w:hAnsiTheme="majorBidi" w:cstheme="majorBidi"/>
          <w:sz w:val="24"/>
          <w:szCs w:val="24"/>
        </w:rPr>
        <w:t>:</w:t>
      </w:r>
    </w:p>
    <w:p w14:paraId="27CB3853" w14:textId="3E5F75A7" w:rsidR="001A48B8" w:rsidRDefault="001A48B8" w:rsidP="00C816B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314B8D" wp14:editId="60E4FE0A">
            <wp:extent cx="3471903" cy="2507187"/>
            <wp:effectExtent l="0" t="0" r="0" b="7620"/>
            <wp:docPr id="18279424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42496" name="Picture 1827942496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886" cy="25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D206" w14:textId="21875EEF" w:rsidR="00A45FED" w:rsidRPr="002B6905" w:rsidRDefault="001434D2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1B935" wp14:editId="5FCC4F83">
            <wp:extent cx="3520956" cy="5655530"/>
            <wp:effectExtent l="0" t="635" r="3175" b="3175"/>
            <wp:docPr id="47023257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32574" name="Picture 470232574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532023" cy="567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8F20A" w14:textId="77777777" w:rsidR="00B11A6B" w:rsidRPr="009D6220" w:rsidRDefault="00B11A6B" w:rsidP="00B11A6B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034EE101" w14:textId="3DA1E724" w:rsidR="00076F93" w:rsidRPr="009D6220" w:rsidRDefault="004F59CC" w:rsidP="000153E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5: upload the Arduino </w:t>
      </w:r>
      <w:r w:rsidR="009D6220"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code file and test the system </w:t>
      </w:r>
    </w:p>
    <w:p w14:paraId="3CBD18E5" w14:textId="64A081FA" w:rsidR="002C65BB" w:rsidRPr="00AC70C5" w:rsidRDefault="00AC70C5">
      <w:pPr>
        <w:rPr>
          <w:rFonts w:asciiTheme="majorBidi" w:hAnsiTheme="majorBidi" w:cstheme="majorBidi"/>
          <w:sz w:val="24"/>
          <w:szCs w:val="24"/>
        </w:rPr>
      </w:pPr>
      <w:r w:rsidRPr="00AC70C5">
        <w:rPr>
          <w:rFonts w:asciiTheme="majorBidi" w:hAnsiTheme="majorBidi" w:cstheme="majorBidi"/>
          <w:sz w:val="24"/>
          <w:szCs w:val="24"/>
        </w:rPr>
        <w:t xml:space="preserve">The procedure to upload the code file is similar to 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B657F9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)</w:t>
      </w:r>
      <w:r w:rsidR="002C65BB" w:rsidRPr="00AC70C5">
        <w:rPr>
          <w:rFonts w:asciiTheme="majorBidi" w:hAnsiTheme="majorBidi" w:cstheme="majorBidi"/>
          <w:sz w:val="24"/>
          <w:szCs w:val="24"/>
        </w:rPr>
        <w:br w:type="page"/>
      </w:r>
    </w:p>
    <w:p w14:paraId="7A4D8D52" w14:textId="0FD2FBCE" w:rsidR="00926A38" w:rsidRDefault="000153E4" w:rsidP="002C65B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B288D">
        <w:rPr>
          <w:rFonts w:asciiTheme="majorBidi" w:hAnsiTheme="majorBidi" w:cstheme="majorBidi"/>
          <w:b/>
          <w:bCs/>
          <w:sz w:val="24"/>
          <w:szCs w:val="24"/>
        </w:rPr>
        <w:lastRenderedPageBreak/>
        <w:t>Procedure (</w:t>
      </w:r>
      <w:r w:rsidR="00B657F9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9B288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50F91CEE" w14:textId="3BF978CA" w:rsidR="002C65BB" w:rsidRPr="009B288D" w:rsidRDefault="00DC78A3" w:rsidP="002C65B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mbedding Arduino code and c</w:t>
      </w:r>
      <w:r w:rsidR="002C65BB">
        <w:rPr>
          <w:rFonts w:asciiTheme="majorBidi" w:hAnsiTheme="majorBidi" w:cstheme="majorBidi"/>
          <w:b/>
          <w:bCs/>
          <w:sz w:val="24"/>
          <w:szCs w:val="24"/>
        </w:rPr>
        <w:t>hecking sensors</w:t>
      </w:r>
    </w:p>
    <w:p w14:paraId="7BDBE642" w14:textId="68743F6A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  <w:u w:val="single"/>
        </w:rPr>
      </w:pPr>
      <w:r w:rsidRPr="009B288D">
        <w:rPr>
          <w:rFonts w:asciiTheme="majorBidi" w:hAnsiTheme="majorBidi" w:cstheme="majorBidi"/>
          <w:sz w:val="24"/>
          <w:szCs w:val="24"/>
          <w:u w:val="single"/>
        </w:rPr>
        <w:t>First Timer (internet required):</w:t>
      </w:r>
    </w:p>
    <w:p w14:paraId="3E1D654B" w14:textId="1D9AAB61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To make sure that the shielding didn’t damage the sensors you can check them before and after they’re sealed. The following stages are for new users and describe how to connect a PC to a SCD30 using Arduino IDE software to check the sensors:</w:t>
      </w:r>
    </w:p>
    <w:p w14:paraId="08C3B6B5" w14:textId="32805C88" w:rsidR="008A21BD" w:rsidRPr="009B288D" w:rsidRDefault="008A21BD" w:rsidP="001C5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Use a logger setup to connect to the sensor, e.g., </w:t>
      </w:r>
      <w:hyperlink r:id="rId108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Feather M0 </w:t>
        </w:r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adalogger</w:t>
        </w:r>
        <w:proofErr w:type="spellEnd"/>
      </w:hyperlink>
      <w:r w:rsidRPr="009B288D">
        <w:rPr>
          <w:rFonts w:asciiTheme="majorBidi" w:hAnsiTheme="majorBidi" w:cstheme="majorBidi"/>
          <w:sz w:val="24"/>
          <w:szCs w:val="24"/>
        </w:rPr>
        <w:t xml:space="preserve"> and a corresponding </w:t>
      </w:r>
      <w:hyperlink r:id="rId109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terminal block FeatherWing</w:t>
        </w:r>
      </w:hyperlink>
      <w:r w:rsidRPr="009B288D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with wires and connectors as needed (See pic on the right)</w:t>
      </w:r>
      <w:r w:rsidRPr="009B288D">
        <w:rPr>
          <w:rFonts w:asciiTheme="majorBidi" w:hAnsiTheme="majorBidi" w:cstheme="majorBidi"/>
          <w:sz w:val="24"/>
          <w:szCs w:val="24"/>
        </w:rPr>
        <w:t xml:space="preserve">, and connect to a PC. </w:t>
      </w:r>
    </w:p>
    <w:p w14:paraId="79B6BBDB" w14:textId="51AD60CF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i/>
          <w:iCs/>
          <w:noProof/>
          <w:sz w:val="24"/>
          <w:szCs w:val="24"/>
        </w:rPr>
        <w:drawing>
          <wp:anchor distT="0" distB="0" distL="114300" distR="114300" simplePos="0" relativeHeight="251675657" behindDoc="1" locked="0" layoutInCell="1" allowOverlap="1" wp14:anchorId="0A262E6F" wp14:editId="0367C45D">
            <wp:simplePos x="0" y="0"/>
            <wp:positionH relativeFrom="margin">
              <wp:align>center</wp:align>
            </wp:positionH>
            <wp:positionV relativeFrom="paragraph">
              <wp:posOffset>7297</wp:posOffset>
            </wp:positionV>
            <wp:extent cx="2664460" cy="2134870"/>
            <wp:effectExtent l="0" t="0" r="2540" b="0"/>
            <wp:wrapTight wrapText="bothSides">
              <wp:wrapPolygon edited="0">
                <wp:start x="0" y="0"/>
                <wp:lineTo x="0" y="21394"/>
                <wp:lineTo x="21466" y="21394"/>
                <wp:lineTo x="2146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8" r="6852" b="4161"/>
                    <a:stretch/>
                  </pic:blipFill>
                  <pic:spPr bwMode="auto">
                    <a:xfrm>
                      <a:off x="0" y="0"/>
                      <a:ext cx="266446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EB6D8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0CB9EC2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6E3CA7A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31F38D57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03E0A63B" w14:textId="6D407FE8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63C87BD1" w14:textId="2347FAB3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76887AFC" w14:textId="77777777" w:rsidR="005679FF" w:rsidRDefault="005679FF" w:rsidP="005679FF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68ACC4B" w14:textId="4C8DC9EE" w:rsidR="00172498" w:rsidRPr="009B288D" w:rsidRDefault="008A21B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On a PC open Arduino IDE.</w:t>
      </w:r>
    </w:p>
    <w:p w14:paraId="08DEED84" w14:textId="1FF65CE3" w:rsidR="008A21BD" w:rsidRPr="009B288D" w:rsidRDefault="009B288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4633" behindDoc="1" locked="0" layoutInCell="1" allowOverlap="1" wp14:anchorId="4AC0395E" wp14:editId="0C1FBD25">
            <wp:simplePos x="0" y="0"/>
            <wp:positionH relativeFrom="page">
              <wp:posOffset>4348678</wp:posOffset>
            </wp:positionH>
            <wp:positionV relativeFrom="paragraph">
              <wp:posOffset>6651</wp:posOffset>
            </wp:positionV>
            <wp:extent cx="3060065" cy="4390390"/>
            <wp:effectExtent l="0" t="0" r="6985" b="0"/>
            <wp:wrapTight wrapText="bothSides">
              <wp:wrapPolygon edited="0">
                <wp:start x="0" y="0"/>
                <wp:lineTo x="0" y="21463"/>
                <wp:lineTo x="21515" y="21463"/>
                <wp:lineTo x="2151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065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Select port and board.</w:t>
      </w:r>
    </w:p>
    <w:p w14:paraId="6B4AA4FC" w14:textId="73BAE091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Install </w:t>
      </w:r>
      <w:hyperlink r:id="rId112" w:history="1"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SparkFun</w:t>
        </w:r>
        <w:proofErr w:type="spellEnd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 SCD30 Arduino library</w:t>
        </w:r>
      </w:hyperlink>
      <w:r w:rsidRPr="009B288D">
        <w:rPr>
          <w:rFonts w:asciiTheme="majorBidi" w:hAnsiTheme="majorBidi" w:cstheme="majorBidi"/>
          <w:sz w:val="24"/>
          <w:szCs w:val="24"/>
        </w:rPr>
        <w:t>.</w:t>
      </w:r>
    </w:p>
    <w:p w14:paraId="29A8550E" w14:textId="27540143" w:rsidR="008A21BD" w:rsidRPr="009B288D" w:rsidRDefault="00455F28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3609" behindDoc="0" locked="0" layoutInCell="1" allowOverlap="1" wp14:anchorId="14CAD758" wp14:editId="27021C61">
            <wp:simplePos x="0" y="0"/>
            <wp:positionH relativeFrom="margin">
              <wp:posOffset>-100367</wp:posOffset>
            </wp:positionH>
            <wp:positionV relativeFrom="paragraph">
              <wp:posOffset>525670</wp:posOffset>
            </wp:positionV>
            <wp:extent cx="379562" cy="371475"/>
            <wp:effectExtent l="0" t="0" r="190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567"/>
                    <a:stretch/>
                  </pic:blipFill>
                  <pic:spPr bwMode="auto">
                    <a:xfrm>
                      <a:off x="0" y="0"/>
                      <a:ext cx="379562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Upload SCD30 example code: File/Examples/Examples from Custom</w:t>
      </w:r>
      <w:r w:rsidR="009B288D">
        <w:rPr>
          <w:rFonts w:asciiTheme="majorBidi" w:hAnsiTheme="majorBidi" w:cstheme="majorBidi"/>
          <w:sz w:val="24"/>
          <w:szCs w:val="24"/>
        </w:rPr>
        <w:t xml:space="preserve"> </w:t>
      </w:r>
      <w:r w:rsidR="008A21BD" w:rsidRPr="009B288D">
        <w:rPr>
          <w:rFonts w:asciiTheme="majorBidi" w:hAnsiTheme="majorBidi" w:cstheme="majorBidi"/>
          <w:sz w:val="24"/>
          <w:szCs w:val="24"/>
        </w:rPr>
        <w:t>Libraries/Example1_BasicReadings.</w:t>
      </w:r>
      <w:r w:rsidR="008A21BD" w:rsidRPr="009B288D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39D3B727" w14:textId="36B05FB2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Press the </w:t>
      </w:r>
      <w:r w:rsidRPr="009B288D">
        <w:rPr>
          <w:rFonts w:asciiTheme="majorBidi" w:hAnsiTheme="majorBidi" w:cstheme="majorBidi"/>
          <w:i/>
          <w:iCs/>
          <w:sz w:val="24"/>
          <w:szCs w:val="24"/>
        </w:rPr>
        <w:t xml:space="preserve">Verify </w:t>
      </w:r>
      <w:r w:rsidRPr="009B288D">
        <w:rPr>
          <w:rFonts w:asciiTheme="majorBidi" w:hAnsiTheme="majorBidi" w:cstheme="majorBidi"/>
          <w:sz w:val="24"/>
          <w:szCs w:val="24"/>
        </w:rPr>
        <w:t xml:space="preserve">key and install any boards/libraries that you </w:t>
      </w:r>
      <w:bookmarkStart w:id="0" w:name="_Int_ydLQo5xg"/>
      <w:r w:rsidRPr="009B288D">
        <w:rPr>
          <w:rFonts w:asciiTheme="majorBidi" w:hAnsiTheme="majorBidi" w:cstheme="majorBidi"/>
          <w:sz w:val="24"/>
          <w:szCs w:val="24"/>
        </w:rPr>
        <w:t>don’t</w:t>
      </w:r>
      <w:bookmarkEnd w:id="0"/>
      <w:r w:rsidRPr="009B288D">
        <w:rPr>
          <w:rFonts w:asciiTheme="majorBidi" w:hAnsiTheme="majorBidi" w:cstheme="majorBidi"/>
          <w:sz w:val="24"/>
          <w:szCs w:val="24"/>
        </w:rPr>
        <w:t xml:space="preserve"> yet have. Every time you install one, </w:t>
      </w:r>
      <w:bookmarkStart w:id="1" w:name="_Int_RSOQJHq4"/>
      <w:proofErr w:type="gramStart"/>
      <w:r w:rsidRPr="009B288D">
        <w:rPr>
          <w:rFonts w:asciiTheme="majorBidi" w:hAnsiTheme="majorBidi" w:cstheme="majorBidi"/>
          <w:i/>
          <w:iCs/>
          <w:sz w:val="24"/>
          <w:szCs w:val="24"/>
        </w:rPr>
        <w:t>Verify</w:t>
      </w:r>
      <w:bookmarkEnd w:id="1"/>
      <w:proofErr w:type="gramEnd"/>
      <w:r w:rsidRPr="009B288D">
        <w:rPr>
          <w:rFonts w:asciiTheme="majorBidi" w:hAnsiTheme="majorBidi" w:cstheme="majorBidi"/>
          <w:sz w:val="24"/>
          <w:szCs w:val="24"/>
        </w:rPr>
        <w:t xml:space="preserve"> again (compiles the code) and </w:t>
      </w:r>
      <w:bookmarkStart w:id="2" w:name="_Int_ykhHSRlq"/>
      <w:r w:rsidRPr="009B288D">
        <w:rPr>
          <w:rFonts w:asciiTheme="majorBidi" w:hAnsiTheme="majorBidi" w:cstheme="majorBidi"/>
          <w:sz w:val="24"/>
          <w:szCs w:val="24"/>
        </w:rPr>
        <w:t>you’ll</w:t>
      </w:r>
      <w:bookmarkEnd w:id="2"/>
      <w:r w:rsidRPr="009B288D">
        <w:rPr>
          <w:rFonts w:asciiTheme="majorBidi" w:hAnsiTheme="majorBidi" w:cstheme="majorBidi"/>
          <w:sz w:val="24"/>
          <w:szCs w:val="24"/>
        </w:rPr>
        <w:t xml:space="preserve"> encounter another missing board/library (till no error pops up).</w:t>
      </w:r>
    </w:p>
    <w:p w14:paraId="2B79D48D" w14:textId="0839E74F" w:rsidR="008A21BD" w:rsidRPr="005679FF" w:rsidRDefault="002F4B73" w:rsidP="000153E4">
      <w:pPr>
        <w:rPr>
          <w:rFonts w:asciiTheme="majorBidi" w:hAnsiTheme="majorBidi" w:cstheme="majorBidi"/>
          <w:sz w:val="24"/>
          <w:szCs w:val="24"/>
          <w:u w:val="single"/>
        </w:rPr>
      </w:pPr>
      <w:r w:rsidRPr="005679FF">
        <w:rPr>
          <w:rFonts w:asciiTheme="majorBidi" w:hAnsiTheme="majorBidi" w:cstheme="majorBidi"/>
          <w:sz w:val="24"/>
          <w:szCs w:val="24"/>
          <w:u w:val="single"/>
        </w:rPr>
        <w:t>Second Timer</w:t>
      </w:r>
    </w:p>
    <w:p w14:paraId="300911F0" w14:textId="0809CEE8" w:rsidR="00DB1CD5" w:rsidRPr="002F4B73" w:rsidRDefault="2022BA2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Connect the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SCD30 to the </w:t>
      </w:r>
      <w:r w:rsidRPr="002F4B73">
        <w:rPr>
          <w:rFonts w:asciiTheme="majorBidi" w:hAnsiTheme="majorBidi" w:cstheme="majorBidi"/>
          <w:sz w:val="24"/>
          <w:szCs w:val="24"/>
        </w:rPr>
        <w:t xml:space="preserve">datalogger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and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the datalogger </w:t>
      </w:r>
      <w:r w:rsidR="009E0DD1" w:rsidRPr="002F4B73">
        <w:rPr>
          <w:rFonts w:asciiTheme="majorBidi" w:hAnsiTheme="majorBidi" w:cstheme="majorBidi"/>
          <w:sz w:val="24"/>
          <w:szCs w:val="24"/>
        </w:rPr>
        <w:t>to a PC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(See ‘</w:t>
      </w:r>
      <w:r w:rsidR="00A470FA" w:rsidRPr="002F4B73">
        <w:rPr>
          <w:rFonts w:asciiTheme="majorBidi" w:hAnsiTheme="majorBidi" w:cstheme="majorBidi"/>
          <w:i/>
          <w:iCs/>
          <w:sz w:val="24"/>
          <w:szCs w:val="24"/>
        </w:rPr>
        <w:t>First Timer’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section)</w:t>
      </w:r>
      <w:r w:rsidR="009E0DD1" w:rsidRPr="002F4B73">
        <w:rPr>
          <w:rFonts w:asciiTheme="majorBidi" w:hAnsiTheme="majorBidi" w:cstheme="majorBidi"/>
          <w:sz w:val="24"/>
          <w:szCs w:val="24"/>
        </w:rPr>
        <w:t>.</w:t>
      </w:r>
      <w:r w:rsidR="1E9C9714" w:rsidRPr="002F4B73">
        <w:rPr>
          <w:rFonts w:asciiTheme="majorBidi" w:hAnsiTheme="majorBidi" w:cstheme="majorBidi"/>
          <w:sz w:val="24"/>
          <w:szCs w:val="24"/>
        </w:rPr>
        <w:t xml:space="preserve"> </w:t>
      </w:r>
    </w:p>
    <w:p w14:paraId="5113D461" w14:textId="21C67F12" w:rsidR="001D756A" w:rsidRPr="002F4B73" w:rsidRDefault="00F22BA9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="006B3BF3" w:rsidRPr="002F4B73">
        <w:rPr>
          <w:rFonts w:asciiTheme="majorBidi" w:hAnsiTheme="majorBidi" w:cstheme="majorBidi"/>
          <w:sz w:val="24"/>
          <w:szCs w:val="24"/>
        </w:rPr>
        <w:t>Arduino IDE</w:t>
      </w:r>
    </w:p>
    <w:p w14:paraId="249C7953" w14:textId="57058C89" w:rsidR="001D756A" w:rsidRPr="002F4B73" w:rsidRDefault="005679F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739D6EE3" wp14:editId="65717476">
            <wp:simplePos x="0" y="0"/>
            <wp:positionH relativeFrom="leftMargin">
              <wp:posOffset>813325</wp:posOffset>
            </wp:positionH>
            <wp:positionV relativeFrom="paragraph">
              <wp:posOffset>340584</wp:posOffset>
            </wp:positionV>
            <wp:extent cx="379095" cy="361950"/>
            <wp:effectExtent l="0" t="0" r="190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8" b="2467"/>
                    <a:stretch/>
                  </pic:blipFill>
                  <pic:spPr bwMode="auto">
                    <a:xfrm>
                      <a:off x="0" y="0"/>
                      <a:ext cx="379095" cy="36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67371CB" w:rsidRPr="002F4B73">
        <w:rPr>
          <w:rFonts w:asciiTheme="majorBidi" w:hAnsiTheme="majorBidi" w:cstheme="majorBidi"/>
          <w:sz w:val="24"/>
          <w:szCs w:val="24"/>
        </w:rPr>
        <w:t>Sen</w:t>
      </w:r>
      <w:r w:rsidR="5E3C7343" w:rsidRPr="002F4B73">
        <w:rPr>
          <w:rFonts w:asciiTheme="majorBidi" w:hAnsiTheme="majorBidi" w:cstheme="majorBidi"/>
          <w:sz w:val="24"/>
          <w:szCs w:val="24"/>
        </w:rPr>
        <w:t>d</w:t>
      </w:r>
      <w:r w:rsidR="167371CB" w:rsidRPr="002F4B73">
        <w:rPr>
          <w:rFonts w:asciiTheme="majorBidi" w:hAnsiTheme="majorBidi" w:cstheme="majorBidi"/>
          <w:sz w:val="24"/>
          <w:szCs w:val="24"/>
        </w:rPr>
        <w:t xml:space="preserve">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example </w:t>
      </w:r>
      <w:r w:rsidR="167371CB" w:rsidRPr="002F4B73">
        <w:rPr>
          <w:rFonts w:asciiTheme="majorBidi" w:hAnsiTheme="majorBidi" w:cstheme="majorBidi"/>
          <w:sz w:val="24"/>
          <w:szCs w:val="24"/>
        </w:rPr>
        <w:t>code to datalogger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by pressing the </w:t>
      </w:r>
      <w:r w:rsidR="4B33611E" w:rsidRPr="002F4B73">
        <w:rPr>
          <w:rFonts w:asciiTheme="majorBidi" w:hAnsiTheme="majorBidi" w:cstheme="majorBidi"/>
          <w:i/>
          <w:iCs/>
          <w:sz w:val="24"/>
          <w:szCs w:val="24"/>
        </w:rPr>
        <w:t>Upload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key</w:t>
      </w:r>
      <w:r w:rsidR="167371CB" w:rsidRPr="002F4B73">
        <w:rPr>
          <w:rFonts w:asciiTheme="majorBidi" w:hAnsiTheme="majorBidi" w:cstheme="majorBidi"/>
          <w:sz w:val="24"/>
          <w:szCs w:val="24"/>
        </w:rPr>
        <w:t>.</w:t>
      </w:r>
    </w:p>
    <w:p w14:paraId="6D4FD7BF" w14:textId="7C913423" w:rsidR="008A21BD" w:rsidRDefault="006B3BF3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Pr="002F4B73">
        <w:rPr>
          <w:rFonts w:asciiTheme="majorBidi" w:hAnsiTheme="majorBidi" w:cstheme="majorBidi"/>
          <w:i/>
          <w:iCs/>
          <w:sz w:val="24"/>
          <w:szCs w:val="24"/>
        </w:rPr>
        <w:t>‘Serial Monitor’</w:t>
      </w:r>
      <w:r w:rsidRPr="002F4B73">
        <w:rPr>
          <w:rFonts w:asciiTheme="majorBidi" w:hAnsiTheme="majorBidi" w:cstheme="majorBidi"/>
          <w:sz w:val="24"/>
          <w:szCs w:val="24"/>
        </w:rPr>
        <w:t xml:space="preserve"> and make sure that all values make sense (Temp, RH and CO2). Blow on the sensor to watch the values change accordingly. </w:t>
      </w:r>
    </w:p>
    <w:p w14:paraId="6421F748" w14:textId="21067F17" w:rsidR="002F4B73" w:rsidRDefault="002F4B73" w:rsidP="002F4B73">
      <w:pPr>
        <w:rPr>
          <w:rFonts w:asciiTheme="majorBidi" w:hAnsiTheme="majorBidi" w:cstheme="majorBidi"/>
          <w:sz w:val="24"/>
          <w:szCs w:val="24"/>
        </w:rPr>
      </w:pPr>
    </w:p>
    <w:p w14:paraId="2B4B8C3D" w14:textId="77777777" w:rsidR="00757542" w:rsidRPr="002F4842" w:rsidRDefault="00757542" w:rsidP="00757542">
      <w:pPr>
        <w:pStyle w:val="ListParagraph"/>
        <w:ind w:left="900"/>
        <w:rPr>
          <w:rFonts w:asciiTheme="majorBidi" w:hAnsiTheme="majorBidi" w:cstheme="majorBidi"/>
          <w:b/>
          <w:bCs/>
          <w:sz w:val="28"/>
          <w:szCs w:val="28"/>
        </w:rPr>
      </w:pPr>
    </w:p>
    <w:p w14:paraId="4A4DE520" w14:textId="171882CB" w:rsidR="00446C2A" w:rsidRPr="00926A38" w:rsidRDefault="00446C2A" w:rsidP="00446C2A">
      <w:pPr>
        <w:rPr>
          <w:rFonts w:asciiTheme="majorBidi" w:hAnsiTheme="majorBidi" w:cstheme="majorBidi"/>
          <w:sz w:val="28"/>
          <w:szCs w:val="28"/>
        </w:rPr>
      </w:pPr>
    </w:p>
    <w:p w14:paraId="3F2EEA88" w14:textId="2F9E4505" w:rsidR="00D45219" w:rsidRPr="00926A38" w:rsidRDefault="00D45219">
      <w:pPr>
        <w:rPr>
          <w:rFonts w:asciiTheme="majorBidi" w:hAnsiTheme="majorBidi" w:cstheme="majorBidi"/>
          <w:sz w:val="28"/>
          <w:szCs w:val="28"/>
        </w:rPr>
      </w:pPr>
    </w:p>
    <w:p w14:paraId="41D9E87C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49F9EEE8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55BCBAEF" w14:textId="77777777" w:rsidR="00230A31" w:rsidRDefault="00230A31" w:rsidP="00230A31">
      <w:pPr>
        <w:pStyle w:val="ListParagraph"/>
        <w:rPr>
          <w:lang w:val="en-GB"/>
        </w:rPr>
      </w:pPr>
    </w:p>
    <w:p w14:paraId="445C35B2" w14:textId="77777777" w:rsidR="00230A31" w:rsidRPr="00372875" w:rsidRDefault="00230A31" w:rsidP="00230A31">
      <w:pPr>
        <w:pStyle w:val="ListParagraph"/>
        <w:rPr>
          <w:lang w:val="en-GB"/>
        </w:rPr>
      </w:pPr>
    </w:p>
    <w:p w14:paraId="33AF46F8" w14:textId="77777777" w:rsidR="00230A31" w:rsidRPr="00230A31" w:rsidRDefault="00230A31" w:rsidP="00C9226B">
      <w:pPr>
        <w:rPr>
          <w:rFonts w:asciiTheme="majorBidi" w:hAnsiTheme="majorBidi" w:cstheme="majorBidi"/>
          <w:sz w:val="28"/>
          <w:szCs w:val="28"/>
          <w:lang w:val="en-GB"/>
        </w:rPr>
      </w:pPr>
    </w:p>
    <w:p w14:paraId="3A0E4C10" w14:textId="75B2C909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sectPr w:rsidR="00C9226B" w:rsidRPr="00926A38" w:rsidSect="00E1769C">
      <w:headerReference w:type="default" r:id="rId114"/>
      <w:pgSz w:w="11906" w:h="16838" w:code="9"/>
      <w:pgMar w:top="518" w:right="1440" w:bottom="994" w:left="1440" w:header="43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498D31" w14:textId="77777777" w:rsidR="009D69E7" w:rsidRDefault="009D69E7" w:rsidP="00D45219">
      <w:pPr>
        <w:spacing w:after="0" w:line="240" w:lineRule="auto"/>
      </w:pPr>
      <w:r>
        <w:separator/>
      </w:r>
    </w:p>
  </w:endnote>
  <w:endnote w:type="continuationSeparator" w:id="0">
    <w:p w14:paraId="0CC5B35B" w14:textId="77777777" w:rsidR="009D69E7" w:rsidRDefault="009D69E7" w:rsidP="00D45219">
      <w:pPr>
        <w:spacing w:after="0" w:line="240" w:lineRule="auto"/>
      </w:pPr>
      <w:r>
        <w:continuationSeparator/>
      </w:r>
    </w:p>
  </w:endnote>
  <w:endnote w:type="continuationNotice" w:id="1">
    <w:p w14:paraId="63A69BA8" w14:textId="77777777" w:rsidR="009D69E7" w:rsidRDefault="009D69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547D8" w14:textId="77777777" w:rsidR="009D69E7" w:rsidRDefault="009D69E7" w:rsidP="00D45219">
      <w:pPr>
        <w:spacing w:after="0" w:line="240" w:lineRule="auto"/>
      </w:pPr>
      <w:r>
        <w:separator/>
      </w:r>
    </w:p>
  </w:footnote>
  <w:footnote w:type="continuationSeparator" w:id="0">
    <w:p w14:paraId="6C058F9B" w14:textId="77777777" w:rsidR="009D69E7" w:rsidRDefault="009D69E7" w:rsidP="00D45219">
      <w:pPr>
        <w:spacing w:after="0" w:line="240" w:lineRule="auto"/>
      </w:pPr>
      <w:r>
        <w:continuationSeparator/>
      </w:r>
    </w:p>
  </w:footnote>
  <w:footnote w:type="continuationNotice" w:id="1">
    <w:p w14:paraId="74292882" w14:textId="77777777" w:rsidR="009D69E7" w:rsidRDefault="009D69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D08D3" w14:textId="223F3B07" w:rsidR="00B91292" w:rsidRDefault="00B91292" w:rsidP="00D45219">
    <w:pPr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4BC25E" wp14:editId="76268364">
          <wp:simplePos x="0" y="0"/>
          <wp:positionH relativeFrom="margin">
            <wp:align>center</wp:align>
          </wp:positionH>
          <wp:positionV relativeFrom="margin">
            <wp:posOffset>-887095</wp:posOffset>
          </wp:positionV>
          <wp:extent cx="1047750" cy="589915"/>
          <wp:effectExtent l="0" t="0" r="0" b="635"/>
          <wp:wrapSquare wrapText="bothSides"/>
          <wp:docPr id="1105257766" name="Picture 11052577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821"/>
                  <a:stretch/>
                </pic:blipFill>
                <pic:spPr bwMode="auto">
                  <a:xfrm>
                    <a:off x="0" y="0"/>
                    <a:ext cx="1047750" cy="589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0873E6" w14:textId="77777777" w:rsidR="00B91292" w:rsidRDefault="00B91292">
    <w:pPr>
      <w:pStyle w:val="Header"/>
    </w:pPr>
  </w:p>
  <w:p w14:paraId="3553121A" w14:textId="77777777" w:rsidR="00B91292" w:rsidRDefault="00B9129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JvfY8gRPrsDUR" int2:id="17JF04Dp">
      <int2:state int2:value="Rejected" int2:type="AugLoop_Text_Critique"/>
    </int2:textHash>
    <int2:bookmark int2:bookmarkName="_Int_RSOQJHq4" int2:invalidationBookmarkName="" int2:hashCode="3aasJ7nTsjSmjo" int2:id="hgNDTrM9">
      <int2:state int2:value="Rejected" int2:type="AugLoop_Text_Critique"/>
    </int2:bookmark>
    <int2:bookmark int2:bookmarkName="_Int_ydLQo5xg" int2:invalidationBookmarkName="" int2:hashCode="SPW0sFXDTAtd5h" int2:id="jtq9sByC">
      <int2:state int2:value="Rejected" int2:type="AugLoop_Text_Critique"/>
    </int2:bookmark>
    <int2:bookmark int2:bookmarkName="_Int_ykhHSRlq" int2:invalidationBookmarkName="" int2:hashCode="PGtsPaHpOMFTqR" int2:id="xxl5CPhA">
      <int2:state int2:value="Rejected" int2:type="AugLoop_Text_Critique"/>
    </int2:bookmark>
  </int2:observations>
  <int2:intelligenceSettings/>
  <int2:onDemandWorkflows>
    <int2:onDemandWorkflow int2:type="SimilarityCheck" int2:paragraphVersions="66581136-77777777 5B992DD1-77777777 1E7F85AB-77777777 1D37A353-77777777 7A817573-77777777 5383B5DC-77777777 6A60273A-23136EF9 7EE4A723-77777777 24ECF156-77777777 30F34164-77777777 7F20684D-6BDBD2FD 194E3D0C-2D9297F1 6988BE90-188681BD 3E0385E9-61BE8427 28350F31-77777777 16949296-77777777 5CC8386B-77777777 082935FE-77777777 300911F0-541CCFFE 6701F4A9-77777777 5113D461-77777777 00C7770B-77777777 7F2E8063-77777777 36005A4A-77777777 4694A5B8-77777777 4FA65FB5-77777777 18D9AB96-4929A848 249C7953-77777777 21E73D7F-77777777 3F2EEA88-77777777 6BBD08D3-77777777 4E0873E6-77777777 3553121A-77777777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13E29"/>
    <w:multiLevelType w:val="hybridMultilevel"/>
    <w:tmpl w:val="470272C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F4C19B1"/>
    <w:multiLevelType w:val="hybridMultilevel"/>
    <w:tmpl w:val="A3E64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12D45"/>
    <w:multiLevelType w:val="hybridMultilevel"/>
    <w:tmpl w:val="EB3279A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F2FB3"/>
    <w:multiLevelType w:val="hybridMultilevel"/>
    <w:tmpl w:val="47CE00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F17EB0"/>
    <w:multiLevelType w:val="hybridMultilevel"/>
    <w:tmpl w:val="0222152C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1B607287"/>
    <w:multiLevelType w:val="hybridMultilevel"/>
    <w:tmpl w:val="337CA53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961AD"/>
    <w:multiLevelType w:val="hybridMultilevel"/>
    <w:tmpl w:val="631A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7C29"/>
    <w:multiLevelType w:val="hybridMultilevel"/>
    <w:tmpl w:val="750E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A0CF6"/>
    <w:multiLevelType w:val="hybridMultilevel"/>
    <w:tmpl w:val="DA4E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A1817"/>
    <w:multiLevelType w:val="hybridMultilevel"/>
    <w:tmpl w:val="11C6453E"/>
    <w:lvl w:ilvl="0" w:tplc="4232016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032450"/>
    <w:multiLevelType w:val="hybridMultilevel"/>
    <w:tmpl w:val="65F4D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AB5C93"/>
    <w:multiLevelType w:val="hybridMultilevel"/>
    <w:tmpl w:val="560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067E6"/>
    <w:multiLevelType w:val="hybridMultilevel"/>
    <w:tmpl w:val="9C62F0F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6EA7702"/>
    <w:multiLevelType w:val="hybridMultilevel"/>
    <w:tmpl w:val="9114431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37697CE9"/>
    <w:multiLevelType w:val="hybridMultilevel"/>
    <w:tmpl w:val="DDEEB1FC"/>
    <w:lvl w:ilvl="0" w:tplc="115C65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644A2"/>
    <w:multiLevelType w:val="hybridMultilevel"/>
    <w:tmpl w:val="7674B1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A0724F"/>
    <w:multiLevelType w:val="hybridMultilevel"/>
    <w:tmpl w:val="910E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7B4A84"/>
    <w:multiLevelType w:val="hybridMultilevel"/>
    <w:tmpl w:val="8F4837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905CFC"/>
    <w:multiLevelType w:val="hybridMultilevel"/>
    <w:tmpl w:val="D5969B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C350F"/>
    <w:multiLevelType w:val="hybridMultilevel"/>
    <w:tmpl w:val="73981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D9666E"/>
    <w:multiLevelType w:val="hybridMultilevel"/>
    <w:tmpl w:val="053E656C"/>
    <w:lvl w:ilvl="0" w:tplc="5D40D6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2D67F4"/>
    <w:multiLevelType w:val="multilevel"/>
    <w:tmpl w:val="FFA854FE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6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</w:rPr>
    </w:lvl>
  </w:abstractNum>
  <w:abstractNum w:abstractNumId="22" w15:restartNumberingAfterBreak="0">
    <w:nsid w:val="4E2F1BCF"/>
    <w:multiLevelType w:val="hybridMultilevel"/>
    <w:tmpl w:val="F316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82B9D"/>
    <w:multiLevelType w:val="hybridMultilevel"/>
    <w:tmpl w:val="11B0CC8E"/>
    <w:lvl w:ilvl="0" w:tplc="6F72027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2C4C5C"/>
    <w:multiLevelType w:val="hybridMultilevel"/>
    <w:tmpl w:val="F49A4F2C"/>
    <w:lvl w:ilvl="0" w:tplc="010C76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75C81"/>
    <w:multiLevelType w:val="hybridMultilevel"/>
    <w:tmpl w:val="86D6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75243"/>
    <w:multiLevelType w:val="hybridMultilevel"/>
    <w:tmpl w:val="18527792"/>
    <w:lvl w:ilvl="0" w:tplc="04090001">
      <w:start w:val="1"/>
      <w:numFmt w:val="bullet"/>
      <w:lvlText w:val=""/>
      <w:lvlJc w:val="left"/>
      <w:pPr>
        <w:ind w:left="9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abstractNum w:abstractNumId="27" w15:restartNumberingAfterBreak="0">
    <w:nsid w:val="577740BC"/>
    <w:multiLevelType w:val="hybridMultilevel"/>
    <w:tmpl w:val="2E8E8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F6E0F"/>
    <w:multiLevelType w:val="hybridMultilevel"/>
    <w:tmpl w:val="6CD8F906"/>
    <w:lvl w:ilvl="0" w:tplc="F878B9D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D5E3751"/>
    <w:multiLevelType w:val="hybridMultilevel"/>
    <w:tmpl w:val="0A36F666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0" w15:restartNumberingAfterBreak="0">
    <w:nsid w:val="602D5BC8"/>
    <w:multiLevelType w:val="hybridMultilevel"/>
    <w:tmpl w:val="16980F3C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3A90B74"/>
    <w:multiLevelType w:val="hybridMultilevel"/>
    <w:tmpl w:val="4152761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2" w15:restartNumberingAfterBreak="0">
    <w:nsid w:val="665472A7"/>
    <w:multiLevelType w:val="hybridMultilevel"/>
    <w:tmpl w:val="7BD2A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4F6E59"/>
    <w:multiLevelType w:val="hybridMultilevel"/>
    <w:tmpl w:val="133AF77A"/>
    <w:lvl w:ilvl="0" w:tplc="43D0EAD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37D23"/>
    <w:multiLevelType w:val="hybridMultilevel"/>
    <w:tmpl w:val="3F98F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BC62868C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7E3C5B"/>
    <w:multiLevelType w:val="hybridMultilevel"/>
    <w:tmpl w:val="D95E7B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3650435">
    <w:abstractNumId w:val="5"/>
  </w:num>
  <w:num w:numId="2" w16cid:durableId="114638168">
    <w:abstractNumId w:val="9"/>
  </w:num>
  <w:num w:numId="3" w16cid:durableId="274600666">
    <w:abstractNumId w:val="28"/>
  </w:num>
  <w:num w:numId="4" w16cid:durableId="1215043133">
    <w:abstractNumId w:val="24"/>
  </w:num>
  <w:num w:numId="5" w16cid:durableId="439494940">
    <w:abstractNumId w:val="14"/>
  </w:num>
  <w:num w:numId="6" w16cid:durableId="1633438358">
    <w:abstractNumId w:val="34"/>
  </w:num>
  <w:num w:numId="7" w16cid:durableId="540020674">
    <w:abstractNumId w:val="20"/>
  </w:num>
  <w:num w:numId="8" w16cid:durableId="1914855173">
    <w:abstractNumId w:val="18"/>
  </w:num>
  <w:num w:numId="9" w16cid:durableId="1117021664">
    <w:abstractNumId w:val="33"/>
  </w:num>
  <w:num w:numId="10" w16cid:durableId="1987003616">
    <w:abstractNumId w:val="2"/>
  </w:num>
  <w:num w:numId="11" w16cid:durableId="550578491">
    <w:abstractNumId w:val="3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0431216">
    <w:abstractNumId w:val="21"/>
  </w:num>
  <w:num w:numId="13" w16cid:durableId="741219302">
    <w:abstractNumId w:val="1"/>
  </w:num>
  <w:num w:numId="14" w16cid:durableId="1385059283">
    <w:abstractNumId w:val="3"/>
  </w:num>
  <w:num w:numId="15" w16cid:durableId="1555506341">
    <w:abstractNumId w:val="0"/>
  </w:num>
  <w:num w:numId="16" w16cid:durableId="426853715">
    <w:abstractNumId w:val="13"/>
  </w:num>
  <w:num w:numId="17" w16cid:durableId="1033116608">
    <w:abstractNumId w:val="27"/>
  </w:num>
  <w:num w:numId="18" w16cid:durableId="1777292488">
    <w:abstractNumId w:val="12"/>
  </w:num>
  <w:num w:numId="19" w16cid:durableId="827794024">
    <w:abstractNumId w:val="15"/>
  </w:num>
  <w:num w:numId="20" w16cid:durableId="1759324454">
    <w:abstractNumId w:val="19"/>
  </w:num>
  <w:num w:numId="21" w16cid:durableId="1404257073">
    <w:abstractNumId w:val="32"/>
  </w:num>
  <w:num w:numId="22" w16cid:durableId="1162819140">
    <w:abstractNumId w:val="35"/>
  </w:num>
  <w:num w:numId="23" w16cid:durableId="805122589">
    <w:abstractNumId w:val="10"/>
  </w:num>
  <w:num w:numId="24" w16cid:durableId="55205681">
    <w:abstractNumId w:val="23"/>
  </w:num>
  <w:num w:numId="25" w16cid:durableId="1455127392">
    <w:abstractNumId w:val="26"/>
  </w:num>
  <w:num w:numId="26" w16cid:durableId="825049562">
    <w:abstractNumId w:val="30"/>
  </w:num>
  <w:num w:numId="27" w16cid:durableId="1311984329">
    <w:abstractNumId w:val="22"/>
  </w:num>
  <w:num w:numId="28" w16cid:durableId="721514867">
    <w:abstractNumId w:val="6"/>
  </w:num>
  <w:num w:numId="29" w16cid:durableId="1595436718">
    <w:abstractNumId w:val="25"/>
  </w:num>
  <w:num w:numId="30" w16cid:durableId="709037371">
    <w:abstractNumId w:val="11"/>
  </w:num>
  <w:num w:numId="31" w16cid:durableId="316805742">
    <w:abstractNumId w:val="7"/>
  </w:num>
  <w:num w:numId="32" w16cid:durableId="151802950">
    <w:abstractNumId w:val="17"/>
  </w:num>
  <w:num w:numId="33" w16cid:durableId="252206079">
    <w:abstractNumId w:val="4"/>
  </w:num>
  <w:num w:numId="34" w16cid:durableId="2025279885">
    <w:abstractNumId w:val="31"/>
  </w:num>
  <w:num w:numId="35" w16cid:durableId="256059965">
    <w:abstractNumId w:val="8"/>
  </w:num>
  <w:num w:numId="36" w16cid:durableId="759527397">
    <w:abstractNumId w:val="29"/>
  </w:num>
  <w:num w:numId="37" w16cid:durableId="19891667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DAxNDczMTC3MDBX0lEKTi0uzszPAykwqgUARTjE4SwAAAA="/>
  </w:docVars>
  <w:rsids>
    <w:rsidRoot w:val="00D45219"/>
    <w:rsid w:val="000014E7"/>
    <w:rsid w:val="00004119"/>
    <w:rsid w:val="00004271"/>
    <w:rsid w:val="0000666F"/>
    <w:rsid w:val="0000671F"/>
    <w:rsid w:val="00007735"/>
    <w:rsid w:val="00012A15"/>
    <w:rsid w:val="00013BF4"/>
    <w:rsid w:val="00013F06"/>
    <w:rsid w:val="000151F4"/>
    <w:rsid w:val="000153E4"/>
    <w:rsid w:val="00021945"/>
    <w:rsid w:val="00026264"/>
    <w:rsid w:val="00033B7C"/>
    <w:rsid w:val="00034285"/>
    <w:rsid w:val="00035168"/>
    <w:rsid w:val="0004223E"/>
    <w:rsid w:val="0004272C"/>
    <w:rsid w:val="00044C1B"/>
    <w:rsid w:val="00050225"/>
    <w:rsid w:val="00052265"/>
    <w:rsid w:val="000523CC"/>
    <w:rsid w:val="00055323"/>
    <w:rsid w:val="00060425"/>
    <w:rsid w:val="00060DC2"/>
    <w:rsid w:val="000656D0"/>
    <w:rsid w:val="00066F47"/>
    <w:rsid w:val="00067739"/>
    <w:rsid w:val="0007352A"/>
    <w:rsid w:val="00074929"/>
    <w:rsid w:val="000754F6"/>
    <w:rsid w:val="000757B8"/>
    <w:rsid w:val="00076F93"/>
    <w:rsid w:val="0007746C"/>
    <w:rsid w:val="000801BD"/>
    <w:rsid w:val="00080734"/>
    <w:rsid w:val="00082D43"/>
    <w:rsid w:val="00084593"/>
    <w:rsid w:val="000845E6"/>
    <w:rsid w:val="000902FE"/>
    <w:rsid w:val="0009557B"/>
    <w:rsid w:val="00095B7B"/>
    <w:rsid w:val="000A32F9"/>
    <w:rsid w:val="000A3918"/>
    <w:rsid w:val="000B3740"/>
    <w:rsid w:val="000B5405"/>
    <w:rsid w:val="000C2BA8"/>
    <w:rsid w:val="000C3B6E"/>
    <w:rsid w:val="000D0427"/>
    <w:rsid w:val="000D1365"/>
    <w:rsid w:val="000D5088"/>
    <w:rsid w:val="000D7E3A"/>
    <w:rsid w:val="000E7A0D"/>
    <w:rsid w:val="000E7AC2"/>
    <w:rsid w:val="00100C29"/>
    <w:rsid w:val="00106557"/>
    <w:rsid w:val="00111F02"/>
    <w:rsid w:val="00112438"/>
    <w:rsid w:val="001144AC"/>
    <w:rsid w:val="001148A8"/>
    <w:rsid w:val="001155BB"/>
    <w:rsid w:val="0012725C"/>
    <w:rsid w:val="0012790E"/>
    <w:rsid w:val="00135610"/>
    <w:rsid w:val="001418D1"/>
    <w:rsid w:val="001434D2"/>
    <w:rsid w:val="00143687"/>
    <w:rsid w:val="001467F2"/>
    <w:rsid w:val="00147257"/>
    <w:rsid w:val="00152410"/>
    <w:rsid w:val="00153F29"/>
    <w:rsid w:val="001552C7"/>
    <w:rsid w:val="00157994"/>
    <w:rsid w:val="001615B9"/>
    <w:rsid w:val="001659B1"/>
    <w:rsid w:val="00172498"/>
    <w:rsid w:val="001818C6"/>
    <w:rsid w:val="001864EC"/>
    <w:rsid w:val="00192FD1"/>
    <w:rsid w:val="00193EE8"/>
    <w:rsid w:val="00196CAC"/>
    <w:rsid w:val="001A04CC"/>
    <w:rsid w:val="001A48B8"/>
    <w:rsid w:val="001A49C5"/>
    <w:rsid w:val="001A6563"/>
    <w:rsid w:val="001A67D6"/>
    <w:rsid w:val="001B1DDA"/>
    <w:rsid w:val="001B793F"/>
    <w:rsid w:val="001C12AA"/>
    <w:rsid w:val="001C253F"/>
    <w:rsid w:val="001C5EB3"/>
    <w:rsid w:val="001C7111"/>
    <w:rsid w:val="001D756A"/>
    <w:rsid w:val="001E470E"/>
    <w:rsid w:val="001F4433"/>
    <w:rsid w:val="00200516"/>
    <w:rsid w:val="00204263"/>
    <w:rsid w:val="00212A00"/>
    <w:rsid w:val="0022317D"/>
    <w:rsid w:val="00223D04"/>
    <w:rsid w:val="00225647"/>
    <w:rsid w:val="00226DD7"/>
    <w:rsid w:val="00226F46"/>
    <w:rsid w:val="002301AC"/>
    <w:rsid w:val="00230A31"/>
    <w:rsid w:val="00234375"/>
    <w:rsid w:val="00236DCD"/>
    <w:rsid w:val="00245083"/>
    <w:rsid w:val="002458E9"/>
    <w:rsid w:val="00247081"/>
    <w:rsid w:val="00247371"/>
    <w:rsid w:val="002601EB"/>
    <w:rsid w:val="002616BF"/>
    <w:rsid w:val="0026448E"/>
    <w:rsid w:val="00267A6D"/>
    <w:rsid w:val="00274791"/>
    <w:rsid w:val="00281479"/>
    <w:rsid w:val="00283142"/>
    <w:rsid w:val="0028449A"/>
    <w:rsid w:val="00285802"/>
    <w:rsid w:val="002869FA"/>
    <w:rsid w:val="002922BF"/>
    <w:rsid w:val="00293F9E"/>
    <w:rsid w:val="002951EE"/>
    <w:rsid w:val="00295467"/>
    <w:rsid w:val="002A11D1"/>
    <w:rsid w:val="002A7BCB"/>
    <w:rsid w:val="002B308F"/>
    <w:rsid w:val="002B6905"/>
    <w:rsid w:val="002C0503"/>
    <w:rsid w:val="002C65BB"/>
    <w:rsid w:val="002D57C2"/>
    <w:rsid w:val="002E35AE"/>
    <w:rsid w:val="002F36CD"/>
    <w:rsid w:val="002F4842"/>
    <w:rsid w:val="002F4B73"/>
    <w:rsid w:val="0030649A"/>
    <w:rsid w:val="00310063"/>
    <w:rsid w:val="00332227"/>
    <w:rsid w:val="00343A7A"/>
    <w:rsid w:val="003477A9"/>
    <w:rsid w:val="003477C4"/>
    <w:rsid w:val="00353A73"/>
    <w:rsid w:val="003546EA"/>
    <w:rsid w:val="00354D82"/>
    <w:rsid w:val="00360355"/>
    <w:rsid w:val="0036049D"/>
    <w:rsid w:val="003631D8"/>
    <w:rsid w:val="0036376B"/>
    <w:rsid w:val="00365732"/>
    <w:rsid w:val="00366DD9"/>
    <w:rsid w:val="0037516F"/>
    <w:rsid w:val="00375738"/>
    <w:rsid w:val="00382705"/>
    <w:rsid w:val="00384767"/>
    <w:rsid w:val="00386EAE"/>
    <w:rsid w:val="003874CD"/>
    <w:rsid w:val="003907CD"/>
    <w:rsid w:val="00390ACB"/>
    <w:rsid w:val="00390DC9"/>
    <w:rsid w:val="00392806"/>
    <w:rsid w:val="00394CC8"/>
    <w:rsid w:val="00396F69"/>
    <w:rsid w:val="003A016F"/>
    <w:rsid w:val="003A348F"/>
    <w:rsid w:val="003B79B9"/>
    <w:rsid w:val="003B7F92"/>
    <w:rsid w:val="003C13AF"/>
    <w:rsid w:val="003C3093"/>
    <w:rsid w:val="003C3173"/>
    <w:rsid w:val="003C56FD"/>
    <w:rsid w:val="003C653D"/>
    <w:rsid w:val="003D26BC"/>
    <w:rsid w:val="003D4824"/>
    <w:rsid w:val="003D7D45"/>
    <w:rsid w:val="003D7E1D"/>
    <w:rsid w:val="003E1A15"/>
    <w:rsid w:val="003E3DB5"/>
    <w:rsid w:val="003E4A97"/>
    <w:rsid w:val="003E6781"/>
    <w:rsid w:val="003E71EE"/>
    <w:rsid w:val="003F00C3"/>
    <w:rsid w:val="003F59DF"/>
    <w:rsid w:val="003F5DB8"/>
    <w:rsid w:val="00403E4C"/>
    <w:rsid w:val="00404709"/>
    <w:rsid w:val="0041311F"/>
    <w:rsid w:val="00415A3A"/>
    <w:rsid w:val="00420E57"/>
    <w:rsid w:val="00421AA1"/>
    <w:rsid w:val="00423FBE"/>
    <w:rsid w:val="0043417F"/>
    <w:rsid w:val="00435D65"/>
    <w:rsid w:val="00446C2A"/>
    <w:rsid w:val="00451E76"/>
    <w:rsid w:val="00455F28"/>
    <w:rsid w:val="004571F1"/>
    <w:rsid w:val="00460693"/>
    <w:rsid w:val="00460745"/>
    <w:rsid w:val="00465E9C"/>
    <w:rsid w:val="00475B33"/>
    <w:rsid w:val="004844F1"/>
    <w:rsid w:val="0048483A"/>
    <w:rsid w:val="0049186F"/>
    <w:rsid w:val="004923BA"/>
    <w:rsid w:val="00492BB9"/>
    <w:rsid w:val="004961F4"/>
    <w:rsid w:val="004971A2"/>
    <w:rsid w:val="004A192F"/>
    <w:rsid w:val="004A27BE"/>
    <w:rsid w:val="004A3190"/>
    <w:rsid w:val="004A4B14"/>
    <w:rsid w:val="004A5805"/>
    <w:rsid w:val="004B24B9"/>
    <w:rsid w:val="004B3EBB"/>
    <w:rsid w:val="004B4843"/>
    <w:rsid w:val="004B5E06"/>
    <w:rsid w:val="004C082F"/>
    <w:rsid w:val="004C2F94"/>
    <w:rsid w:val="004C62FE"/>
    <w:rsid w:val="004C6BD0"/>
    <w:rsid w:val="004D1AE0"/>
    <w:rsid w:val="004D2165"/>
    <w:rsid w:val="004D2EC1"/>
    <w:rsid w:val="004D4B7B"/>
    <w:rsid w:val="004D545F"/>
    <w:rsid w:val="004D78D6"/>
    <w:rsid w:val="004E017A"/>
    <w:rsid w:val="004E4E96"/>
    <w:rsid w:val="004E53A0"/>
    <w:rsid w:val="004E5DF3"/>
    <w:rsid w:val="004F1231"/>
    <w:rsid w:val="004F59CC"/>
    <w:rsid w:val="0050429B"/>
    <w:rsid w:val="00505D74"/>
    <w:rsid w:val="00511E12"/>
    <w:rsid w:val="00513DA2"/>
    <w:rsid w:val="00520852"/>
    <w:rsid w:val="00531D00"/>
    <w:rsid w:val="00532DF6"/>
    <w:rsid w:val="005342B4"/>
    <w:rsid w:val="00534F6E"/>
    <w:rsid w:val="005405A1"/>
    <w:rsid w:val="0054144E"/>
    <w:rsid w:val="0054272D"/>
    <w:rsid w:val="00542F90"/>
    <w:rsid w:val="005446F4"/>
    <w:rsid w:val="0054690F"/>
    <w:rsid w:val="00550C37"/>
    <w:rsid w:val="00552BAC"/>
    <w:rsid w:val="0056209C"/>
    <w:rsid w:val="00563D10"/>
    <w:rsid w:val="00567714"/>
    <w:rsid w:val="005679FF"/>
    <w:rsid w:val="0057142E"/>
    <w:rsid w:val="00583CDC"/>
    <w:rsid w:val="00590A4C"/>
    <w:rsid w:val="00590DE3"/>
    <w:rsid w:val="00592B96"/>
    <w:rsid w:val="0059389E"/>
    <w:rsid w:val="005A2561"/>
    <w:rsid w:val="005A7D1C"/>
    <w:rsid w:val="005B63D0"/>
    <w:rsid w:val="005B6E13"/>
    <w:rsid w:val="005C3C9F"/>
    <w:rsid w:val="005C70AF"/>
    <w:rsid w:val="005D0327"/>
    <w:rsid w:val="005D1FE7"/>
    <w:rsid w:val="005D211B"/>
    <w:rsid w:val="005D378C"/>
    <w:rsid w:val="005D58B3"/>
    <w:rsid w:val="005D63EA"/>
    <w:rsid w:val="005D6F3B"/>
    <w:rsid w:val="005E7EC2"/>
    <w:rsid w:val="005F0CF4"/>
    <w:rsid w:val="005F17DF"/>
    <w:rsid w:val="005F65AC"/>
    <w:rsid w:val="0061045B"/>
    <w:rsid w:val="0061217D"/>
    <w:rsid w:val="00620B15"/>
    <w:rsid w:val="00620C4F"/>
    <w:rsid w:val="0062289E"/>
    <w:rsid w:val="0062317A"/>
    <w:rsid w:val="00623B64"/>
    <w:rsid w:val="00623F5E"/>
    <w:rsid w:val="006301EC"/>
    <w:rsid w:val="00630887"/>
    <w:rsid w:val="00631177"/>
    <w:rsid w:val="0063386C"/>
    <w:rsid w:val="00637BAA"/>
    <w:rsid w:val="00640C0A"/>
    <w:rsid w:val="00645016"/>
    <w:rsid w:val="00653210"/>
    <w:rsid w:val="00656FBE"/>
    <w:rsid w:val="00665E16"/>
    <w:rsid w:val="0066606E"/>
    <w:rsid w:val="00671FB8"/>
    <w:rsid w:val="00673267"/>
    <w:rsid w:val="0068194A"/>
    <w:rsid w:val="00685A19"/>
    <w:rsid w:val="00687651"/>
    <w:rsid w:val="006A3284"/>
    <w:rsid w:val="006A3F3D"/>
    <w:rsid w:val="006B2079"/>
    <w:rsid w:val="006B3B7A"/>
    <w:rsid w:val="006B3BF3"/>
    <w:rsid w:val="006B6D23"/>
    <w:rsid w:val="006C0450"/>
    <w:rsid w:val="006C295C"/>
    <w:rsid w:val="006C68C8"/>
    <w:rsid w:val="006D4CC4"/>
    <w:rsid w:val="006D69C5"/>
    <w:rsid w:val="006E0C30"/>
    <w:rsid w:val="006E1603"/>
    <w:rsid w:val="006E4409"/>
    <w:rsid w:val="006E4AEB"/>
    <w:rsid w:val="006E5F5F"/>
    <w:rsid w:val="006E7AD3"/>
    <w:rsid w:val="006F30CF"/>
    <w:rsid w:val="006F552C"/>
    <w:rsid w:val="00700DC4"/>
    <w:rsid w:val="00705E25"/>
    <w:rsid w:val="00706337"/>
    <w:rsid w:val="00706F0B"/>
    <w:rsid w:val="00713762"/>
    <w:rsid w:val="00713DC7"/>
    <w:rsid w:val="0071431D"/>
    <w:rsid w:val="0071630F"/>
    <w:rsid w:val="00717547"/>
    <w:rsid w:val="00721FB5"/>
    <w:rsid w:val="0073165D"/>
    <w:rsid w:val="0073220C"/>
    <w:rsid w:val="00734ED9"/>
    <w:rsid w:val="0074366A"/>
    <w:rsid w:val="00747BF7"/>
    <w:rsid w:val="00757542"/>
    <w:rsid w:val="00763FCC"/>
    <w:rsid w:val="00770162"/>
    <w:rsid w:val="0077135B"/>
    <w:rsid w:val="00773D3B"/>
    <w:rsid w:val="0077660D"/>
    <w:rsid w:val="007844B8"/>
    <w:rsid w:val="00784B38"/>
    <w:rsid w:val="0078589F"/>
    <w:rsid w:val="00790588"/>
    <w:rsid w:val="00791CEA"/>
    <w:rsid w:val="00792B36"/>
    <w:rsid w:val="007A0A4C"/>
    <w:rsid w:val="007A126D"/>
    <w:rsid w:val="007A198C"/>
    <w:rsid w:val="007A2A19"/>
    <w:rsid w:val="007A410B"/>
    <w:rsid w:val="007B1919"/>
    <w:rsid w:val="007B2543"/>
    <w:rsid w:val="007B3A00"/>
    <w:rsid w:val="007B563F"/>
    <w:rsid w:val="007C31CB"/>
    <w:rsid w:val="007C47CD"/>
    <w:rsid w:val="007C581E"/>
    <w:rsid w:val="007C6297"/>
    <w:rsid w:val="007E36E2"/>
    <w:rsid w:val="00801558"/>
    <w:rsid w:val="00803730"/>
    <w:rsid w:val="00804D0D"/>
    <w:rsid w:val="008167A8"/>
    <w:rsid w:val="00817221"/>
    <w:rsid w:val="00823A1E"/>
    <w:rsid w:val="008253A1"/>
    <w:rsid w:val="008313E0"/>
    <w:rsid w:val="00831C52"/>
    <w:rsid w:val="008322F1"/>
    <w:rsid w:val="00834D13"/>
    <w:rsid w:val="00836B70"/>
    <w:rsid w:val="008414A6"/>
    <w:rsid w:val="008458FE"/>
    <w:rsid w:val="00855DD1"/>
    <w:rsid w:val="00857219"/>
    <w:rsid w:val="00862601"/>
    <w:rsid w:val="0086428C"/>
    <w:rsid w:val="00864E47"/>
    <w:rsid w:val="0086557D"/>
    <w:rsid w:val="00870767"/>
    <w:rsid w:val="00876E47"/>
    <w:rsid w:val="008770D7"/>
    <w:rsid w:val="008772C6"/>
    <w:rsid w:val="00884C8E"/>
    <w:rsid w:val="00893598"/>
    <w:rsid w:val="0089469E"/>
    <w:rsid w:val="00896E7C"/>
    <w:rsid w:val="008973DD"/>
    <w:rsid w:val="0089782C"/>
    <w:rsid w:val="008A0051"/>
    <w:rsid w:val="008A1287"/>
    <w:rsid w:val="008A21BD"/>
    <w:rsid w:val="008A4C09"/>
    <w:rsid w:val="008A5FAA"/>
    <w:rsid w:val="008B2972"/>
    <w:rsid w:val="008C448A"/>
    <w:rsid w:val="008C7560"/>
    <w:rsid w:val="008D3316"/>
    <w:rsid w:val="008E5A33"/>
    <w:rsid w:val="008E7870"/>
    <w:rsid w:val="008E7E04"/>
    <w:rsid w:val="008F7538"/>
    <w:rsid w:val="009053CF"/>
    <w:rsid w:val="00905DFD"/>
    <w:rsid w:val="00906B4D"/>
    <w:rsid w:val="00910768"/>
    <w:rsid w:val="0091458D"/>
    <w:rsid w:val="0091760F"/>
    <w:rsid w:val="00920F48"/>
    <w:rsid w:val="00924DE0"/>
    <w:rsid w:val="00926A38"/>
    <w:rsid w:val="009414EE"/>
    <w:rsid w:val="00942D73"/>
    <w:rsid w:val="009433E5"/>
    <w:rsid w:val="00943DF4"/>
    <w:rsid w:val="009535AD"/>
    <w:rsid w:val="009542AC"/>
    <w:rsid w:val="0096596A"/>
    <w:rsid w:val="00967A9D"/>
    <w:rsid w:val="00967F1D"/>
    <w:rsid w:val="00970A64"/>
    <w:rsid w:val="00970DE4"/>
    <w:rsid w:val="00970FCF"/>
    <w:rsid w:val="00971082"/>
    <w:rsid w:val="00984A30"/>
    <w:rsid w:val="00987A48"/>
    <w:rsid w:val="00992991"/>
    <w:rsid w:val="0099375D"/>
    <w:rsid w:val="00993A52"/>
    <w:rsid w:val="00994CBF"/>
    <w:rsid w:val="0099619F"/>
    <w:rsid w:val="00997BFD"/>
    <w:rsid w:val="009A21BC"/>
    <w:rsid w:val="009A6DA2"/>
    <w:rsid w:val="009B1444"/>
    <w:rsid w:val="009B1695"/>
    <w:rsid w:val="009B288D"/>
    <w:rsid w:val="009B31BF"/>
    <w:rsid w:val="009B3444"/>
    <w:rsid w:val="009C1C2D"/>
    <w:rsid w:val="009D3362"/>
    <w:rsid w:val="009D4D57"/>
    <w:rsid w:val="009D5DC4"/>
    <w:rsid w:val="009D6220"/>
    <w:rsid w:val="009D69E7"/>
    <w:rsid w:val="009D7A51"/>
    <w:rsid w:val="009D7EF7"/>
    <w:rsid w:val="009E0DD1"/>
    <w:rsid w:val="009E235C"/>
    <w:rsid w:val="009E6A71"/>
    <w:rsid w:val="009F1618"/>
    <w:rsid w:val="009F710C"/>
    <w:rsid w:val="00A021EE"/>
    <w:rsid w:val="00A047A1"/>
    <w:rsid w:val="00A203ED"/>
    <w:rsid w:val="00A21E5F"/>
    <w:rsid w:val="00A21E93"/>
    <w:rsid w:val="00A241DC"/>
    <w:rsid w:val="00A25970"/>
    <w:rsid w:val="00A31701"/>
    <w:rsid w:val="00A34982"/>
    <w:rsid w:val="00A373B6"/>
    <w:rsid w:val="00A403E1"/>
    <w:rsid w:val="00A422DC"/>
    <w:rsid w:val="00A435DD"/>
    <w:rsid w:val="00A45FED"/>
    <w:rsid w:val="00A46C05"/>
    <w:rsid w:val="00A470FA"/>
    <w:rsid w:val="00A5115D"/>
    <w:rsid w:val="00A52355"/>
    <w:rsid w:val="00A52B23"/>
    <w:rsid w:val="00A61B79"/>
    <w:rsid w:val="00A72BB0"/>
    <w:rsid w:val="00A75528"/>
    <w:rsid w:val="00A76C80"/>
    <w:rsid w:val="00A76E6F"/>
    <w:rsid w:val="00A77CE4"/>
    <w:rsid w:val="00A84C86"/>
    <w:rsid w:val="00A85E6F"/>
    <w:rsid w:val="00A9651B"/>
    <w:rsid w:val="00AA1A72"/>
    <w:rsid w:val="00AB246B"/>
    <w:rsid w:val="00AB2D23"/>
    <w:rsid w:val="00AB3BAC"/>
    <w:rsid w:val="00AB41D8"/>
    <w:rsid w:val="00AB6FCD"/>
    <w:rsid w:val="00AC506F"/>
    <w:rsid w:val="00AC5A76"/>
    <w:rsid w:val="00AC605B"/>
    <w:rsid w:val="00AC6625"/>
    <w:rsid w:val="00AC68A4"/>
    <w:rsid w:val="00AC70C5"/>
    <w:rsid w:val="00AD2E31"/>
    <w:rsid w:val="00AD2F59"/>
    <w:rsid w:val="00AD3440"/>
    <w:rsid w:val="00AE2086"/>
    <w:rsid w:val="00AE28E2"/>
    <w:rsid w:val="00AE2D0C"/>
    <w:rsid w:val="00AE52B0"/>
    <w:rsid w:val="00AE6EF4"/>
    <w:rsid w:val="00AF1DEE"/>
    <w:rsid w:val="00AF4C20"/>
    <w:rsid w:val="00B01069"/>
    <w:rsid w:val="00B011C1"/>
    <w:rsid w:val="00B032E9"/>
    <w:rsid w:val="00B037A5"/>
    <w:rsid w:val="00B11A6B"/>
    <w:rsid w:val="00B125AF"/>
    <w:rsid w:val="00B264AF"/>
    <w:rsid w:val="00B276A5"/>
    <w:rsid w:val="00B27705"/>
    <w:rsid w:val="00B308E2"/>
    <w:rsid w:val="00B4002E"/>
    <w:rsid w:val="00B43269"/>
    <w:rsid w:val="00B44F31"/>
    <w:rsid w:val="00B45B4B"/>
    <w:rsid w:val="00B54E20"/>
    <w:rsid w:val="00B55581"/>
    <w:rsid w:val="00B560B3"/>
    <w:rsid w:val="00B6074C"/>
    <w:rsid w:val="00B63A22"/>
    <w:rsid w:val="00B657F9"/>
    <w:rsid w:val="00B66716"/>
    <w:rsid w:val="00B71A4A"/>
    <w:rsid w:val="00B74D0A"/>
    <w:rsid w:val="00B775CD"/>
    <w:rsid w:val="00B804EC"/>
    <w:rsid w:val="00B84AEB"/>
    <w:rsid w:val="00B91292"/>
    <w:rsid w:val="00B93D5B"/>
    <w:rsid w:val="00B9473E"/>
    <w:rsid w:val="00B979AF"/>
    <w:rsid w:val="00BA4BF4"/>
    <w:rsid w:val="00BA75ED"/>
    <w:rsid w:val="00BB0E97"/>
    <w:rsid w:val="00BB4FBB"/>
    <w:rsid w:val="00BC016F"/>
    <w:rsid w:val="00BC31BD"/>
    <w:rsid w:val="00BC3AED"/>
    <w:rsid w:val="00BC62B2"/>
    <w:rsid w:val="00BC7FBB"/>
    <w:rsid w:val="00BD7536"/>
    <w:rsid w:val="00BE073A"/>
    <w:rsid w:val="00BE320E"/>
    <w:rsid w:val="00BE44FA"/>
    <w:rsid w:val="00BF0BDF"/>
    <w:rsid w:val="00BF223E"/>
    <w:rsid w:val="00BF26CF"/>
    <w:rsid w:val="00BF7BCA"/>
    <w:rsid w:val="00BF7BD9"/>
    <w:rsid w:val="00C00364"/>
    <w:rsid w:val="00C01CD2"/>
    <w:rsid w:val="00C0288D"/>
    <w:rsid w:val="00C12854"/>
    <w:rsid w:val="00C17BD7"/>
    <w:rsid w:val="00C210E5"/>
    <w:rsid w:val="00C2588B"/>
    <w:rsid w:val="00C27477"/>
    <w:rsid w:val="00C31633"/>
    <w:rsid w:val="00C31AC9"/>
    <w:rsid w:val="00C375DC"/>
    <w:rsid w:val="00C44B4C"/>
    <w:rsid w:val="00C46903"/>
    <w:rsid w:val="00C4750E"/>
    <w:rsid w:val="00C77165"/>
    <w:rsid w:val="00C8167E"/>
    <w:rsid w:val="00C816B8"/>
    <w:rsid w:val="00C81DA8"/>
    <w:rsid w:val="00C90DB5"/>
    <w:rsid w:val="00C9226B"/>
    <w:rsid w:val="00C930B5"/>
    <w:rsid w:val="00CA3E70"/>
    <w:rsid w:val="00CA5120"/>
    <w:rsid w:val="00CB1433"/>
    <w:rsid w:val="00CB3BF7"/>
    <w:rsid w:val="00CB44A5"/>
    <w:rsid w:val="00CB7A3C"/>
    <w:rsid w:val="00CC19AE"/>
    <w:rsid w:val="00CC1AFF"/>
    <w:rsid w:val="00CC738F"/>
    <w:rsid w:val="00CD3B88"/>
    <w:rsid w:val="00CE01C6"/>
    <w:rsid w:val="00CE0C84"/>
    <w:rsid w:val="00CE198B"/>
    <w:rsid w:val="00CE6EFD"/>
    <w:rsid w:val="00CF0F44"/>
    <w:rsid w:val="00CF4991"/>
    <w:rsid w:val="00CF77B1"/>
    <w:rsid w:val="00D01967"/>
    <w:rsid w:val="00D04E2A"/>
    <w:rsid w:val="00D076A7"/>
    <w:rsid w:val="00D22C0C"/>
    <w:rsid w:val="00D23468"/>
    <w:rsid w:val="00D25B71"/>
    <w:rsid w:val="00D414CD"/>
    <w:rsid w:val="00D41C62"/>
    <w:rsid w:val="00D45219"/>
    <w:rsid w:val="00D543BC"/>
    <w:rsid w:val="00D577F3"/>
    <w:rsid w:val="00D60472"/>
    <w:rsid w:val="00D71447"/>
    <w:rsid w:val="00D715A2"/>
    <w:rsid w:val="00D7174C"/>
    <w:rsid w:val="00D730C4"/>
    <w:rsid w:val="00D73188"/>
    <w:rsid w:val="00D7373A"/>
    <w:rsid w:val="00D821B3"/>
    <w:rsid w:val="00D8239C"/>
    <w:rsid w:val="00D82F8F"/>
    <w:rsid w:val="00D830D9"/>
    <w:rsid w:val="00D835E4"/>
    <w:rsid w:val="00D91247"/>
    <w:rsid w:val="00D97475"/>
    <w:rsid w:val="00DA1C82"/>
    <w:rsid w:val="00DA2743"/>
    <w:rsid w:val="00DB1CD5"/>
    <w:rsid w:val="00DB6075"/>
    <w:rsid w:val="00DC1658"/>
    <w:rsid w:val="00DC1F03"/>
    <w:rsid w:val="00DC2E55"/>
    <w:rsid w:val="00DC78A3"/>
    <w:rsid w:val="00DE256D"/>
    <w:rsid w:val="00DE5D5D"/>
    <w:rsid w:val="00DE74B0"/>
    <w:rsid w:val="00DF1DFE"/>
    <w:rsid w:val="00DF33AB"/>
    <w:rsid w:val="00DF4A16"/>
    <w:rsid w:val="00E07AC7"/>
    <w:rsid w:val="00E132A7"/>
    <w:rsid w:val="00E1605E"/>
    <w:rsid w:val="00E173FB"/>
    <w:rsid w:val="00E17470"/>
    <w:rsid w:val="00E1769C"/>
    <w:rsid w:val="00E23E3E"/>
    <w:rsid w:val="00E25AB6"/>
    <w:rsid w:val="00E31761"/>
    <w:rsid w:val="00E344B0"/>
    <w:rsid w:val="00E36E0D"/>
    <w:rsid w:val="00E42B82"/>
    <w:rsid w:val="00E60C0C"/>
    <w:rsid w:val="00E62C56"/>
    <w:rsid w:val="00E65946"/>
    <w:rsid w:val="00E67604"/>
    <w:rsid w:val="00E67D71"/>
    <w:rsid w:val="00E816DF"/>
    <w:rsid w:val="00E90B30"/>
    <w:rsid w:val="00E963D9"/>
    <w:rsid w:val="00EA0D55"/>
    <w:rsid w:val="00EA5028"/>
    <w:rsid w:val="00EB366E"/>
    <w:rsid w:val="00EB3BAD"/>
    <w:rsid w:val="00EB3DFD"/>
    <w:rsid w:val="00EB456C"/>
    <w:rsid w:val="00EB54CD"/>
    <w:rsid w:val="00EB6042"/>
    <w:rsid w:val="00EC076E"/>
    <w:rsid w:val="00EC3F80"/>
    <w:rsid w:val="00ED0BB0"/>
    <w:rsid w:val="00ED34C3"/>
    <w:rsid w:val="00ED46A3"/>
    <w:rsid w:val="00ED62F0"/>
    <w:rsid w:val="00ED7884"/>
    <w:rsid w:val="00EE05F0"/>
    <w:rsid w:val="00EE191F"/>
    <w:rsid w:val="00EE3960"/>
    <w:rsid w:val="00EE49C4"/>
    <w:rsid w:val="00EF24B9"/>
    <w:rsid w:val="00EF7323"/>
    <w:rsid w:val="00F02449"/>
    <w:rsid w:val="00F072D7"/>
    <w:rsid w:val="00F11925"/>
    <w:rsid w:val="00F13E1F"/>
    <w:rsid w:val="00F1416E"/>
    <w:rsid w:val="00F17FBD"/>
    <w:rsid w:val="00F20892"/>
    <w:rsid w:val="00F216E8"/>
    <w:rsid w:val="00F2229F"/>
    <w:rsid w:val="00F22BA9"/>
    <w:rsid w:val="00F25E8D"/>
    <w:rsid w:val="00F30ABF"/>
    <w:rsid w:val="00F53C2C"/>
    <w:rsid w:val="00F57BF6"/>
    <w:rsid w:val="00F66939"/>
    <w:rsid w:val="00F67E62"/>
    <w:rsid w:val="00F701DB"/>
    <w:rsid w:val="00F7266D"/>
    <w:rsid w:val="00F72A25"/>
    <w:rsid w:val="00F7334F"/>
    <w:rsid w:val="00F77051"/>
    <w:rsid w:val="00F91802"/>
    <w:rsid w:val="00F95F07"/>
    <w:rsid w:val="00FA0E57"/>
    <w:rsid w:val="00FC60BA"/>
    <w:rsid w:val="00FC6AF8"/>
    <w:rsid w:val="00FC6F51"/>
    <w:rsid w:val="00FD4055"/>
    <w:rsid w:val="00FD55E6"/>
    <w:rsid w:val="00FD765C"/>
    <w:rsid w:val="00FE1C20"/>
    <w:rsid w:val="00FE4061"/>
    <w:rsid w:val="00FE767A"/>
    <w:rsid w:val="00FF04FC"/>
    <w:rsid w:val="00FF1B98"/>
    <w:rsid w:val="00FF3E7E"/>
    <w:rsid w:val="00FF57F2"/>
    <w:rsid w:val="00FF5802"/>
    <w:rsid w:val="00FF5F32"/>
    <w:rsid w:val="02FE55BA"/>
    <w:rsid w:val="0360AE0D"/>
    <w:rsid w:val="063D4F01"/>
    <w:rsid w:val="09E91E40"/>
    <w:rsid w:val="0A8487E8"/>
    <w:rsid w:val="0D154CE5"/>
    <w:rsid w:val="0E36B0F8"/>
    <w:rsid w:val="167371CB"/>
    <w:rsid w:val="17D6AFF7"/>
    <w:rsid w:val="1BA8BC05"/>
    <w:rsid w:val="1D2CB89B"/>
    <w:rsid w:val="1E007DD6"/>
    <w:rsid w:val="1E9C9714"/>
    <w:rsid w:val="2022BA2F"/>
    <w:rsid w:val="23BF461A"/>
    <w:rsid w:val="25568EC7"/>
    <w:rsid w:val="2A64F7FB"/>
    <w:rsid w:val="2C00C85C"/>
    <w:rsid w:val="33919DD9"/>
    <w:rsid w:val="347DDC75"/>
    <w:rsid w:val="34FF9D34"/>
    <w:rsid w:val="353A39DE"/>
    <w:rsid w:val="3A0DAB01"/>
    <w:rsid w:val="3B241065"/>
    <w:rsid w:val="3E8D571D"/>
    <w:rsid w:val="427A1CD7"/>
    <w:rsid w:val="4415ED38"/>
    <w:rsid w:val="452C88BD"/>
    <w:rsid w:val="455350EA"/>
    <w:rsid w:val="46986902"/>
    <w:rsid w:val="47FA3E5C"/>
    <w:rsid w:val="488CA0D0"/>
    <w:rsid w:val="49391E61"/>
    <w:rsid w:val="4B33611E"/>
    <w:rsid w:val="4EB09271"/>
    <w:rsid w:val="4FD1DA84"/>
    <w:rsid w:val="51E3092F"/>
    <w:rsid w:val="5430B3F6"/>
    <w:rsid w:val="545186A0"/>
    <w:rsid w:val="56B67A52"/>
    <w:rsid w:val="56EE5821"/>
    <w:rsid w:val="5E3C7343"/>
    <w:rsid w:val="606A7422"/>
    <w:rsid w:val="658920BC"/>
    <w:rsid w:val="66114CC4"/>
    <w:rsid w:val="70B1502E"/>
    <w:rsid w:val="739F1051"/>
    <w:rsid w:val="7500595C"/>
    <w:rsid w:val="786D3A43"/>
    <w:rsid w:val="7B0214C8"/>
    <w:rsid w:val="7D6F0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B0ABF"/>
  <w15:chartTrackingRefBased/>
  <w15:docId w15:val="{BE662391-CA37-456A-A122-E056A48AF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219"/>
  </w:style>
  <w:style w:type="paragraph" w:styleId="Footer">
    <w:name w:val="footer"/>
    <w:basedOn w:val="Normal"/>
    <w:link w:val="Foot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219"/>
  </w:style>
  <w:style w:type="paragraph" w:styleId="ListParagraph">
    <w:name w:val="List Paragraph"/>
    <w:basedOn w:val="Normal"/>
    <w:uiPriority w:val="34"/>
    <w:qFormat/>
    <w:rsid w:val="00D452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1C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CD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1C2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1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C2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96E7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26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5FAA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89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35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35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5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0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1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4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digikey.com/en/products/detail/sensirion-ag/SCD30/8445334" TargetMode="External"/><Relationship Id="rId117" Type="http://schemas.microsoft.com/office/2020/10/relationships/intelligence" Target="intelligence2.xml"/><Relationship Id="rId21" Type="http://schemas.openxmlformats.org/officeDocument/2006/relationships/hyperlink" Target="https://www.adafruit.com/product/2923" TargetMode="External"/><Relationship Id="rId42" Type="http://schemas.openxmlformats.org/officeDocument/2006/relationships/hyperlink" Target="https://www.adafruit.com/product/200" TargetMode="External"/><Relationship Id="rId47" Type="http://schemas.openxmlformats.org/officeDocument/2006/relationships/image" Target="media/image9.jpeg"/><Relationship Id="rId63" Type="http://schemas.openxmlformats.org/officeDocument/2006/relationships/image" Target="media/image24.jpeg"/><Relationship Id="rId68" Type="http://schemas.openxmlformats.org/officeDocument/2006/relationships/hyperlink" Target="https://notehub.io/projects" TargetMode="External"/><Relationship Id="rId84" Type="http://schemas.openxmlformats.org/officeDocument/2006/relationships/image" Target="media/image39.jpeg"/><Relationship Id="rId89" Type="http://schemas.microsoft.com/office/2007/relationships/hdphoto" Target="media/hdphoto2.wdp"/><Relationship Id="rId112" Type="http://schemas.openxmlformats.org/officeDocument/2006/relationships/hyperlink" Target="https://www.arduino.cc/reference/en/libraries/sparkfun-scd30-arduino-library/" TargetMode="External"/><Relationship Id="rId16" Type="http://schemas.openxmlformats.org/officeDocument/2006/relationships/image" Target="media/image5.png"/><Relationship Id="rId107" Type="http://schemas.openxmlformats.org/officeDocument/2006/relationships/image" Target="media/image56.jpeg"/><Relationship Id="rId11" Type="http://schemas.openxmlformats.org/officeDocument/2006/relationships/hyperlink" Target="https://github.com/OpenDigiEnvLab/soil-CO2-sensor-system/blob/main/CO2O2SoilsTypeB_blues_6CO2Sensors_Teros12_Serial.ino" TargetMode="External"/><Relationship Id="rId32" Type="http://schemas.openxmlformats.org/officeDocument/2006/relationships/hyperlink" Target="https://www.dfrobot.com/product-2554.html" TargetMode="External"/><Relationship Id="rId37" Type="http://schemas.openxmlformats.org/officeDocument/2006/relationships/hyperlink" Target="https://www.adafruit.com/product/3028" TargetMode="External"/><Relationship Id="rId53" Type="http://schemas.openxmlformats.org/officeDocument/2006/relationships/image" Target="media/image15.jpeg"/><Relationship Id="rId58" Type="http://schemas.openxmlformats.org/officeDocument/2006/relationships/image" Target="media/image19.jpeg"/><Relationship Id="rId74" Type="http://schemas.openxmlformats.org/officeDocument/2006/relationships/image" Target="media/image31.jpeg"/><Relationship Id="rId79" Type="http://schemas.openxmlformats.org/officeDocument/2006/relationships/image" Target="media/image36.jfif"/><Relationship Id="rId102" Type="http://schemas.openxmlformats.org/officeDocument/2006/relationships/image" Target="media/image51.png"/><Relationship Id="rId5" Type="http://schemas.openxmlformats.org/officeDocument/2006/relationships/styles" Target="styles.xml"/><Relationship Id="rId90" Type="http://schemas.openxmlformats.org/officeDocument/2006/relationships/image" Target="media/image43.png"/><Relationship Id="rId95" Type="http://schemas.microsoft.com/office/2007/relationships/hdphoto" Target="media/hdphoto3.wdp"/><Relationship Id="rId22" Type="http://schemas.openxmlformats.org/officeDocument/2006/relationships/hyperlink" Target="https://www.adafruit.com/product/2886" TargetMode="External"/><Relationship Id="rId27" Type="http://schemas.openxmlformats.org/officeDocument/2006/relationships/hyperlink" Target="https://www.adafruit.com/product/4716" TargetMode="External"/><Relationship Id="rId43" Type="http://schemas.openxmlformats.org/officeDocument/2006/relationships/hyperlink" Target="https://www.adafruit.com/product/1294" TargetMode="External"/><Relationship Id="rId48" Type="http://schemas.openxmlformats.org/officeDocument/2006/relationships/image" Target="media/image10.jfif"/><Relationship Id="rId64" Type="http://schemas.openxmlformats.org/officeDocument/2006/relationships/image" Target="media/image25.png"/><Relationship Id="rId69" Type="http://schemas.openxmlformats.org/officeDocument/2006/relationships/image" Target="media/image27.png"/><Relationship Id="rId113" Type="http://schemas.openxmlformats.org/officeDocument/2006/relationships/image" Target="media/image59.png"/><Relationship Id="rId80" Type="http://schemas.openxmlformats.org/officeDocument/2006/relationships/image" Target="media/image37.jpeg"/><Relationship Id="rId85" Type="http://schemas.openxmlformats.org/officeDocument/2006/relationships/image" Target="media/image40.png"/><Relationship Id="rId12" Type="http://schemas.openxmlformats.org/officeDocument/2006/relationships/image" Target="media/image1.png"/><Relationship Id="rId17" Type="http://schemas.openxmlformats.org/officeDocument/2006/relationships/hyperlink" Target="https://www.adafruit.com/product/2796" TargetMode="External"/><Relationship Id="rId33" Type="http://schemas.openxmlformats.org/officeDocument/2006/relationships/hyperlink" Target="https://github.com/OpenDigiEnvLab/soil-CO2-sensor-system/blob/main/sensor%20box%203.STL" TargetMode="External"/><Relationship Id="rId38" Type="http://schemas.openxmlformats.org/officeDocument/2006/relationships/hyperlink" Target="https://shop.blues.com/products/notecarrier-f" TargetMode="External"/><Relationship Id="rId59" Type="http://schemas.openxmlformats.org/officeDocument/2006/relationships/image" Target="media/image20.jpeg"/><Relationship Id="rId103" Type="http://schemas.openxmlformats.org/officeDocument/2006/relationships/image" Target="media/image52.jpeg"/><Relationship Id="rId108" Type="http://schemas.openxmlformats.org/officeDocument/2006/relationships/hyperlink" Target="https://learn.adafruit.com/adafruit-feather-m0-adalogger/overview" TargetMode="External"/><Relationship Id="rId54" Type="http://schemas.openxmlformats.org/officeDocument/2006/relationships/image" Target="media/image16.jpeg"/><Relationship Id="rId70" Type="http://schemas.openxmlformats.org/officeDocument/2006/relationships/image" Target="media/image28.png"/><Relationship Id="rId75" Type="http://schemas.openxmlformats.org/officeDocument/2006/relationships/image" Target="media/image32.jpeg"/><Relationship Id="rId91" Type="http://schemas.openxmlformats.org/officeDocument/2006/relationships/hyperlink" Target="https://www.polymer-g.com/" TargetMode="External"/><Relationship Id="rId96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s://www.adafruit.com/product/4755" TargetMode="External"/><Relationship Id="rId28" Type="http://schemas.openxmlformats.org/officeDocument/2006/relationships/hyperlink" Target="https://www.fishersci.com/shop/products/falcon-50ml-conical-centrifuge-tubes-2/p-193321" TargetMode="External"/><Relationship Id="rId49" Type="http://schemas.openxmlformats.org/officeDocument/2006/relationships/image" Target="media/image11.jpeg"/><Relationship Id="rId114" Type="http://schemas.openxmlformats.org/officeDocument/2006/relationships/header" Target="header1.xml"/><Relationship Id="rId10" Type="http://schemas.openxmlformats.org/officeDocument/2006/relationships/hyperlink" Target="https://github.com/OpenDigiEnvLab/soil-CO2-sensor-system/blob/main/CO2O2Soils_withRelay_6CO2sensors.ino" TargetMode="External"/><Relationship Id="rId31" Type="http://schemas.openxmlformats.org/officeDocument/2006/relationships/hyperlink" Target="https://www.adafruit.com/product/3814" TargetMode="External"/><Relationship Id="rId44" Type="http://schemas.openxmlformats.org/officeDocument/2006/relationships/image" Target="media/image6.jpeg"/><Relationship Id="rId52" Type="http://schemas.openxmlformats.org/officeDocument/2006/relationships/image" Target="media/image14.png"/><Relationship Id="rId60" Type="http://schemas.openxmlformats.org/officeDocument/2006/relationships/image" Target="media/image21.jpeg"/><Relationship Id="rId65" Type="http://schemas.openxmlformats.org/officeDocument/2006/relationships/hyperlink" Target="https://dev.blues.io/quickstart/notecard-quickstart/notecard-and-notecarrier-f/" TargetMode="External"/><Relationship Id="rId73" Type="http://schemas.openxmlformats.org/officeDocument/2006/relationships/image" Target="media/image30.jpeg"/><Relationship Id="rId78" Type="http://schemas.openxmlformats.org/officeDocument/2006/relationships/image" Target="media/image35.png"/><Relationship Id="rId81" Type="http://schemas.openxmlformats.org/officeDocument/2006/relationships/hyperlink" Target="https://plastidip.com/product/plastidip/" TargetMode="External"/><Relationship Id="rId86" Type="http://schemas.microsoft.com/office/2007/relationships/hdphoto" Target="media/hdphoto1.wdp"/><Relationship Id="rId94" Type="http://schemas.openxmlformats.org/officeDocument/2006/relationships/image" Target="media/image45.png"/><Relationship Id="rId99" Type="http://schemas.openxmlformats.org/officeDocument/2006/relationships/image" Target="media/image48.jpeg"/><Relationship Id="rId101" Type="http://schemas.openxmlformats.org/officeDocument/2006/relationships/image" Target="media/image5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yperlink" Target="https://www.adafruit.com/product/3013" TargetMode="External"/><Relationship Id="rId39" Type="http://schemas.openxmlformats.org/officeDocument/2006/relationships/hyperlink" Target="https://shop.blues.com/products/notecard" TargetMode="External"/><Relationship Id="rId109" Type="http://schemas.openxmlformats.org/officeDocument/2006/relationships/hyperlink" Target="https://www.adafruit.com/product/2926" TargetMode="External"/><Relationship Id="rId34" Type="http://schemas.openxmlformats.org/officeDocument/2006/relationships/hyperlink" Target="https://www.prusa3d.com/product/original-prusa-i3-mk3s-3d-printer-3/" TargetMode="External"/><Relationship Id="rId50" Type="http://schemas.openxmlformats.org/officeDocument/2006/relationships/image" Target="media/image12.jpeg"/><Relationship Id="rId55" Type="http://schemas.openxmlformats.org/officeDocument/2006/relationships/image" Target="media/image17.png"/><Relationship Id="rId76" Type="http://schemas.openxmlformats.org/officeDocument/2006/relationships/image" Target="media/image33.jpeg"/><Relationship Id="rId97" Type="http://schemas.microsoft.com/office/2007/relationships/hdphoto" Target="media/hdphoto4.wdp"/><Relationship Id="rId104" Type="http://schemas.openxmlformats.org/officeDocument/2006/relationships/image" Target="media/image53.jfif"/><Relationship Id="rId7" Type="http://schemas.openxmlformats.org/officeDocument/2006/relationships/webSettings" Target="webSettings.xml"/><Relationship Id="rId71" Type="http://schemas.openxmlformats.org/officeDocument/2006/relationships/hyperlink" Target="https://www.mouser.co.il/ProductDetail/TE-Connectivity/3-826631-6?qs=6Tj7fpyCzVrWp9TSRmZtQw%3D%3D" TargetMode="External"/><Relationship Id="rId92" Type="http://schemas.openxmlformats.org/officeDocument/2006/relationships/image" Target="media/image44.jpeg"/><Relationship Id="rId2" Type="http://schemas.openxmlformats.org/officeDocument/2006/relationships/customXml" Target="../customXml/item2.xml"/><Relationship Id="rId29" Type="http://schemas.openxmlformats.org/officeDocument/2006/relationships/hyperlink" Target="https://www.mcmaster.com/ptfe/ultra-chemical-resistant-compressible-ptfe-gasket-material-7/thickness~1-16/" TargetMode="External"/><Relationship Id="rId24" Type="http://schemas.openxmlformats.org/officeDocument/2006/relationships/hyperlink" Target="https://www.adafruit.com/product/200" TargetMode="External"/><Relationship Id="rId40" Type="http://schemas.openxmlformats.org/officeDocument/2006/relationships/hyperlink" Target="https://www.dfrobot.com/product-1780.html" TargetMode="External"/><Relationship Id="rId45" Type="http://schemas.openxmlformats.org/officeDocument/2006/relationships/image" Target="media/image7.jpeg"/><Relationship Id="rId66" Type="http://schemas.openxmlformats.org/officeDocument/2006/relationships/hyperlink" Target="https://github.com/OpenDigiEnvLab/soil-CO2-sensor-system" TargetMode="External"/><Relationship Id="rId87" Type="http://schemas.openxmlformats.org/officeDocument/2006/relationships/image" Target="media/image41.png"/><Relationship Id="rId110" Type="http://schemas.openxmlformats.org/officeDocument/2006/relationships/image" Target="media/image57.jpeg"/><Relationship Id="rId115" Type="http://schemas.openxmlformats.org/officeDocument/2006/relationships/fontTable" Target="fontTable.xml"/><Relationship Id="rId61" Type="http://schemas.openxmlformats.org/officeDocument/2006/relationships/image" Target="media/image22.jpeg"/><Relationship Id="rId82" Type="http://schemas.openxmlformats.org/officeDocument/2006/relationships/hyperlink" Target="https://plastidip.com/product/plastidip/" TargetMode="External"/><Relationship Id="rId19" Type="http://schemas.openxmlformats.org/officeDocument/2006/relationships/hyperlink" Target="https://www.dfrobot.com/product-1780.html" TargetMode="External"/><Relationship Id="rId14" Type="http://schemas.openxmlformats.org/officeDocument/2006/relationships/image" Target="media/image3.jpeg"/><Relationship Id="rId30" Type="http://schemas.openxmlformats.org/officeDocument/2006/relationships/hyperlink" Target="https://www.amazon.de/-/en/Pin-Dupont-Cable-Female-Connector/dp/B01B360810" TargetMode="External"/><Relationship Id="rId35" Type="http://schemas.openxmlformats.org/officeDocument/2006/relationships/hyperlink" Target="https://metergroup.com/products/teros-12/" TargetMode="External"/><Relationship Id="rId56" Type="http://schemas.openxmlformats.org/officeDocument/2006/relationships/hyperlink" Target="https://dev.blues.io/quickstart/notecard-quickstart/notecard-and-notecarrier-f/" TargetMode="External"/><Relationship Id="rId77" Type="http://schemas.openxmlformats.org/officeDocument/2006/relationships/image" Target="media/image34.jpeg"/><Relationship Id="rId100" Type="http://schemas.openxmlformats.org/officeDocument/2006/relationships/image" Target="media/image49.jpeg"/><Relationship Id="rId105" Type="http://schemas.openxmlformats.org/officeDocument/2006/relationships/image" Target="media/image54.png"/><Relationship Id="rId8" Type="http://schemas.openxmlformats.org/officeDocument/2006/relationships/footnotes" Target="footnotes.xml"/><Relationship Id="rId51" Type="http://schemas.openxmlformats.org/officeDocument/2006/relationships/image" Target="media/image13.jpeg"/><Relationship Id="rId72" Type="http://schemas.openxmlformats.org/officeDocument/2006/relationships/image" Target="media/image29.jpeg"/><Relationship Id="rId93" Type="http://schemas.openxmlformats.org/officeDocument/2006/relationships/hyperlink" Target="https://www.mcmaster.com/ptfe/ultra-chemical-resistant-compressible-ptfe-gasket-material-7/" TargetMode="External"/><Relationship Id="rId98" Type="http://schemas.openxmlformats.org/officeDocument/2006/relationships/image" Target="media/image47.png"/><Relationship Id="rId3" Type="http://schemas.openxmlformats.org/officeDocument/2006/relationships/customXml" Target="../customXml/item3.xml"/><Relationship Id="rId25" Type="http://schemas.openxmlformats.org/officeDocument/2006/relationships/hyperlink" Target="https://www.adafruit.com/product/1294" TargetMode="External"/><Relationship Id="rId46" Type="http://schemas.openxmlformats.org/officeDocument/2006/relationships/image" Target="media/image8.png"/><Relationship Id="rId67" Type="http://schemas.openxmlformats.org/officeDocument/2006/relationships/image" Target="media/image26.png"/><Relationship Id="rId116" Type="http://schemas.openxmlformats.org/officeDocument/2006/relationships/theme" Target="theme/theme1.xml"/><Relationship Id="rId20" Type="http://schemas.openxmlformats.org/officeDocument/2006/relationships/hyperlink" Target="https://www.adafruit.com/product/326" TargetMode="External"/><Relationship Id="rId41" Type="http://schemas.openxmlformats.org/officeDocument/2006/relationships/hyperlink" Target="https://www.adafruit.com/product/2886" TargetMode="External"/><Relationship Id="rId62" Type="http://schemas.openxmlformats.org/officeDocument/2006/relationships/image" Target="media/image23.png"/><Relationship Id="rId83" Type="http://schemas.openxmlformats.org/officeDocument/2006/relationships/image" Target="media/image38.jpeg"/><Relationship Id="rId88" Type="http://schemas.openxmlformats.org/officeDocument/2006/relationships/image" Target="media/image42.png"/><Relationship Id="rId111" Type="http://schemas.openxmlformats.org/officeDocument/2006/relationships/image" Target="media/image58.png"/><Relationship Id="rId15" Type="http://schemas.openxmlformats.org/officeDocument/2006/relationships/image" Target="media/image4.jpeg"/><Relationship Id="rId36" Type="http://schemas.openxmlformats.org/officeDocument/2006/relationships/hyperlink" Target="https://www.adafruit.com/product/2796" TargetMode="External"/><Relationship Id="rId57" Type="http://schemas.openxmlformats.org/officeDocument/2006/relationships/image" Target="media/image18.jpeg"/><Relationship Id="rId106" Type="http://schemas.openxmlformats.org/officeDocument/2006/relationships/image" Target="media/image5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F63034C8DD65A545B3FF0ACB5DE31F59" ma:contentTypeVersion="17" ma:contentTypeDescription="צור מסמך חדש." ma:contentTypeScope="" ma:versionID="5602b31b8b61b97914d5245a2e22bdb3">
  <xsd:schema xmlns:xsd="http://www.w3.org/2001/XMLSchema" xmlns:xs="http://www.w3.org/2001/XMLSchema" xmlns:p="http://schemas.microsoft.com/office/2006/metadata/properties" xmlns:ns2="9e31bccf-deaa-4891-a528-b2df8be4cde3" xmlns:ns3="b836bc9d-f974-4075-b39d-117b21ddc774" targetNamespace="http://schemas.microsoft.com/office/2006/metadata/properties" ma:root="true" ma:fieldsID="9edb8a9c067ac6b86ab3b95b776a2b24" ns2:_="" ns3:_="">
    <xsd:import namespace="9e31bccf-deaa-4891-a528-b2df8be4cde3"/>
    <xsd:import namespace="b836bc9d-f974-4075-b39d-117b21ddc7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1bccf-deaa-4891-a528-b2df8be4cd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10" nillable="true" ma:displayName="Taxonomy Catch All Column" ma:hidden="true" ma:list="{b5611544-d832-4afa-ba48-7234b0b27074}" ma:internalName="TaxCatchAll" ma:showField="CatchAllData" ma:web="9e31bccf-deaa-4891-a528-b2df8be4cd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6bc9d-f974-4075-b39d-117b21ddc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תגיות תמונה" ma:readOnly="false" ma:fieldId="{5cf76f15-5ced-4ddc-b409-7134ff3c332f}" ma:taxonomyMulti="true" ma:sspId="2627ecdc-4a41-4db1-8913-7c60425bb4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36bc9d-f974-4075-b39d-117b21ddc774">
      <Terms xmlns="http://schemas.microsoft.com/office/infopath/2007/PartnerControls"/>
    </lcf76f155ced4ddcb4097134ff3c332f>
    <TaxCatchAll xmlns="9e31bccf-deaa-4891-a528-b2df8be4cd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5105F5-1C6B-4A45-B05B-4602EF33C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31bccf-deaa-4891-a528-b2df8be4cde3"/>
    <ds:schemaRef ds:uri="b836bc9d-f974-4075-b39d-117b21ddc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8D2E9A-3F3C-42E6-AFFA-DED280790DFB}">
  <ds:schemaRefs>
    <ds:schemaRef ds:uri="http://schemas.microsoft.com/office/2006/metadata/properties"/>
    <ds:schemaRef ds:uri="http://schemas.microsoft.com/office/infopath/2007/PartnerControls"/>
    <ds:schemaRef ds:uri="b836bc9d-f974-4075-b39d-117b21ddc774"/>
    <ds:schemaRef ds:uri="9e31bccf-deaa-4891-a528-b2df8be4cde3"/>
  </ds:schemaRefs>
</ds:datastoreItem>
</file>

<file path=customXml/itemProps3.xml><?xml version="1.0" encoding="utf-8"?>
<ds:datastoreItem xmlns:ds="http://schemas.openxmlformats.org/officeDocument/2006/customXml" ds:itemID="{8925FCA0-BDC8-446B-B30E-903B9C8FE2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3807</Words>
  <Characters>19039</Characters>
  <Application>Microsoft Office Word</Application>
  <DocSecurity>0</DocSecurity>
  <Lines>15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ריאל אלטמן</dc:creator>
  <cp:keywords/>
  <dc:description/>
  <cp:lastModifiedBy>Nguyen Thuc</cp:lastModifiedBy>
  <cp:revision>2</cp:revision>
  <dcterms:created xsi:type="dcterms:W3CDTF">2024-10-01T13:17:00Z</dcterms:created>
  <dcterms:modified xsi:type="dcterms:W3CDTF">2024-10-0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034C8DD65A545B3FF0ACB5DE31F59</vt:lpwstr>
  </property>
  <property fmtid="{D5CDD505-2E9C-101B-9397-08002B2CF9AE}" pid="3" name="MediaServiceImageTags">
    <vt:lpwstr/>
  </property>
</Properties>
</file>